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C60D5" w14:textId="0C69D0A2" w:rsidR="00DE46BC" w:rsidRPr="00DE46BC" w:rsidRDefault="00DE46BC" w:rsidP="00DE46BC">
      <w:pPr>
        <w:jc w:val="center"/>
        <w:rPr>
          <w:b/>
          <w:bCs/>
        </w:rPr>
      </w:pPr>
      <w:r w:rsidRPr="00DE46BC">
        <w:rPr>
          <w:b/>
          <w:bCs/>
        </w:rPr>
        <w:t>CODE REVIEW – EXECUTION HELPFUL HINTS</w:t>
      </w:r>
      <w:r w:rsidR="00142477">
        <w:rPr>
          <w:b/>
          <w:bCs/>
        </w:rPr>
        <w:t xml:space="preserve"> – OUTPUT INTE</w:t>
      </w:r>
      <w:r w:rsidR="00BD20CF">
        <w:rPr>
          <w:b/>
          <w:bCs/>
        </w:rPr>
        <w:t>R</w:t>
      </w:r>
      <w:r w:rsidR="00142477">
        <w:rPr>
          <w:b/>
          <w:bCs/>
        </w:rPr>
        <w:t>PRETATION</w:t>
      </w:r>
    </w:p>
    <w:p w14:paraId="08341CAC" w14:textId="77777777" w:rsidR="00DE46BC" w:rsidRDefault="00DE46BC" w:rsidP="00DE46BC"/>
    <w:p w14:paraId="4C875E09" w14:textId="76E31194" w:rsidR="00DE46BC" w:rsidRPr="00663362" w:rsidRDefault="00D87385" w:rsidP="00DE46BC">
      <w:pPr>
        <w:rPr>
          <w:b/>
          <w:bCs/>
        </w:rPr>
      </w:pPr>
      <w:r>
        <w:rPr>
          <w:b/>
          <w:bCs/>
        </w:rPr>
        <w:t>C</w:t>
      </w:r>
      <w:r w:rsidR="00DE46BC" w:rsidRPr="00663362">
        <w:rPr>
          <w:b/>
          <w:bCs/>
        </w:rPr>
        <w:t xml:space="preserve">ode </w:t>
      </w:r>
      <w:r>
        <w:rPr>
          <w:b/>
          <w:bCs/>
        </w:rPr>
        <w:t>O</w:t>
      </w:r>
      <w:r w:rsidR="00DE46BC" w:rsidRPr="00663362">
        <w:rPr>
          <w:b/>
          <w:bCs/>
        </w:rPr>
        <w:t>rganiz</w:t>
      </w:r>
      <w:r w:rsidR="00E00E51">
        <w:rPr>
          <w:b/>
          <w:bCs/>
        </w:rPr>
        <w:t>ation</w:t>
      </w:r>
      <w:r>
        <w:rPr>
          <w:b/>
          <w:bCs/>
        </w:rPr>
        <w:t xml:space="preserve"> Review</w:t>
      </w:r>
    </w:p>
    <w:p w14:paraId="002F4B40" w14:textId="08D9ADFB" w:rsidR="00DE46BC" w:rsidRPr="00DE46BC" w:rsidRDefault="00DE46BC" w:rsidP="00DE46BC">
      <w:pPr>
        <w:numPr>
          <w:ilvl w:val="0"/>
          <w:numId w:val="1"/>
        </w:numPr>
      </w:pPr>
      <w:r w:rsidRPr="00F307C3">
        <w:rPr>
          <w:i/>
          <w:iCs/>
        </w:rPr>
        <w:t>Argument</w:t>
      </w:r>
      <w:r w:rsidR="00CF1B54">
        <w:rPr>
          <w:i/>
          <w:iCs/>
        </w:rPr>
        <w:t xml:space="preserve"> P</w:t>
      </w:r>
      <w:r w:rsidRPr="00F307C3">
        <w:rPr>
          <w:i/>
          <w:iCs/>
        </w:rPr>
        <w:t>arsing (</w:t>
      </w:r>
      <w:proofErr w:type="spellStart"/>
      <w:r w:rsidRPr="00F307C3">
        <w:rPr>
          <w:i/>
          <w:iCs/>
        </w:rPr>
        <w:t>parse_args</w:t>
      </w:r>
      <w:proofErr w:type="spellEnd"/>
      <w:r w:rsidRPr="00F307C3">
        <w:rPr>
          <w:i/>
          <w:iCs/>
        </w:rPr>
        <w:t>)</w:t>
      </w:r>
      <w:r w:rsidRPr="00DE46BC">
        <w:br/>
        <w:t>Collects runtime choices: I/O paths, CV settings, grid caps, and flags to include/exclude transformation families.</w:t>
      </w:r>
    </w:p>
    <w:p w14:paraId="316690C5" w14:textId="325E4A8C" w:rsidR="00DE46BC" w:rsidRPr="00DE46BC" w:rsidRDefault="00DE46BC" w:rsidP="00DE46BC">
      <w:pPr>
        <w:numPr>
          <w:ilvl w:val="0"/>
          <w:numId w:val="1"/>
        </w:numPr>
      </w:pPr>
      <w:r w:rsidRPr="00CF1B54">
        <w:rPr>
          <w:i/>
          <w:iCs/>
        </w:rPr>
        <w:t xml:space="preserve">Data I/O &amp; </w:t>
      </w:r>
      <w:r w:rsidR="00CF1B54" w:rsidRPr="00CF1B54">
        <w:rPr>
          <w:i/>
          <w:iCs/>
        </w:rPr>
        <w:t>Data T</w:t>
      </w:r>
      <w:r w:rsidRPr="00CF1B54">
        <w:rPr>
          <w:i/>
          <w:iCs/>
        </w:rPr>
        <w:t>yping (</w:t>
      </w:r>
      <w:proofErr w:type="spellStart"/>
      <w:r w:rsidRPr="00CF1B54">
        <w:rPr>
          <w:i/>
          <w:iCs/>
        </w:rPr>
        <w:t>read_data</w:t>
      </w:r>
      <w:proofErr w:type="spellEnd"/>
      <w:r w:rsidRPr="00CF1B54">
        <w:rPr>
          <w:i/>
          <w:iCs/>
        </w:rPr>
        <w:t xml:space="preserve">, </w:t>
      </w:r>
      <w:proofErr w:type="spellStart"/>
      <w:r w:rsidRPr="00CF1B54">
        <w:rPr>
          <w:i/>
          <w:iCs/>
        </w:rPr>
        <w:t>identify_column_types</w:t>
      </w:r>
      <w:proofErr w:type="spellEnd"/>
      <w:r w:rsidRPr="00CF1B54">
        <w:rPr>
          <w:i/>
          <w:iCs/>
        </w:rPr>
        <w:t>)</w:t>
      </w:r>
      <w:r w:rsidRPr="00CF1B54">
        <w:rPr>
          <w:i/>
          <w:iCs/>
        </w:rPr>
        <w:br/>
      </w:r>
      <w:r w:rsidRPr="00DE46BC">
        <w:t xml:space="preserve">Loads </w:t>
      </w:r>
      <w:r w:rsidR="00FA7181">
        <w:t>CSV</w:t>
      </w:r>
      <w:r w:rsidRPr="00DE46BC">
        <w:t>/</w:t>
      </w:r>
      <w:r w:rsidR="00FA7181">
        <w:t>XLSX</w:t>
      </w:r>
      <w:r w:rsidRPr="00DE46BC">
        <w:t>, then</w:t>
      </w:r>
      <w:r w:rsidR="00F307C3">
        <w:t xml:space="preserve">, for each </w:t>
      </w:r>
      <w:r w:rsidRPr="00DE46BC">
        <w:t>target</w:t>
      </w:r>
      <w:r w:rsidR="00F307C3">
        <w:t xml:space="preserve">, it </w:t>
      </w:r>
      <w:r w:rsidRPr="00DE46BC">
        <w:t xml:space="preserve">drops other targets and splits predictors into categorical vs numeric for </w:t>
      </w:r>
      <w:r w:rsidR="004218F5">
        <w:t xml:space="preserve">upcoming </w:t>
      </w:r>
      <w:r w:rsidR="00CF1B54">
        <w:t xml:space="preserve">feature engineering </w:t>
      </w:r>
      <w:r w:rsidRPr="00DE46BC">
        <w:t>transformations.</w:t>
      </w:r>
    </w:p>
    <w:p w14:paraId="46CCAA16" w14:textId="10B0E7BD" w:rsidR="00DE46BC" w:rsidRPr="00732CB1" w:rsidRDefault="00DE46BC" w:rsidP="00732CB1">
      <w:pPr>
        <w:pStyle w:val="ListParagraph"/>
        <w:numPr>
          <w:ilvl w:val="0"/>
          <w:numId w:val="1"/>
        </w:numPr>
        <w:rPr>
          <w:i/>
          <w:iCs/>
        </w:rPr>
      </w:pPr>
      <w:r w:rsidRPr="00732CB1">
        <w:rPr>
          <w:i/>
          <w:iCs/>
        </w:rPr>
        <w:t xml:space="preserve">Transformation </w:t>
      </w:r>
      <w:r w:rsidR="00CF1B54" w:rsidRPr="00732CB1">
        <w:rPr>
          <w:i/>
          <w:iCs/>
        </w:rPr>
        <w:t>Menus (</w:t>
      </w:r>
      <w:r w:rsidR="00CF1B54" w:rsidRPr="00732CB1">
        <w:t xml:space="preserve">Reminder: in the context of data science, </w:t>
      </w:r>
      <w:r w:rsidR="00CF1B54" w:rsidRPr="00534678">
        <w:rPr>
          <w:i/>
          <w:iCs/>
        </w:rPr>
        <w:t>transformation menus</w:t>
      </w:r>
      <w:r w:rsidR="00CF1B54" w:rsidRPr="00732CB1">
        <w:t xml:space="preserve"> refer to the various </w:t>
      </w:r>
      <w:r w:rsidR="00B97273" w:rsidRPr="00732CB1">
        <w:t>features of</w:t>
      </w:r>
      <w:r w:rsidR="00CF1B54" w:rsidRPr="00732CB1">
        <w:t xml:space="preserve"> engineering techniques and methods used to modify, clean, and prepare the raw data for analysis</w:t>
      </w:r>
      <w:r w:rsidR="004218F5" w:rsidRPr="00732CB1">
        <w:t>,</w:t>
      </w:r>
      <w:r w:rsidR="00CF1B54" w:rsidRPr="00732CB1">
        <w:t xml:space="preserve"> typically</w:t>
      </w:r>
      <w:r w:rsidR="004218F5" w:rsidRPr="00732CB1">
        <w:t>,</w:t>
      </w:r>
      <w:r w:rsidR="00CF1B54" w:rsidRPr="00732CB1">
        <w:t xml:space="preserve"> </w:t>
      </w:r>
      <w:r w:rsidR="004218F5" w:rsidRPr="00732CB1">
        <w:t>using</w:t>
      </w:r>
      <w:r w:rsidR="00CF1B54" w:rsidRPr="00732CB1">
        <w:t xml:space="preserve"> Machine Learning</w:t>
      </w:r>
      <w:r w:rsidR="00534678">
        <w:t xml:space="preserve"> algorithms</w:t>
      </w:r>
      <w:r w:rsidR="00CF1B54" w:rsidRPr="00732CB1">
        <w:rPr>
          <w:i/>
          <w:iCs/>
        </w:rPr>
        <w:t>)</w:t>
      </w:r>
    </w:p>
    <w:p w14:paraId="34A5F206" w14:textId="77777777" w:rsidR="00DE46BC" w:rsidRPr="00DE46BC" w:rsidRDefault="00DE46BC" w:rsidP="00CF1B54">
      <w:pPr>
        <w:numPr>
          <w:ilvl w:val="1"/>
          <w:numId w:val="7"/>
        </w:numPr>
      </w:pPr>
      <w:r w:rsidRPr="00DE46BC">
        <w:t>Categorical (</w:t>
      </w:r>
      <w:proofErr w:type="spellStart"/>
      <w:r w:rsidRPr="00DE46BC">
        <w:t>categorical_options</w:t>
      </w:r>
      <w:proofErr w:type="spellEnd"/>
      <w:r w:rsidRPr="00DE46BC">
        <w:t xml:space="preserve">): builds options from flags: </w:t>
      </w:r>
      <w:r w:rsidRPr="00DE46BC">
        <w:rPr>
          <w:i/>
          <w:iCs/>
        </w:rPr>
        <w:t>one-hot</w:t>
      </w:r>
      <w:r w:rsidRPr="00DE46BC">
        <w:t xml:space="preserve">, </w:t>
      </w:r>
      <w:r w:rsidRPr="00DE46BC">
        <w:rPr>
          <w:i/>
          <w:iCs/>
        </w:rPr>
        <w:t>one-hot (rare grouped)</w:t>
      </w:r>
      <w:r w:rsidRPr="00DE46BC">
        <w:t xml:space="preserve">, </w:t>
      </w:r>
      <w:r w:rsidRPr="00DE46BC">
        <w:rPr>
          <w:i/>
          <w:iCs/>
        </w:rPr>
        <w:t>OOF target encoding</w:t>
      </w:r>
      <w:r w:rsidRPr="00DE46BC">
        <w:t xml:space="preserve">, </w:t>
      </w:r>
      <w:r w:rsidRPr="00DE46BC">
        <w:rPr>
          <w:i/>
          <w:iCs/>
        </w:rPr>
        <w:t>smoothed target encoding</w:t>
      </w:r>
      <w:r w:rsidRPr="00DE46BC">
        <w:t>.</w:t>
      </w:r>
    </w:p>
    <w:p w14:paraId="5D429676" w14:textId="76C1350A" w:rsidR="00DE46BC" w:rsidRPr="00DE46BC" w:rsidRDefault="00DE46BC" w:rsidP="00CF1B54">
      <w:pPr>
        <w:numPr>
          <w:ilvl w:val="1"/>
          <w:numId w:val="7"/>
        </w:numPr>
      </w:pPr>
      <w:r w:rsidRPr="00DE46BC">
        <w:t>Numeric (</w:t>
      </w:r>
      <w:proofErr w:type="spellStart"/>
      <w:r w:rsidRPr="00DE46BC">
        <w:t>numeric_options</w:t>
      </w:r>
      <w:proofErr w:type="spellEnd"/>
      <w:r w:rsidRPr="00DE46BC">
        <w:t xml:space="preserve">): builds options: </w:t>
      </w:r>
      <w:r w:rsidRPr="00DE46BC">
        <w:rPr>
          <w:i/>
          <w:iCs/>
        </w:rPr>
        <w:t>raw</w:t>
      </w:r>
      <w:r w:rsidRPr="00DE46BC">
        <w:t xml:space="preserve">, </w:t>
      </w:r>
      <w:proofErr w:type="spellStart"/>
      <w:r w:rsidRPr="00DE46BC">
        <w:rPr>
          <w:i/>
          <w:iCs/>
        </w:rPr>
        <w:t>raw+scaler</w:t>
      </w:r>
      <w:proofErr w:type="spellEnd"/>
      <w:r w:rsidRPr="00DE46BC">
        <w:rPr>
          <w:i/>
          <w:iCs/>
        </w:rPr>
        <w:t>(s)</w:t>
      </w:r>
      <w:r w:rsidRPr="00DE46BC">
        <w:t xml:space="preserve">, </w:t>
      </w:r>
      <w:r w:rsidRPr="00DE46BC">
        <w:rPr>
          <w:i/>
          <w:iCs/>
        </w:rPr>
        <w:t>imputer(s)</w:t>
      </w:r>
      <w:r w:rsidRPr="00DE46BC">
        <w:t xml:space="preserve">, </w:t>
      </w:r>
      <w:proofErr w:type="spellStart"/>
      <w:r w:rsidRPr="00DE46BC">
        <w:rPr>
          <w:i/>
          <w:iCs/>
        </w:rPr>
        <w:t>imputed+scaler</w:t>
      </w:r>
      <w:proofErr w:type="spellEnd"/>
      <w:r w:rsidRPr="00DE46BC">
        <w:rPr>
          <w:i/>
          <w:iCs/>
        </w:rPr>
        <w:t>(s)</w:t>
      </w:r>
      <w:r w:rsidRPr="00DE46BC">
        <w:t>.</w:t>
      </w:r>
      <w:r w:rsidRPr="00DE46BC">
        <w:br/>
      </w:r>
      <w:r w:rsidR="00EA08C0">
        <w:t>Family</w:t>
      </w:r>
      <w:r w:rsidRPr="00DE46BC">
        <w:t xml:space="preserve">-disable flags prune these menus to control the </w:t>
      </w:r>
      <w:r w:rsidR="00EA08C0">
        <w:t xml:space="preserve">explosive size of the </w:t>
      </w:r>
      <w:r w:rsidRPr="00DE46BC">
        <w:t xml:space="preserve">cross-product </w:t>
      </w:r>
      <w:r w:rsidR="00EA08C0">
        <w:t>of predictor-transformation combinations</w:t>
      </w:r>
      <w:r w:rsidR="002D5E6F">
        <w:t xml:space="preserve"> (relevant to </w:t>
      </w:r>
      <w:r w:rsidR="00E00E51">
        <w:t xml:space="preserve">the </w:t>
      </w:r>
      <w:r w:rsidR="002D5E6F">
        <w:t>grid definition described below)</w:t>
      </w:r>
      <w:r w:rsidRPr="00DE46BC">
        <w:t>.</w:t>
      </w:r>
    </w:p>
    <w:p w14:paraId="5E93153E" w14:textId="1BDAEEFD" w:rsidR="00DE46BC" w:rsidRPr="00DE46BC" w:rsidRDefault="00DE46BC" w:rsidP="00732CB1">
      <w:pPr>
        <w:pStyle w:val="ListParagraph"/>
        <w:numPr>
          <w:ilvl w:val="0"/>
          <w:numId w:val="1"/>
        </w:numPr>
      </w:pPr>
      <w:r w:rsidRPr="00732CB1">
        <w:rPr>
          <w:i/>
          <w:iCs/>
        </w:rPr>
        <w:t>Grid construction (</w:t>
      </w:r>
      <w:proofErr w:type="spellStart"/>
      <w:r w:rsidRPr="00732CB1">
        <w:rPr>
          <w:i/>
          <w:iCs/>
        </w:rPr>
        <w:t>build_transform_grid_for_combo</w:t>
      </w:r>
      <w:proofErr w:type="spellEnd"/>
      <w:r w:rsidRPr="00732CB1">
        <w:rPr>
          <w:i/>
          <w:iCs/>
        </w:rPr>
        <w:t>)</w:t>
      </w:r>
      <w:r w:rsidRPr="00732CB1">
        <w:rPr>
          <w:i/>
          <w:iCs/>
        </w:rPr>
        <w:br/>
      </w:r>
      <w:r w:rsidRPr="00DE46BC">
        <w:t xml:space="preserve">For each </w:t>
      </w:r>
      <w:r w:rsidR="004C1C94" w:rsidRPr="00DE46BC">
        <w:t>(size ≥2)</w:t>
      </w:r>
      <w:r w:rsidR="004C1C94">
        <w:t xml:space="preserve"> </w:t>
      </w:r>
      <w:r w:rsidRPr="00DE46BC">
        <w:t>base predictor comb</w:t>
      </w:r>
      <w:r w:rsidR="004C1C94">
        <w:t>ination</w:t>
      </w:r>
      <w:r w:rsidRPr="00DE46BC">
        <w:t xml:space="preserve"> </w:t>
      </w:r>
      <w:r w:rsidR="004C1C94">
        <w:t>(combo)</w:t>
      </w:r>
      <w:r w:rsidRPr="00DE46BC">
        <w:t xml:space="preserve">, </w:t>
      </w:r>
      <w:r w:rsidR="004C1C94">
        <w:t xml:space="preserve">this function </w:t>
      </w:r>
      <w:r w:rsidRPr="00DE46BC">
        <w:t xml:space="preserve">forms the </w:t>
      </w:r>
      <w:r w:rsidR="004C1C94">
        <w:t xml:space="preserve">complete </w:t>
      </w:r>
      <w:r w:rsidR="00E00E51">
        <w:t>C</w:t>
      </w:r>
      <w:r w:rsidRPr="00DE46BC">
        <w:t xml:space="preserve">artesian product </w:t>
      </w:r>
      <w:r w:rsidR="008974E4">
        <w:t xml:space="preserve">of all </w:t>
      </w:r>
      <w:r w:rsidR="004C1C94">
        <w:t xml:space="preserve">transformation </w:t>
      </w:r>
      <w:r w:rsidRPr="00DE46BC">
        <w:t>choice</w:t>
      </w:r>
      <w:r w:rsidR="008974E4">
        <w:t>s</w:t>
      </w:r>
      <w:r w:rsidRPr="00DE46BC">
        <w:t xml:space="preserve"> </w:t>
      </w:r>
      <w:r w:rsidR="008974E4">
        <w:t>that can be applied to combo</w:t>
      </w:r>
      <w:r w:rsidR="00E00E51">
        <w:t>'</w:t>
      </w:r>
      <w:r w:rsidR="008974E4">
        <w:t xml:space="preserve">s </w:t>
      </w:r>
      <w:r w:rsidRPr="00DE46BC">
        <w:t>predictor</w:t>
      </w:r>
      <w:r w:rsidR="008974E4">
        <w:t xml:space="preserve">s </w:t>
      </w:r>
      <w:r w:rsidR="001E7341">
        <w:t>with</w:t>
      </w:r>
      <w:r w:rsidR="008974E4">
        <w:t xml:space="preserve"> the predictor(s)</w:t>
      </w:r>
      <w:r w:rsidRPr="00DE46BC">
        <w:t xml:space="preserve"> </w:t>
      </w:r>
      <w:r w:rsidR="00732CB1">
        <w:t xml:space="preserve">and calls </w:t>
      </w:r>
      <w:r w:rsidR="008974E4">
        <w:t xml:space="preserve">each element of the </w:t>
      </w:r>
      <w:r w:rsidR="00E00E51">
        <w:t>C</w:t>
      </w:r>
      <w:r w:rsidR="008974E4">
        <w:t xml:space="preserve">artesian product </w:t>
      </w:r>
      <w:r w:rsidRPr="00DE46BC">
        <w:t xml:space="preserve">a </w:t>
      </w:r>
      <w:r w:rsidR="00E00E51">
        <w:t>"</w:t>
      </w:r>
      <w:r w:rsidRPr="00DE46BC">
        <w:t>grid</w:t>
      </w:r>
      <w:r w:rsidR="00E00E51">
        <w:t>"</w:t>
      </w:r>
      <w:r w:rsidR="00732CB1">
        <w:t>.</w:t>
      </w:r>
      <w:r w:rsidR="004C1C94">
        <w:t xml:space="preserve"> </w:t>
      </w:r>
      <w:r w:rsidR="001E7341">
        <w:t>In other words, a</w:t>
      </w:r>
      <w:r w:rsidR="008974E4">
        <w:t>ll the</w:t>
      </w:r>
      <w:r w:rsidR="00732CB1">
        <w:t xml:space="preserve"> grid</w:t>
      </w:r>
      <w:r w:rsidR="008974E4">
        <w:t>s</w:t>
      </w:r>
      <w:r w:rsidR="004C1C94">
        <w:t xml:space="preserve"> </w:t>
      </w:r>
      <w:r w:rsidR="008974E4">
        <w:t xml:space="preserve">in the same combo </w:t>
      </w:r>
      <w:r w:rsidR="001E7341">
        <w:t xml:space="preserve">summarize </w:t>
      </w:r>
      <w:r w:rsidR="004154D0">
        <w:t xml:space="preserve">the </w:t>
      </w:r>
      <w:r w:rsidR="001E7341">
        <w:t xml:space="preserve">possible combinations between the </w:t>
      </w:r>
      <w:r w:rsidR="00544EE5">
        <w:t xml:space="preserve">base </w:t>
      </w:r>
      <w:r w:rsidR="004154D0">
        <w:t>predictor</w:t>
      </w:r>
      <w:r w:rsidR="00544EE5">
        <w:t xml:space="preserve"> combination</w:t>
      </w:r>
      <w:r w:rsidR="001E7341">
        <w:t xml:space="preserve"> and the</w:t>
      </w:r>
      <w:r w:rsidR="000F4501">
        <w:t>ir</w:t>
      </w:r>
      <w:r w:rsidR="001E7341">
        <w:t xml:space="preserve"> applicable</w:t>
      </w:r>
      <w:r w:rsidR="004154D0">
        <w:t xml:space="preserve"> transformations</w:t>
      </w:r>
      <w:r w:rsidRPr="00DE46BC">
        <w:t>.</w:t>
      </w:r>
    </w:p>
    <w:p w14:paraId="4BA2C656" w14:textId="32CC842C" w:rsidR="00DE46BC" w:rsidRPr="00DE46BC" w:rsidRDefault="00F4008D" w:rsidP="00732CB1">
      <w:pPr>
        <w:numPr>
          <w:ilvl w:val="0"/>
          <w:numId w:val="1"/>
        </w:numPr>
      </w:pPr>
      <w:r>
        <w:rPr>
          <w:i/>
          <w:iCs/>
        </w:rPr>
        <w:t>Virtual Memory</w:t>
      </w:r>
      <w:r w:rsidR="00DE46BC" w:rsidRPr="004C1C94">
        <w:rPr>
          <w:i/>
          <w:iCs/>
        </w:rPr>
        <w:t>-</w:t>
      </w:r>
      <w:r w:rsidR="004C1C94">
        <w:rPr>
          <w:i/>
          <w:iCs/>
        </w:rPr>
        <w:t>supported</w:t>
      </w:r>
      <w:r w:rsidR="00DE46BC" w:rsidRPr="004C1C94">
        <w:rPr>
          <w:i/>
          <w:iCs/>
        </w:rPr>
        <w:t xml:space="preserve"> design matrix (</w:t>
      </w:r>
      <w:proofErr w:type="spellStart"/>
      <w:r w:rsidR="00DE46BC" w:rsidRPr="004C1C94">
        <w:rPr>
          <w:i/>
          <w:iCs/>
        </w:rPr>
        <w:t>create_memmap</w:t>
      </w:r>
      <w:proofErr w:type="spellEnd"/>
      <w:r w:rsidR="00DE46BC" w:rsidRPr="004C1C94">
        <w:rPr>
          <w:i/>
          <w:iCs/>
        </w:rPr>
        <w:t>)</w:t>
      </w:r>
      <w:r w:rsidR="00DE46BC" w:rsidRPr="004C1C94">
        <w:rPr>
          <w:i/>
          <w:iCs/>
        </w:rPr>
        <w:br/>
      </w:r>
      <w:r w:rsidR="006F4DB5">
        <w:t>S</w:t>
      </w:r>
      <w:r w:rsidR="00DE46BC" w:rsidRPr="00DE46BC">
        <w:t>tream</w:t>
      </w:r>
      <w:r w:rsidR="006F4DB5">
        <w:t>s</w:t>
      </w:r>
      <w:r w:rsidR="00DE46BC" w:rsidRPr="00DE46BC">
        <w:t xml:space="preserve"> each transformed block to a </w:t>
      </w:r>
      <w:proofErr w:type="spellStart"/>
      <w:proofErr w:type="gramStart"/>
      <w:r w:rsidR="00DE46BC" w:rsidRPr="004C1C94">
        <w:rPr>
          <w:i/>
          <w:iCs/>
        </w:rPr>
        <w:t>numpy.memmap</w:t>
      </w:r>
      <w:proofErr w:type="spellEnd"/>
      <w:proofErr w:type="gramEnd"/>
      <w:r w:rsidR="00DE46BC" w:rsidRPr="00DE46BC">
        <w:t xml:space="preserve"> matrix on </w:t>
      </w:r>
      <w:r w:rsidR="006F4DB5">
        <w:t xml:space="preserve">the </w:t>
      </w:r>
      <w:r w:rsidR="00DE46BC" w:rsidRPr="00DE46BC">
        <w:t>disk</w:t>
      </w:r>
      <w:r w:rsidR="006F4DB5">
        <w:t xml:space="preserve"> for each grid</w:t>
      </w:r>
      <w:r w:rsidR="00DE46BC" w:rsidRPr="00DE46BC">
        <w:t xml:space="preserve">. </w:t>
      </w:r>
      <w:r w:rsidR="004C1C94">
        <w:t>Any column</w:t>
      </w:r>
      <w:r w:rsidR="00E00E51">
        <w:t xml:space="preserve"> </w:t>
      </w:r>
      <w:proofErr w:type="spellStart"/>
      <w:r w:rsidR="00DE46BC" w:rsidRPr="00DE46BC">
        <w:t>NaNs</w:t>
      </w:r>
      <w:proofErr w:type="spellEnd"/>
      <w:r w:rsidR="00DE46BC" w:rsidRPr="00DE46BC">
        <w:t xml:space="preserve"> are </w:t>
      </w:r>
      <w:proofErr w:type="gramStart"/>
      <w:r w:rsidR="00DE46BC" w:rsidRPr="00DE46BC">
        <w:t>mean-filled</w:t>
      </w:r>
      <w:proofErr w:type="gramEnd"/>
      <w:r w:rsidR="00DE46BC" w:rsidRPr="00DE46BC">
        <w:t xml:space="preserve"> </w:t>
      </w:r>
      <w:r w:rsidR="004C1C94">
        <w:t>per column</w:t>
      </w:r>
      <w:r w:rsidR="00DE46BC" w:rsidRPr="00DE46BC">
        <w:t xml:space="preserve"> </w:t>
      </w:r>
      <w:r w:rsidR="004C1C94">
        <w:t xml:space="preserve">to keep </w:t>
      </w:r>
      <w:r w:rsidR="00DE46BC" w:rsidRPr="00DE46BC">
        <w:t>statistics finite.</w:t>
      </w:r>
    </w:p>
    <w:p w14:paraId="3E9FB0C7" w14:textId="0D3822B1" w:rsidR="00DE46BC" w:rsidRPr="00732CB1" w:rsidRDefault="00DE46BC" w:rsidP="00732CB1">
      <w:pPr>
        <w:numPr>
          <w:ilvl w:val="0"/>
          <w:numId w:val="1"/>
        </w:numPr>
      </w:pPr>
      <w:r w:rsidRPr="00732CB1">
        <w:rPr>
          <w:i/>
          <w:iCs/>
        </w:rPr>
        <w:t>Optional in-place z-scoring (</w:t>
      </w:r>
      <w:proofErr w:type="spellStart"/>
      <w:r w:rsidRPr="00732CB1">
        <w:rPr>
          <w:i/>
          <w:iCs/>
        </w:rPr>
        <w:t>standardize_memmap_inplace</w:t>
      </w:r>
      <w:proofErr w:type="spellEnd"/>
      <w:r w:rsidRPr="00732CB1">
        <w:rPr>
          <w:i/>
          <w:iCs/>
        </w:rPr>
        <w:t>)</w:t>
      </w:r>
      <w:r w:rsidRPr="00732CB1">
        <w:rPr>
          <w:i/>
          <w:iCs/>
        </w:rPr>
        <w:br/>
      </w:r>
      <w:r w:rsidRPr="00DE46BC">
        <w:t>Two-pass block algorithm compute</w:t>
      </w:r>
      <w:r w:rsidR="00E00E51">
        <w:t>s</w:t>
      </w:r>
      <w:r w:rsidRPr="00DE46BC">
        <w:t xml:space="preserve"> means/</w:t>
      </w:r>
      <w:proofErr w:type="spellStart"/>
      <w:r w:rsidRPr="00DE46BC">
        <w:t>stds</w:t>
      </w:r>
      <w:proofErr w:type="spellEnd"/>
      <w:r w:rsidRPr="00DE46BC">
        <w:t xml:space="preserve"> in chunks</w:t>
      </w:r>
      <w:r w:rsidR="00E00E51">
        <w:t>, and</w:t>
      </w:r>
      <w:r w:rsidRPr="00DE46BC">
        <w:t xml:space="preserve"> then </w:t>
      </w:r>
      <w:r w:rsidR="00E00E51">
        <w:t xml:space="preserve">it </w:t>
      </w:r>
      <w:r w:rsidRPr="00DE46BC">
        <w:t>write</w:t>
      </w:r>
      <w:r w:rsidR="00E00E51">
        <w:t>s</w:t>
      </w:r>
      <w:r w:rsidRPr="00DE46BC">
        <w:t xml:space="preserve"> back</w:t>
      </w:r>
      <w:r w:rsidR="00732CB1">
        <w:t xml:space="preserve"> </w:t>
      </w:r>
      <w:r w:rsidR="00E00E51">
        <w:lastRenderedPageBreak/>
        <w:t xml:space="preserve">th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oMath>
      <w:r w:rsidR="00732CB1" w:rsidRPr="00732CB1">
        <w:t xml:space="preserve"> </w:t>
      </w:r>
      <w:r w:rsidRPr="00DE46BC">
        <w:t xml:space="preserve">in the </w:t>
      </w:r>
      <w:proofErr w:type="spellStart"/>
      <w:r w:rsidRPr="00DE46BC">
        <w:t>memmap</w:t>
      </w:r>
      <w:proofErr w:type="spellEnd"/>
      <w:r w:rsidR="00E00E51">
        <w:t xml:space="preserve"> to</w:t>
      </w:r>
      <w:r w:rsidRPr="00DE46BC">
        <w:t xml:space="preserve"> make elastic-net penalties comparable across heterogeneous features.</w:t>
      </w:r>
    </w:p>
    <w:p w14:paraId="0F4D8C7A" w14:textId="77777777" w:rsidR="00DE46BC" w:rsidRPr="00A81DB6" w:rsidRDefault="00DE46BC" w:rsidP="00732CB1">
      <w:pPr>
        <w:numPr>
          <w:ilvl w:val="0"/>
          <w:numId w:val="1"/>
        </w:numPr>
        <w:rPr>
          <w:i/>
          <w:iCs/>
        </w:rPr>
      </w:pPr>
      <w:r w:rsidRPr="00A81DB6">
        <w:rPr>
          <w:i/>
          <w:iCs/>
        </w:rPr>
        <w:t>Overall metric via nested CV (cv_elasticnet_r2)</w:t>
      </w:r>
    </w:p>
    <w:p w14:paraId="2D12D10E" w14:textId="0DCF2EFB" w:rsidR="00DE46BC" w:rsidRPr="00DE46BC" w:rsidRDefault="00DE46BC" w:rsidP="00732CB1">
      <w:pPr>
        <w:numPr>
          <w:ilvl w:val="1"/>
          <w:numId w:val="1"/>
        </w:numPr>
      </w:pPr>
      <w:r w:rsidRPr="00DE46BC">
        <w:t>Outer K-fold</w:t>
      </w:r>
      <w:r w:rsidR="003A125F">
        <w:t xml:space="preserve">, i.e., </w:t>
      </w:r>
      <w:r w:rsidRPr="00DE46BC">
        <w:t xml:space="preserve">out-of-sample </w:t>
      </w:r>
      <w:r w:rsidR="003A125F">
        <w:t xml:space="preserve">estimates </w:t>
      </w:r>
      <w:r w:rsidRPr="00DE46BC">
        <w:t>R</w:t>
      </w:r>
      <w:r w:rsidRPr="003A125F">
        <w:rPr>
          <w:vertAlign w:val="superscript"/>
        </w:rPr>
        <w:t>2</w:t>
      </w:r>
    </w:p>
    <w:p w14:paraId="45EACA6C" w14:textId="1EAD1792" w:rsidR="00DE46BC" w:rsidRPr="00DE46BC" w:rsidRDefault="00DE46BC" w:rsidP="00732CB1">
      <w:pPr>
        <w:numPr>
          <w:ilvl w:val="1"/>
          <w:numId w:val="1"/>
        </w:numPr>
      </w:pPr>
      <w:r w:rsidRPr="00DE46BC">
        <w:t>Inner K-fold (</w:t>
      </w:r>
      <w:proofErr w:type="spellStart"/>
      <w:r w:rsidRPr="00DE46BC">
        <w:t>ElasticNetCV</w:t>
      </w:r>
      <w:proofErr w:type="spellEnd"/>
      <w:r w:rsidRPr="00DE46BC">
        <w:t>)</w:t>
      </w:r>
      <w:r w:rsidR="003A125F">
        <w:t xml:space="preserve"> </w:t>
      </w:r>
      <w:r w:rsidRPr="00DE46BC">
        <w:t xml:space="preserve">tunes </w:t>
      </w:r>
      <w:r w:rsidRPr="003A125F">
        <w:rPr>
          <w:i/>
          <w:iCs/>
        </w:rPr>
        <w:t>α</w:t>
      </w:r>
      <w:r w:rsidRPr="00DE46BC">
        <w:t xml:space="preserve"> and </w:t>
      </w:r>
      <w:r w:rsidRPr="003A125F">
        <w:rPr>
          <w:i/>
          <w:iCs/>
        </w:rPr>
        <w:t>l1_ratio</w:t>
      </w:r>
      <w:r w:rsidRPr="00DE46BC">
        <w:t xml:space="preserve"> on the training fold only.</w:t>
      </w:r>
      <w:r w:rsidRPr="00DE46BC">
        <w:br/>
        <w:t xml:space="preserve">Returns </w:t>
      </w:r>
      <w:proofErr w:type="spellStart"/>
      <w:proofErr w:type="gramStart"/>
      <w:r w:rsidRPr="00DE46BC">
        <w:t>mean±std</w:t>
      </w:r>
      <w:proofErr w:type="spellEnd"/>
      <w:proofErr w:type="gramEnd"/>
      <w:r w:rsidRPr="00DE46BC">
        <w:t xml:space="preserve"> </w:t>
      </w:r>
      <w:r w:rsidR="003A125F" w:rsidRPr="00DE46BC">
        <w:t>R</w:t>
      </w:r>
      <w:r w:rsidR="003A125F" w:rsidRPr="003A125F">
        <w:rPr>
          <w:vertAlign w:val="superscript"/>
        </w:rPr>
        <w:t>2</w:t>
      </w:r>
      <w:r w:rsidRPr="00DE46BC">
        <w:t xml:space="preserve"> across outer folds </w:t>
      </w:r>
      <w:r w:rsidR="003A125F">
        <w:t>along with</w:t>
      </w:r>
      <w:r w:rsidRPr="00DE46BC">
        <w:t xml:space="preserve"> the average</w:t>
      </w:r>
      <w:r w:rsidR="003A125F">
        <w:t>-</w:t>
      </w:r>
      <w:r w:rsidRPr="00DE46BC">
        <w:t>tuned hyperparameters.</w:t>
      </w:r>
    </w:p>
    <w:p w14:paraId="5B645DE2" w14:textId="728441BD" w:rsidR="00DE46BC" w:rsidRPr="00DE46BC" w:rsidRDefault="00DE46BC" w:rsidP="00732CB1">
      <w:pPr>
        <w:numPr>
          <w:ilvl w:val="0"/>
          <w:numId w:val="1"/>
        </w:numPr>
      </w:pPr>
      <w:r w:rsidRPr="003A125F">
        <w:rPr>
          <w:i/>
          <w:iCs/>
        </w:rPr>
        <w:t>Results</w:t>
      </w:r>
      <w:r w:rsidRPr="00DE46BC">
        <w:br/>
        <w:t>For each target/grid, the script records</w:t>
      </w:r>
      <w:r w:rsidR="00207AF2">
        <w:t xml:space="preserve"> and outputs to a csv file</w:t>
      </w:r>
      <w:r w:rsidRPr="00DE46BC">
        <w:t xml:space="preserve">: </w:t>
      </w:r>
      <w:r w:rsidRPr="00A36E21">
        <w:rPr>
          <w:i/>
          <w:iCs/>
        </w:rPr>
        <w:t xml:space="preserve">target, </w:t>
      </w:r>
      <w:proofErr w:type="spellStart"/>
      <w:r w:rsidRPr="00A36E21">
        <w:rPr>
          <w:i/>
          <w:iCs/>
        </w:rPr>
        <w:t>combo_id</w:t>
      </w:r>
      <w:proofErr w:type="spellEnd"/>
      <w:r w:rsidRPr="00A36E21">
        <w:rPr>
          <w:i/>
          <w:iCs/>
        </w:rPr>
        <w:t xml:space="preserve">, </w:t>
      </w:r>
      <w:proofErr w:type="spellStart"/>
      <w:r w:rsidRPr="00A36E21">
        <w:rPr>
          <w:i/>
          <w:iCs/>
        </w:rPr>
        <w:t>grid_id</w:t>
      </w:r>
      <w:proofErr w:type="spellEnd"/>
      <w:r w:rsidRPr="00A36E21">
        <w:rPr>
          <w:i/>
          <w:iCs/>
        </w:rPr>
        <w:t xml:space="preserve">, </w:t>
      </w:r>
      <w:proofErr w:type="spellStart"/>
      <w:r w:rsidRPr="00A36E21">
        <w:rPr>
          <w:i/>
          <w:iCs/>
        </w:rPr>
        <w:t>base_columns</w:t>
      </w:r>
      <w:proofErr w:type="spellEnd"/>
      <w:r w:rsidRPr="00A36E21">
        <w:rPr>
          <w:i/>
          <w:iCs/>
        </w:rPr>
        <w:t xml:space="preserve">, variant, </w:t>
      </w:r>
      <w:proofErr w:type="spellStart"/>
      <w:r w:rsidRPr="00A36E21">
        <w:rPr>
          <w:i/>
          <w:iCs/>
        </w:rPr>
        <w:t>n_rows</w:t>
      </w:r>
      <w:proofErr w:type="spellEnd"/>
      <w:r w:rsidRPr="00A36E21">
        <w:rPr>
          <w:i/>
          <w:iCs/>
        </w:rPr>
        <w:t xml:space="preserve">, </w:t>
      </w:r>
      <w:proofErr w:type="spellStart"/>
      <w:r w:rsidRPr="00A36E21">
        <w:rPr>
          <w:i/>
          <w:iCs/>
        </w:rPr>
        <w:t>n_cols</w:t>
      </w:r>
      <w:proofErr w:type="spellEnd"/>
      <w:r w:rsidRPr="00A36E21">
        <w:rPr>
          <w:i/>
          <w:iCs/>
        </w:rPr>
        <w:t>, r2_mean, r2_std, alpha, l1_ratio</w:t>
      </w:r>
      <w:r w:rsidRPr="00DE46BC">
        <w:t>.</w:t>
      </w:r>
    </w:p>
    <w:p w14:paraId="3472A056" w14:textId="77777777" w:rsidR="00DE46BC" w:rsidRPr="00DE46BC" w:rsidRDefault="00000000" w:rsidP="00DE46BC">
      <w:r>
        <w:pict w14:anchorId="6483F18A">
          <v:rect id="_x0000_i1026" style="width:0;height:1.5pt" o:hralign="center" o:hrstd="t" o:hr="t" fillcolor="#a0a0a0" stroked="f"/>
        </w:pict>
      </w:r>
    </w:p>
    <w:p w14:paraId="2C7DD909" w14:textId="557FC12B" w:rsidR="00DE46BC" w:rsidRPr="005D2E16" w:rsidRDefault="00EE4F39" w:rsidP="00DE46BC">
      <w:pPr>
        <w:rPr>
          <w:b/>
          <w:bCs/>
        </w:rPr>
      </w:pPr>
      <w:r>
        <w:rPr>
          <w:b/>
          <w:bCs/>
        </w:rPr>
        <w:t>A</w:t>
      </w:r>
      <w:r w:rsidR="00DE46BC" w:rsidRPr="005D2E16">
        <w:rPr>
          <w:b/>
          <w:bCs/>
        </w:rPr>
        <w:t xml:space="preserve">nalysis: </w:t>
      </w:r>
      <w:r w:rsidR="005205F5">
        <w:rPr>
          <w:b/>
          <w:bCs/>
        </w:rPr>
        <w:t>S</w:t>
      </w:r>
      <w:r w:rsidR="00DE46BC" w:rsidRPr="005D2E16">
        <w:rPr>
          <w:b/>
          <w:bCs/>
        </w:rPr>
        <w:t xml:space="preserve">tatistics &amp; </w:t>
      </w:r>
      <w:r w:rsidR="005205F5">
        <w:rPr>
          <w:b/>
          <w:bCs/>
        </w:rPr>
        <w:t>M</w:t>
      </w:r>
      <w:r w:rsidR="00DE46BC" w:rsidRPr="005D2E16">
        <w:rPr>
          <w:b/>
          <w:bCs/>
        </w:rPr>
        <w:t xml:space="preserve">ath </w:t>
      </w:r>
      <w:r w:rsidR="005205F5">
        <w:rPr>
          <w:b/>
          <w:bCs/>
        </w:rPr>
        <w:t>U</w:t>
      </w:r>
      <w:r w:rsidR="00663362">
        <w:rPr>
          <w:b/>
          <w:bCs/>
        </w:rPr>
        <w:t xml:space="preserve">nder the </w:t>
      </w:r>
      <w:r w:rsidR="005205F5">
        <w:rPr>
          <w:b/>
          <w:bCs/>
        </w:rPr>
        <w:t>H</w:t>
      </w:r>
      <w:r w:rsidR="00663362">
        <w:rPr>
          <w:b/>
          <w:bCs/>
        </w:rPr>
        <w:t>ood</w:t>
      </w:r>
    </w:p>
    <w:p w14:paraId="5748CC42" w14:textId="08E3495E" w:rsidR="001336E1" w:rsidRPr="00E47B6E" w:rsidRDefault="00DE46BC" w:rsidP="00E47B6E">
      <w:pPr>
        <w:pStyle w:val="ListParagraph"/>
        <w:numPr>
          <w:ilvl w:val="0"/>
          <w:numId w:val="10"/>
        </w:numPr>
        <w:rPr>
          <w:i/>
          <w:iCs/>
        </w:rPr>
      </w:pPr>
      <w:r w:rsidRPr="00E47B6E">
        <w:rPr>
          <w:i/>
          <w:iCs/>
        </w:rPr>
        <w:t xml:space="preserve">Elastic Net </w:t>
      </w:r>
      <w:r w:rsidR="005D2E16" w:rsidRPr="00E47B6E">
        <w:rPr>
          <w:i/>
          <w:iCs/>
        </w:rPr>
        <w:t>Algorithm Objective</w:t>
      </w:r>
    </w:p>
    <w:p w14:paraId="49B04D44" w14:textId="2A2A571D" w:rsidR="00DE46BC" w:rsidRPr="00DE46BC" w:rsidRDefault="00DE46BC" w:rsidP="00E47B6E">
      <w:pPr>
        <w:ind w:left="360"/>
      </w:pPr>
      <w:r w:rsidRPr="00DE46BC">
        <w:t>Given features</w:t>
      </w:r>
      <w:r w:rsidR="00663362">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r>
          <w:rPr>
            <w:rFonts w:ascii="Cambria Math" w:hAnsi="Cambria Math"/>
          </w:rPr>
          <m:t xml:space="preserve"> and target 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DE46BC">
        <w:t xml:space="preserve">, </w:t>
      </w:r>
      <w:r w:rsidR="00BD20CF">
        <w:t>the E</w:t>
      </w:r>
      <w:r w:rsidRPr="00DE46BC">
        <w:t xml:space="preserve">lastic </w:t>
      </w:r>
      <w:r w:rsidR="00BD20CF">
        <w:t>N</w:t>
      </w:r>
      <w:r w:rsidRPr="00DE46BC">
        <w:t>et solves</w:t>
      </w:r>
    </w:p>
    <w:p w14:paraId="1197D099" w14:textId="6778CB87" w:rsidR="005D2E16" w:rsidRPr="005D2E16" w:rsidRDefault="00000000" w:rsidP="00E47B6E">
      <w:pPr>
        <w:ind w:left="360"/>
        <w:rPr>
          <w:rFonts w:eastAsiaTheme="minorEastAsia"/>
        </w:rPr>
      </w:pPr>
      <m:oMathPara>
        <m:oMath>
          <m:limLow>
            <m:limLowPr>
              <m:ctrlPr>
                <w:rPr>
                  <w:rFonts w:ascii="Cambria Math" w:hAnsi="Cambria Math"/>
                </w:rPr>
              </m:ctrlPr>
            </m:limLowPr>
            <m:e>
              <m:r>
                <w:rPr>
                  <w:rFonts w:ascii="Cambria Math" w:hAnsi="Cambria Math"/>
                </w:rPr>
                <m:t>min</m:t>
              </m:r>
            </m:e>
            <m:lim>
              <m:r>
                <w:rPr>
                  <w:rFonts w:ascii="Cambria Math" w:hAnsi="Cambria Math"/>
                </w:rPr>
                <m:t>β</m:t>
              </m:r>
            </m:lim>
          </m:limLow>
          <m:f>
            <m:fPr>
              <m:ctrlPr>
                <w:rPr>
                  <w:rFonts w:ascii="Cambria Math" w:hAnsi="Cambria Math"/>
                </w:rPr>
              </m:ctrlPr>
            </m:fPr>
            <m:num>
              <m:r>
                <w:rPr>
                  <w:rFonts w:ascii="Cambria Math" w:hAnsi="Cambria Math"/>
                </w:rPr>
                <m:t>1</m:t>
              </m:r>
            </m:num>
            <m:den>
              <m:r>
                <w:rPr>
                  <w:rFonts w:ascii="Cambria Math" w:hAnsi="Cambria Math"/>
                </w:rPr>
                <m:t>2n</m:t>
              </m:r>
            </m:den>
          </m:f>
          <m:r>
            <w:rPr>
              <w:rFonts w:ascii="Cambria Math" w:hAnsi="Cambria Math"/>
            </w:rPr>
            <m:t>‖y-X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α[</m:t>
          </m:r>
          <m:f>
            <m:fPr>
              <m:ctrlPr>
                <w:rPr>
                  <w:rFonts w:ascii="Cambria Math" w:hAnsi="Cambria Math"/>
                </w:rPr>
              </m:ctrlPr>
            </m:fPr>
            <m:num>
              <m:r>
                <w:rPr>
                  <w:rFonts w:ascii="Cambria Math" w:hAnsi="Cambria Math"/>
                </w:rPr>
                <m:t>1-ρ</m:t>
              </m:r>
            </m:num>
            <m:den>
              <m:r>
                <w:rPr>
                  <w:rFonts w:ascii="Cambria Math" w:hAnsi="Cambria Math"/>
                </w:rPr>
                <m:t>2</m:t>
              </m:r>
            </m:den>
          </m:f>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ρ‖β</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oMath>
      </m:oMathPara>
    </w:p>
    <w:p w14:paraId="563EB1C9" w14:textId="6B2FFE69" w:rsidR="00DE46BC" w:rsidRPr="005D2E16" w:rsidRDefault="00DE46BC" w:rsidP="00E47B6E">
      <w:pPr>
        <w:ind w:left="360"/>
        <w:rPr>
          <w:rFonts w:eastAsiaTheme="minorEastAsia"/>
        </w:rPr>
      </w:pPr>
      <w:r w:rsidRPr="00DE46BC">
        <w:t xml:space="preserve">where α&gt;0 controls </w:t>
      </w:r>
      <w:r w:rsidR="00562DD7">
        <w:t xml:space="preserve">the </w:t>
      </w:r>
      <w:r w:rsidRPr="00DE46BC">
        <w:t>overall penalty and ρ</w:t>
      </w:r>
      <w:r w:rsidRPr="00DE46BC">
        <w:rPr>
          <w:rFonts w:ascii="Cambria Math" w:hAnsi="Cambria Math" w:cs="Cambria Math"/>
        </w:rPr>
        <w:t>∈</w:t>
      </w:r>
      <w:r w:rsidRPr="00DE46BC">
        <w:t>[0,1</w:t>
      </w:r>
      <w:r w:rsidR="00562DD7">
        <w:t>], a</w:t>
      </w:r>
      <w:r w:rsidR="00DF39BA">
        <w:t xml:space="preserve">lso called </w:t>
      </w:r>
      <w:r w:rsidRPr="00DF39BA">
        <w:rPr>
          <w:i/>
          <w:iCs/>
        </w:rPr>
        <w:t>l1_ratio</w:t>
      </w:r>
      <w:r w:rsidRPr="00DE46BC">
        <w:t xml:space="preserve"> </w:t>
      </w:r>
      <w:r w:rsidR="00562DD7">
        <w:t xml:space="preserve">balances </w:t>
      </w:r>
      <w:r w:rsidRPr="00DE46BC">
        <w:t xml:space="preserve">ridge (ρ=0) </w:t>
      </w:r>
      <w:r w:rsidR="00DF39BA">
        <w:t>and</w:t>
      </w:r>
      <w:r w:rsidRPr="00DE46BC">
        <w:t xml:space="preserve"> lasso (ρ=1)</w:t>
      </w:r>
      <w:r w:rsidR="00DF39BA">
        <w:t xml:space="preserve"> in ENet</w:t>
      </w:r>
      <w:r w:rsidRPr="00DE46BC">
        <w:t>.</w:t>
      </w:r>
      <w:r w:rsidRPr="00DE46BC">
        <w:br/>
      </w:r>
      <w:r w:rsidR="00562DD7">
        <w:t xml:space="preserve">We </w:t>
      </w:r>
      <w:r w:rsidR="00E00E51">
        <w:t>chose ENet to evaluate multi-predictor-target combinations because it effectively handles multicollinearity (arising from numerous one-hot dummies compared to more compliant target encodings) and can select/shrink features in very wide grids (</w:t>
      </w:r>
      <w:r w:rsidR="00BC39AA">
        <w:t>review</w:t>
      </w:r>
      <w:r w:rsidR="00E00E51">
        <w:t xml:space="preserve"> th</w:t>
      </w:r>
      <w:r w:rsidR="00562DD7">
        <w:t xml:space="preserve">e definition of </w:t>
      </w:r>
      <w:r w:rsidR="002F6EEE">
        <w:t xml:space="preserve">what a </w:t>
      </w:r>
      <w:r w:rsidR="00562DD7" w:rsidRPr="002F6EEE">
        <w:rPr>
          <w:i/>
          <w:iCs/>
        </w:rPr>
        <w:t>grid</w:t>
      </w:r>
      <w:r w:rsidR="002F6EEE">
        <w:t xml:space="preserve"> is</w:t>
      </w:r>
      <w:r w:rsidR="00562DD7">
        <w:t>)</w:t>
      </w:r>
      <w:r w:rsidRPr="00DE46BC">
        <w:t>.</w:t>
      </w:r>
    </w:p>
    <w:p w14:paraId="3E375A64" w14:textId="77777777" w:rsidR="00DE46BC" w:rsidRPr="00E47B6E" w:rsidRDefault="00DE46BC" w:rsidP="00E47B6E">
      <w:pPr>
        <w:pStyle w:val="ListParagraph"/>
        <w:numPr>
          <w:ilvl w:val="0"/>
          <w:numId w:val="10"/>
        </w:numPr>
        <w:rPr>
          <w:i/>
          <w:iCs/>
        </w:rPr>
      </w:pPr>
      <w:r w:rsidRPr="00E47B6E">
        <w:rPr>
          <w:i/>
          <w:iCs/>
        </w:rPr>
        <w:t>Target encodings</w:t>
      </w:r>
    </w:p>
    <w:p w14:paraId="35845BE3" w14:textId="77777777" w:rsidR="00562DD7" w:rsidRDefault="00DE46BC" w:rsidP="00DE46BC">
      <w:pPr>
        <w:numPr>
          <w:ilvl w:val="0"/>
          <w:numId w:val="2"/>
        </w:numPr>
      </w:pPr>
      <w:r w:rsidRPr="00562DD7">
        <w:rPr>
          <w:i/>
          <w:iCs/>
        </w:rPr>
        <w:t>OOF</w:t>
      </w:r>
      <w:r w:rsidRPr="00DE46BC">
        <w:t xml:space="preserve"> target encoding: on each training fold, map category c to</w:t>
      </w:r>
    </w:p>
    <w:p w14:paraId="6C937728" w14:textId="31C5E609" w:rsidR="00DE46BC" w:rsidRPr="00DE46BC" w:rsidRDefault="00DE46BC" w:rsidP="00562DD7">
      <w:pPr>
        <w:ind w:left="720"/>
      </w:pPr>
      <w:r w:rsidRPr="00DE46BC">
        <w:t xml:space="preserve"> </w:t>
      </w:r>
      <m:oMath>
        <m:sSub>
          <m:sSubPr>
            <m:ctrlPr>
              <w:rPr>
                <w:rFonts w:ascii="Cambria Math" w:hAnsi="Cambria Math"/>
              </w:rPr>
            </m:ctrlPr>
          </m:sSubPr>
          <m:e>
            <m:limUpp>
              <m:limUppPr>
                <m:ctrlPr>
                  <w:rPr>
                    <w:rFonts w:ascii="Cambria Math" w:hAnsi="Cambria Math"/>
                  </w:rPr>
                </m:ctrlPr>
              </m:limUppPr>
              <m:e>
                <m:r>
                  <w:rPr>
                    <w:rFonts w:ascii="Cambria Math" w:hAnsi="Cambria Math"/>
                  </w:rPr>
                  <m:t>μ</m:t>
                </m:r>
              </m:e>
              <m:lim>
                <m:r>
                  <w:rPr>
                    <w:rFonts w:ascii="Cambria Math" w:hAnsi="Cambria Math"/>
                  </w:rPr>
                  <m:t>^</m:t>
                </m:r>
              </m:lim>
            </m:limUpp>
          </m:e>
          <m:sub>
            <m:r>
              <w:rPr>
                <w:rFonts w:ascii="Cambria Math" w:hAnsi="Cambria Math"/>
              </w:rPr>
              <m:t>c</m:t>
            </m:r>
          </m:sub>
        </m:sSub>
        <m:r>
          <w:rPr>
            <w:rFonts w:ascii="Cambria Math" w:hAnsi="Cambria Math"/>
          </w:rPr>
          <m:t>=</m:t>
        </m:r>
        <m:r>
          <m:rPr>
            <m:sty m:val="p"/>
          </m:rPr>
          <w:rPr>
            <w:rFonts w:ascii="Cambria Math" w:hAnsi="Cambria Math"/>
          </w:rPr>
          <m:t>mean</m:t>
        </m:r>
        <m:r>
          <w:rPr>
            <w:rFonts w:ascii="Cambria Math" w:hAnsi="Cambria Math"/>
          </w:rPr>
          <m:t>(y∣x=c)</m:t>
        </m:r>
      </m:oMath>
      <w:r w:rsidRPr="00DE46BC">
        <w:t>; apply to validation fold to avoid leakage.</w:t>
      </w:r>
    </w:p>
    <w:p w14:paraId="704F28A6" w14:textId="4336F183" w:rsidR="00DE46BC" w:rsidRDefault="00DE46BC" w:rsidP="00DE46BC">
      <w:pPr>
        <w:numPr>
          <w:ilvl w:val="0"/>
          <w:numId w:val="2"/>
        </w:numPr>
      </w:pPr>
      <w:r w:rsidRPr="00562DD7">
        <w:rPr>
          <w:i/>
          <w:iCs/>
        </w:rPr>
        <w:t>Smoothed target encoding:</w:t>
      </w:r>
      <w:r w:rsidRPr="00DE46BC">
        <w:t xml:space="preserve"> </w:t>
      </w:r>
      <m:oMath>
        <m:sSub>
          <m:sSubPr>
            <m:ctrlPr>
              <w:rPr>
                <w:rFonts w:ascii="Cambria Math" w:hAnsi="Cambria Math"/>
              </w:rPr>
            </m:ctrlPr>
          </m:sSubPr>
          <m:e>
            <m:limUpp>
              <m:limUppPr>
                <m:ctrlPr>
                  <w:rPr>
                    <w:rFonts w:ascii="Cambria Math" w:hAnsi="Cambria Math"/>
                  </w:rPr>
                </m:ctrlPr>
              </m:limUppPr>
              <m:e>
                <m:r>
                  <w:rPr>
                    <w:rFonts w:ascii="Cambria Math" w:hAnsi="Cambria Math"/>
                  </w:rPr>
                  <m:t>μ</m:t>
                </m:r>
              </m:e>
              <m:lim>
                <m:r>
                  <w:rPr>
                    <w:rFonts w:ascii="Cambria Math" w:hAnsi="Cambria Math"/>
                  </w:rPr>
                  <m:t>~</m:t>
                </m:r>
              </m:lim>
            </m:limUpp>
          </m:e>
          <m:sub>
            <m:r>
              <w:rPr>
                <w:rFonts w:ascii="Cambria Math" w:hAnsi="Cambria Math"/>
              </w:rPr>
              <m:t>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sSub>
              <m:sSubPr>
                <m:ctrlPr>
                  <w:rPr>
                    <w:rFonts w:ascii="Cambria Math" w:hAnsi="Cambria Math"/>
                  </w:rPr>
                </m:ctrlPr>
              </m:sSubPr>
              <m:e>
                <m:limUpp>
                  <m:limUppPr>
                    <m:ctrlPr>
                      <w:rPr>
                        <w:rFonts w:ascii="Cambria Math" w:hAnsi="Cambria Math"/>
                      </w:rPr>
                    </m:ctrlPr>
                  </m:limUppPr>
                  <m:e>
                    <m:r>
                      <w:rPr>
                        <w:rFonts w:ascii="Cambria Math" w:hAnsi="Cambria Math"/>
                      </w:rPr>
                      <m:t>μ</m:t>
                    </m:r>
                  </m:e>
                  <m:lim>
                    <m:r>
                      <w:rPr>
                        <w:rFonts w:ascii="Cambria Math" w:hAnsi="Cambria Math"/>
                      </w:rPr>
                      <m:t>^</m:t>
                    </m:r>
                  </m:lim>
                </m:limUpp>
              </m:e>
              <m:sub>
                <m:r>
                  <w:rPr>
                    <w:rFonts w:ascii="Cambria Math" w:hAnsi="Cambria Math"/>
                  </w:rPr>
                  <m:t>c</m:t>
                </m:r>
              </m:sub>
            </m:sSub>
            <m:r>
              <w:rPr>
                <w:rFonts w:ascii="Cambria Math" w:hAnsi="Cambria Math"/>
              </w:rPr>
              <m:t>+m</m:t>
            </m:r>
            <m:bar>
              <m:barPr>
                <m:pos m:val="top"/>
                <m:ctrlPr>
                  <w:rPr>
                    <w:rFonts w:ascii="Cambria Math" w:hAnsi="Cambria Math"/>
                  </w:rPr>
                </m:ctrlPr>
              </m:barPr>
              <m:e>
                <m:r>
                  <w:rPr>
                    <w:rFonts w:ascii="Cambria Math" w:hAnsi="Cambria Math"/>
                  </w:rPr>
                  <m:t>y</m:t>
                </m:r>
              </m:e>
            </m:bar>
          </m:num>
          <m:den>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m:t>
            </m:r>
          </m:den>
        </m:f>
      </m:oMath>
      <w:r w:rsidR="00562DD7" w:rsidRPr="00562DD7">
        <w:t xml:space="preserve"> </w:t>
      </w:r>
      <w:r w:rsidRPr="00DE46BC">
        <w:t>(James–Stein shrinkage), stabilizing rare levels</w:t>
      </w:r>
    </w:p>
    <w:p w14:paraId="6D6D136F" w14:textId="77777777" w:rsidR="00E47B6E" w:rsidRDefault="00E47B6E" w:rsidP="00E47B6E">
      <w:pPr>
        <w:ind w:left="720"/>
        <w:rPr>
          <w:i/>
          <w:iCs/>
        </w:rPr>
      </w:pPr>
    </w:p>
    <w:p w14:paraId="74CAA958" w14:textId="77777777" w:rsidR="00E47B6E" w:rsidRPr="00DE46BC" w:rsidRDefault="00E47B6E" w:rsidP="00E47B6E">
      <w:pPr>
        <w:ind w:left="720"/>
      </w:pPr>
    </w:p>
    <w:p w14:paraId="27D75088" w14:textId="3CC8BEEB" w:rsidR="00DE46BC" w:rsidRPr="00E47B6E" w:rsidRDefault="00DE46BC" w:rsidP="00E47B6E">
      <w:pPr>
        <w:pStyle w:val="ListParagraph"/>
        <w:numPr>
          <w:ilvl w:val="0"/>
          <w:numId w:val="10"/>
        </w:numPr>
        <w:rPr>
          <w:i/>
          <w:iCs/>
        </w:rPr>
      </w:pPr>
      <w:r w:rsidRPr="00E47B6E">
        <w:rPr>
          <w:i/>
          <w:iCs/>
        </w:rPr>
        <w:lastRenderedPageBreak/>
        <w:t>Mean imputation &amp; standardization</w:t>
      </w:r>
    </w:p>
    <w:p w14:paraId="0A393E5C" w14:textId="7C162A6E" w:rsidR="00DE46BC" w:rsidRPr="00DE46BC" w:rsidRDefault="00DE46BC" w:rsidP="00DE46BC">
      <w:pPr>
        <w:numPr>
          <w:ilvl w:val="0"/>
          <w:numId w:val="3"/>
        </w:numPr>
      </w:pPr>
      <w:r w:rsidRPr="00562DD7">
        <w:rPr>
          <w:i/>
          <w:iCs/>
        </w:rPr>
        <w:t>Mean imputation</w:t>
      </w:r>
      <w:r w:rsidRPr="00DE46BC">
        <w:t xml:space="preserve"> keeps Pearson/least-squares well-defined; imputed entries have zero</w:t>
      </w:r>
      <w:r w:rsidR="00E00E51">
        <w:t>-</w:t>
      </w:r>
      <w:r w:rsidRPr="00DE46BC">
        <w:t>centered residual, avoiding artificial covariance.</w:t>
      </w:r>
    </w:p>
    <w:p w14:paraId="511A17CD" w14:textId="6ACA8B0A" w:rsidR="00DE46BC" w:rsidRPr="00DE46BC" w:rsidRDefault="00DE46BC" w:rsidP="00DE46BC">
      <w:pPr>
        <w:numPr>
          <w:ilvl w:val="0"/>
          <w:numId w:val="3"/>
        </w:numPr>
      </w:pPr>
      <w:r w:rsidRPr="00562DD7">
        <w:rPr>
          <w:i/>
          <w:iCs/>
        </w:rPr>
        <w:t>Z-scoring</w:t>
      </w:r>
      <w:r w:rsidRPr="00DE46BC">
        <w:t xml:space="preserve"> (optional) makes columns unit-scale so α and ρ are comparable across dummies, encodings, and scaled numeric</w:t>
      </w:r>
      <w:r w:rsidR="00562DD7">
        <w:t xml:space="preserve"> predictors</w:t>
      </w:r>
      <w:r w:rsidRPr="00DE46BC">
        <w:t>.</w:t>
      </w:r>
    </w:p>
    <w:p w14:paraId="710FFF24" w14:textId="617C78E8" w:rsidR="00DE46BC" w:rsidRPr="00DE46BC" w:rsidRDefault="00DE46BC" w:rsidP="00E47B6E">
      <w:pPr>
        <w:pStyle w:val="ListParagraph"/>
        <w:numPr>
          <w:ilvl w:val="0"/>
          <w:numId w:val="10"/>
        </w:numPr>
      </w:pPr>
      <w:r w:rsidRPr="002C36B1">
        <w:rPr>
          <w:i/>
          <w:iCs/>
        </w:rPr>
        <w:t>Nested cross-validation</w:t>
      </w:r>
      <w:r w:rsidRPr="00DE46BC">
        <w:t xml:space="preserve"> &amp; R</w:t>
      </w:r>
      <w:r w:rsidRPr="002C36B1">
        <w:rPr>
          <w:vertAlign w:val="superscript"/>
        </w:rPr>
        <w:t>2</w:t>
      </w:r>
    </w:p>
    <w:p w14:paraId="0DBC08F5" w14:textId="7D1298A9" w:rsidR="00DE46BC" w:rsidRPr="00DE46BC" w:rsidRDefault="00DE46BC" w:rsidP="00DE46BC">
      <w:pPr>
        <w:numPr>
          <w:ilvl w:val="0"/>
          <w:numId w:val="4"/>
        </w:numPr>
      </w:pPr>
      <w:r w:rsidRPr="0083145B">
        <w:rPr>
          <w:i/>
          <w:iCs/>
        </w:rPr>
        <w:t xml:space="preserve">Outer CV </w:t>
      </w:r>
      <w:r w:rsidR="0062325C">
        <w:rPr>
          <w:i/>
          <w:iCs/>
        </w:rPr>
        <w:t>promotes</w:t>
      </w:r>
      <w:r w:rsidRPr="0083145B">
        <w:rPr>
          <w:i/>
          <w:iCs/>
        </w:rPr>
        <w:t xml:space="preserve"> generalization:</w:t>
      </w:r>
      <w:r w:rsidRPr="00DE46BC">
        <w:t xml:space="preserve"> for each split, fit on train (with inner tuning), score on held-out test</w:t>
      </w:r>
      <w:r w:rsidR="00DF0CD2">
        <w:t>.</w:t>
      </w:r>
    </w:p>
    <w:p w14:paraId="01B062AB" w14:textId="59EBBD67" w:rsidR="00DE46BC" w:rsidRPr="00DE46BC" w:rsidRDefault="003F4B48" w:rsidP="00DE46BC">
      <w:pPr>
        <w:numPr>
          <w:ilvl w:val="0"/>
          <w:numId w:val="4"/>
        </w:numPr>
      </w:pPr>
      <w:r w:rsidRPr="003F4B48">
        <w:rPr>
          <w:i/>
          <w:iCs/>
        </w:rPr>
        <w:t xml:space="preserve">Performance </w:t>
      </w:r>
      <w:r w:rsidR="00DE46BC" w:rsidRPr="003F4B48">
        <w:rPr>
          <w:i/>
          <w:iCs/>
        </w:rPr>
        <w:t>Metric</w:t>
      </w:r>
      <w:r w:rsidR="002C36B1">
        <w:t xml:space="preserve"> </w:t>
      </w:r>
      <w:r w:rsidR="00DF0CD2">
        <w:t xml:space="preserve">is </w:t>
      </w:r>
      <w:r w:rsidR="002C36B1">
        <w:t>defined as</w:t>
      </w:r>
      <w:r w:rsidR="00DE46BC" w:rsidRPr="00DE46BC">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y</m:t>
                    </m:r>
                  </m:e>
                  <m:lim>
                    <m:sSup>
                      <m:sSupPr>
                        <m:ctrlPr>
                          <w:rPr>
                            <w:rFonts w:ascii="Cambria Math" w:hAnsi="Cambria Math"/>
                            <w:i/>
                          </w:rPr>
                        </m:ctrlPr>
                      </m:sSupPr>
                      <m:e/>
                      <m:sup/>
                    </m:sSup>
                  </m:lim>
                </m:limUpp>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r w:rsidR="00DE46BC" w:rsidRPr="00DE46BC">
        <w:t xml:space="preserve"> </w:t>
      </w:r>
      <w:r w:rsidR="00DF0CD2">
        <w:t>where a negative R</w:t>
      </w:r>
      <w:r w:rsidR="00DF0CD2" w:rsidRPr="00DF0CD2">
        <w:rPr>
          <w:vertAlign w:val="superscript"/>
        </w:rPr>
        <w:t>2</w:t>
      </w:r>
      <w:r w:rsidR="00DF0CD2">
        <w:t xml:space="preserve"> indicates performance</w:t>
      </w:r>
      <w:r w:rsidR="00DE46BC" w:rsidRPr="00DE46BC">
        <w:t xml:space="preserve"> worse than predicting the mean.</w:t>
      </w:r>
    </w:p>
    <w:p w14:paraId="4BB0C85D" w14:textId="43CDFE2C" w:rsidR="00EA3C4A" w:rsidRDefault="00DE46BC" w:rsidP="00DE46BC">
      <w:pPr>
        <w:numPr>
          <w:ilvl w:val="0"/>
          <w:numId w:val="4"/>
        </w:numPr>
      </w:pPr>
      <w:r w:rsidRPr="0083145B">
        <w:rPr>
          <w:i/>
          <w:iCs/>
        </w:rPr>
        <w:t>Inner CV</w:t>
      </w:r>
      <w:r w:rsidR="0083145B">
        <w:rPr>
          <w:i/>
          <w:iCs/>
        </w:rPr>
        <w:t xml:space="preserve"> picks values for</w:t>
      </w:r>
      <w:r w:rsidRPr="0083145B">
        <w:rPr>
          <w:i/>
          <w:iCs/>
        </w:rPr>
        <w:t xml:space="preserve"> α</w:t>
      </w:r>
      <w:r w:rsidR="0083145B">
        <w:rPr>
          <w:i/>
          <w:iCs/>
        </w:rPr>
        <w:t xml:space="preserve"> </w:t>
      </w:r>
      <w:r w:rsidR="0083145B" w:rsidRPr="0083145B">
        <w:t>and</w:t>
      </w:r>
      <w:r w:rsidR="00E00E51" w:rsidRPr="0083145B">
        <w:rPr>
          <w:i/>
          <w:iCs/>
        </w:rPr>
        <w:t xml:space="preserve"> </w:t>
      </w:r>
      <w:r w:rsidRPr="0083145B">
        <w:rPr>
          <w:i/>
          <w:iCs/>
        </w:rPr>
        <w:t>ρ</w:t>
      </w:r>
      <w:r w:rsidRPr="00DE46BC">
        <w:t xml:space="preserve"> using only the training fold, preventing optimistic bias</w:t>
      </w:r>
      <w:r w:rsidR="00E00E51">
        <w:t>.</w:t>
      </w:r>
      <w:r w:rsidR="0022016E">
        <w:t xml:space="preserve">  </w:t>
      </w:r>
    </w:p>
    <w:p w14:paraId="79EB18F6" w14:textId="77777777" w:rsidR="00EA3C4A" w:rsidRPr="00571D52" w:rsidRDefault="00EA3C4A" w:rsidP="00EA3C4A">
      <w:pPr>
        <w:ind w:left="720"/>
        <w:rPr>
          <w:i/>
          <w:iCs/>
        </w:rPr>
      </w:pPr>
      <w:r w:rsidRPr="00571D52">
        <w:rPr>
          <w:i/>
          <w:iCs/>
        </w:rPr>
        <w:t>Rationale</w:t>
      </w:r>
      <w:r w:rsidR="0022016E" w:rsidRPr="00571D52">
        <w:rPr>
          <w:i/>
          <w:iCs/>
        </w:rPr>
        <w:t xml:space="preserve">: </w:t>
      </w:r>
    </w:p>
    <w:p w14:paraId="66C5EE6B" w14:textId="235ECE7F" w:rsidR="00DE46BC" w:rsidRPr="00DE46BC" w:rsidRDefault="00EA3C4A" w:rsidP="007472D3">
      <w:pPr>
        <w:ind w:left="720"/>
      </w:pPr>
      <w:r>
        <w:t xml:space="preserve">Nested CV is based on </w:t>
      </w:r>
      <w:r w:rsidR="00DF0CD2">
        <w:t>two</w:t>
      </w:r>
      <w:r>
        <w:t xml:space="preserve"> loops. </w:t>
      </w:r>
      <w:r w:rsidR="00A776CF">
        <w:t>T</w:t>
      </w:r>
      <w:r w:rsidR="00A776CF" w:rsidRPr="00A776CF">
        <w:t xml:space="preserve">he </w:t>
      </w:r>
      <w:r w:rsidR="00A776CF" w:rsidRPr="00A776CF">
        <w:rPr>
          <w:b/>
          <w:bCs/>
        </w:rPr>
        <w:t>outer loop</w:t>
      </w:r>
      <w:r w:rsidR="00A776CF" w:rsidRPr="00A776CF">
        <w:t xml:space="preserve"> splits the data into</w:t>
      </w:r>
      <w:r w:rsidR="00A776CF">
        <w:t xml:space="preserve"> only </w:t>
      </w:r>
      <w:r w:rsidR="00DF0CD2">
        <w:t>two</w:t>
      </w:r>
      <w:r w:rsidR="00A776CF">
        <w:t xml:space="preserve"> subsets, the </w:t>
      </w:r>
      <w:r w:rsidR="00A776CF" w:rsidRPr="00A776CF">
        <w:rPr>
          <w:b/>
          <w:bCs/>
        </w:rPr>
        <w:t>outer-train</w:t>
      </w:r>
      <w:r w:rsidR="00A776CF" w:rsidRPr="00A776CF">
        <w:t xml:space="preserve"> and </w:t>
      </w:r>
      <w:r w:rsidR="00A776CF" w:rsidRPr="00A776CF">
        <w:rPr>
          <w:b/>
          <w:bCs/>
        </w:rPr>
        <w:t>outer-test</w:t>
      </w:r>
      <w:r w:rsidR="00A776CF">
        <w:t xml:space="preserve">, </w:t>
      </w:r>
      <w:r w:rsidR="008165F8">
        <w:t xml:space="preserve">i.e., </w:t>
      </w:r>
      <w:r w:rsidR="00A776CF">
        <w:t>there</w:t>
      </w:r>
      <w:r w:rsidR="00BD20CF">
        <w:t>'</w:t>
      </w:r>
      <w:r w:rsidR="00A776CF">
        <w:t xml:space="preserve">s </w:t>
      </w:r>
      <w:r w:rsidR="00A776CF" w:rsidRPr="00A776CF">
        <w:t xml:space="preserve">no separate </w:t>
      </w:r>
      <w:r w:rsidR="00BD20CF">
        <w:t>"</w:t>
      </w:r>
      <w:r w:rsidR="00A776CF" w:rsidRPr="00A776CF">
        <w:t>validation</w:t>
      </w:r>
      <w:r w:rsidR="00BD20CF">
        <w:t>"</w:t>
      </w:r>
      <w:r w:rsidR="00A776CF" w:rsidRPr="00A776CF">
        <w:t xml:space="preserve"> </w:t>
      </w:r>
      <w:r w:rsidR="008165F8">
        <w:t xml:space="preserve">step </w:t>
      </w:r>
      <w:r w:rsidR="00A776CF" w:rsidRPr="00A776CF">
        <w:t xml:space="preserve">there. </w:t>
      </w:r>
      <w:r w:rsidR="008165F8">
        <w:t xml:space="preserve">For </w:t>
      </w:r>
      <w:r w:rsidR="00A776CF" w:rsidRPr="00A776CF">
        <w:t>each outer-train</w:t>
      </w:r>
      <w:r w:rsidR="008165F8">
        <w:t xml:space="preserve"> subset</w:t>
      </w:r>
      <w:r w:rsidR="00A776CF" w:rsidRPr="00A776CF">
        <w:t xml:space="preserve">, the </w:t>
      </w:r>
      <w:r w:rsidR="00A776CF" w:rsidRPr="00A776CF">
        <w:rPr>
          <w:b/>
          <w:bCs/>
        </w:rPr>
        <w:t>inner loop</w:t>
      </w:r>
      <w:r w:rsidR="00A776CF" w:rsidRPr="00A776CF">
        <w:t xml:space="preserve"> runs K-fold CV</w:t>
      </w:r>
      <w:r w:rsidR="008165F8">
        <w:t xml:space="preserve"> by </w:t>
      </w:r>
      <w:r w:rsidR="00A776CF" w:rsidRPr="00A776CF">
        <w:t xml:space="preserve">splitting outer-train into </w:t>
      </w:r>
      <w:r w:rsidR="00A776CF" w:rsidRPr="00A776CF">
        <w:rPr>
          <w:b/>
          <w:bCs/>
        </w:rPr>
        <w:t>inner-train</w:t>
      </w:r>
      <w:r w:rsidR="00A776CF" w:rsidRPr="00A776CF">
        <w:t>/</w:t>
      </w:r>
      <w:r w:rsidR="00A776CF" w:rsidRPr="00A776CF">
        <w:rPr>
          <w:b/>
          <w:bCs/>
        </w:rPr>
        <w:t>inner-</w:t>
      </w:r>
      <w:proofErr w:type="spellStart"/>
      <w:r w:rsidR="00A776CF" w:rsidRPr="00A776CF">
        <w:rPr>
          <w:b/>
          <w:bCs/>
        </w:rPr>
        <w:t>val</w:t>
      </w:r>
      <w:proofErr w:type="spellEnd"/>
      <w:r w:rsidR="00A776CF" w:rsidRPr="00A776CF">
        <w:t xml:space="preserve"> folds to tune </w:t>
      </w:r>
      <w:r w:rsidR="008165F8">
        <w:rPr>
          <w:lang w:val="el-GR"/>
        </w:rPr>
        <w:t>α</w:t>
      </w:r>
      <w:r w:rsidR="008165F8" w:rsidRPr="008165F8">
        <w:t xml:space="preserve"> </w:t>
      </w:r>
      <w:r w:rsidR="008165F8">
        <w:t xml:space="preserve">and </w:t>
      </w:r>
      <w:r w:rsidR="008165F8">
        <w:rPr>
          <w:lang w:val="el-GR"/>
        </w:rPr>
        <w:t>ρ</w:t>
      </w:r>
      <w:r w:rsidR="008165F8" w:rsidRPr="008165F8">
        <w:t xml:space="preserve"> </w:t>
      </w:r>
      <w:r w:rsidR="00A776CF" w:rsidRPr="00A776CF">
        <w:t>hyperparameter</w:t>
      </w:r>
      <w:r w:rsidR="008165F8">
        <w:t>s. T</w:t>
      </w:r>
      <w:r w:rsidR="00A776CF" w:rsidRPr="00A776CF">
        <w:t xml:space="preserve">hen </w:t>
      </w:r>
      <w:r w:rsidR="008165F8">
        <w:t>it</w:t>
      </w:r>
      <w:r w:rsidR="00A776CF" w:rsidRPr="00A776CF">
        <w:t xml:space="preserve"> refit</w:t>
      </w:r>
      <w:r w:rsidR="008165F8">
        <w:t>s</w:t>
      </w:r>
      <w:r w:rsidR="00A776CF" w:rsidRPr="00A776CF">
        <w:t xml:space="preserve"> on the </w:t>
      </w:r>
      <w:r w:rsidR="008165F8">
        <w:t xml:space="preserve">entire </w:t>
      </w:r>
      <w:r w:rsidR="00A776CF" w:rsidRPr="00A776CF">
        <w:t xml:space="preserve">outer-train </w:t>
      </w:r>
      <w:r w:rsidR="008165F8">
        <w:t xml:space="preserve">subset using </w:t>
      </w:r>
      <w:r w:rsidR="00A776CF" w:rsidRPr="00A776CF">
        <w:t xml:space="preserve">the chosen </w:t>
      </w:r>
      <w:r w:rsidR="008165F8">
        <w:t xml:space="preserve">hyperparameter </w:t>
      </w:r>
      <w:r w:rsidR="00A776CF" w:rsidRPr="00A776CF">
        <w:t>settings and evaluate</w:t>
      </w:r>
      <w:r w:rsidR="008165F8">
        <w:t>s</w:t>
      </w:r>
      <w:r w:rsidR="00A776CF" w:rsidRPr="00A776CF">
        <w:t xml:space="preserve"> </w:t>
      </w:r>
      <w:r w:rsidR="0045744A">
        <w:t xml:space="preserve">the goodness of the fit </w:t>
      </w:r>
      <w:r w:rsidR="00A776CF" w:rsidRPr="00A776CF">
        <w:t>once on the</w:t>
      </w:r>
      <w:r w:rsidR="0045744A">
        <w:t xml:space="preserve"> unseen</w:t>
      </w:r>
      <w:r w:rsidR="00A776CF" w:rsidRPr="00A776CF">
        <w:t xml:space="preserve"> </w:t>
      </w:r>
      <w:r w:rsidR="00A776CF" w:rsidRPr="00A776CF">
        <w:rPr>
          <w:b/>
          <w:bCs/>
        </w:rPr>
        <w:t>outer-test</w:t>
      </w:r>
      <w:r w:rsidR="00BE564E">
        <w:t xml:space="preserve"> fold.</w:t>
      </w:r>
      <w:r w:rsidR="00A776CF" w:rsidRPr="00A776CF">
        <w:t xml:space="preserve"> Repeat </w:t>
      </w:r>
      <w:r w:rsidR="00DF0CD2">
        <w:t>this process across the outer folds and then average</w:t>
      </w:r>
      <w:r w:rsidR="00A776CF" w:rsidRPr="00A776CF">
        <w:t xml:space="preserve"> the outer-test scores </w:t>
      </w:r>
      <w:r w:rsidR="008165F8">
        <w:t xml:space="preserve">to return the </w:t>
      </w:r>
      <w:r w:rsidR="00A776CF" w:rsidRPr="00A776CF">
        <w:t>final estimate.</w:t>
      </w:r>
      <w:r w:rsidR="00A447A1">
        <w:t xml:space="preserve"> Because the outer-test fold never influenced </w:t>
      </w:r>
      <w:proofErr w:type="spellStart"/>
      <w:r w:rsidR="00A447A1">
        <w:t>hypermarameter</w:t>
      </w:r>
      <w:proofErr w:type="spellEnd"/>
      <w:r w:rsidR="00A447A1">
        <w:t xml:space="preserve"> tuning, overfitting is minimized and the estimate is not inflated by it, hence the term </w:t>
      </w:r>
      <w:r w:rsidR="00BD20CF">
        <w:t>"</w:t>
      </w:r>
      <w:r w:rsidR="00A447A1">
        <w:t>optimistic bias</w:t>
      </w:r>
      <w:r w:rsidR="00BD20CF">
        <w:t>"</w:t>
      </w:r>
      <w:r w:rsidR="00A447A1">
        <w:t xml:space="preserve">. </w:t>
      </w:r>
      <w:r w:rsidR="007472D3">
        <w:t xml:space="preserve">Had we </w:t>
      </w:r>
      <w:r w:rsidR="0022016E" w:rsidRPr="0022016E">
        <w:t xml:space="preserve">tuned on the </w:t>
      </w:r>
      <w:r w:rsidR="007472D3">
        <w:t xml:space="preserve">entire </w:t>
      </w:r>
      <w:r w:rsidR="0022016E" w:rsidRPr="0022016E">
        <w:t>data</w:t>
      </w:r>
      <w:r w:rsidR="007472D3">
        <w:t>set</w:t>
      </w:r>
      <w:r w:rsidR="00DF0CD2">
        <w:t xml:space="preserve"> or used the test fold during training, we would have leaked information and reported an</w:t>
      </w:r>
      <w:r w:rsidR="0022016E" w:rsidRPr="0022016E">
        <w:t xml:space="preserve"> overly optimistic R</w:t>
      </w:r>
      <w:r w:rsidR="0022016E" w:rsidRPr="007A38A3">
        <w:rPr>
          <w:vertAlign w:val="superscript"/>
        </w:rPr>
        <w:t>2</w:t>
      </w:r>
      <w:r w:rsidR="007A38A3">
        <w:t>.</w:t>
      </w:r>
    </w:p>
    <w:p w14:paraId="525876D5" w14:textId="77777777" w:rsidR="00DE46BC" w:rsidRPr="00DE46BC" w:rsidRDefault="00000000" w:rsidP="00DE46BC">
      <w:r>
        <w:pict w14:anchorId="34D61486">
          <v:rect id="_x0000_i1027" style="width:0;height:1.5pt" o:hralign="center" o:hrstd="t" o:hr="t" fillcolor="#a0a0a0" stroked="f"/>
        </w:pict>
      </w:r>
    </w:p>
    <w:p w14:paraId="26D3B2CE" w14:textId="2349AE53" w:rsidR="00DE46BC" w:rsidRPr="00E47B6E" w:rsidRDefault="0047270C" w:rsidP="00DE46BC">
      <w:pPr>
        <w:rPr>
          <w:b/>
          <w:bCs/>
        </w:rPr>
      </w:pPr>
      <w:r w:rsidRPr="00E47B6E">
        <w:rPr>
          <w:b/>
          <w:bCs/>
        </w:rPr>
        <w:t>Code Steps i</w:t>
      </w:r>
      <w:r w:rsidR="00D7060B" w:rsidRPr="00E47B6E">
        <w:rPr>
          <w:b/>
          <w:bCs/>
        </w:rPr>
        <w:t>n</w:t>
      </w:r>
      <w:r w:rsidRPr="00E47B6E">
        <w:rPr>
          <w:b/>
          <w:bCs/>
        </w:rPr>
        <w:t xml:space="preserve"> Brief </w:t>
      </w:r>
    </w:p>
    <w:p w14:paraId="227F521E" w14:textId="77777777" w:rsidR="00DE46BC" w:rsidRPr="00DE46BC" w:rsidRDefault="00DE46BC" w:rsidP="00DE46BC">
      <w:pPr>
        <w:numPr>
          <w:ilvl w:val="0"/>
          <w:numId w:val="5"/>
        </w:numPr>
      </w:pPr>
      <w:r w:rsidRPr="00DE46BC">
        <w:t>Choose a target; drop the other targets from predictors.</w:t>
      </w:r>
    </w:p>
    <w:p w14:paraId="097E151B" w14:textId="7CAED20B" w:rsidR="00DE46BC" w:rsidRPr="00DE46BC" w:rsidRDefault="00DE46BC" w:rsidP="00DE46BC">
      <w:pPr>
        <w:numPr>
          <w:ilvl w:val="0"/>
          <w:numId w:val="5"/>
        </w:numPr>
      </w:pPr>
      <w:r w:rsidRPr="00DE46BC">
        <w:t>Enumerate all predictor base comb</w:t>
      </w:r>
      <w:r w:rsidR="0047270C">
        <w:t>os</w:t>
      </w:r>
      <w:r w:rsidRPr="00DE46BC">
        <w:t xml:space="preserve"> </w:t>
      </w:r>
      <w:r w:rsidR="0047270C">
        <w:t xml:space="preserve">for </w:t>
      </w:r>
      <w:r w:rsidRPr="00DE46BC">
        <w:t>size</w:t>
      </w:r>
      <w:r w:rsidR="0047270C">
        <w:t>s</w:t>
      </w:r>
      <w:r w:rsidRPr="00DE46BC">
        <w:t xml:space="preserve"> ≥ 2</w:t>
      </w:r>
    </w:p>
    <w:p w14:paraId="44FC55DF" w14:textId="7671845C" w:rsidR="00DE46BC" w:rsidRPr="00DE46BC" w:rsidRDefault="00DE46BC" w:rsidP="00DE46BC">
      <w:pPr>
        <w:numPr>
          <w:ilvl w:val="0"/>
          <w:numId w:val="5"/>
        </w:numPr>
      </w:pPr>
      <w:r w:rsidRPr="00DE46BC">
        <w:t>For each comb</w:t>
      </w:r>
      <w:r w:rsidR="00E00E51">
        <w:t>ination, create a menu of transformations for each predictor based on the end user's</w:t>
      </w:r>
      <w:r w:rsidR="0047270C">
        <w:t xml:space="preserve"> selected </w:t>
      </w:r>
      <w:r w:rsidRPr="00DE46BC">
        <w:t>flag</w:t>
      </w:r>
      <w:r w:rsidR="0047270C">
        <w:t xml:space="preserve"> values</w:t>
      </w:r>
      <w:r w:rsidRPr="00DE46BC">
        <w:t>.</w:t>
      </w:r>
    </w:p>
    <w:p w14:paraId="1F77142C" w14:textId="349893E9" w:rsidR="00DE46BC" w:rsidRPr="00DE46BC" w:rsidRDefault="00DE46BC" w:rsidP="00DE46BC">
      <w:pPr>
        <w:numPr>
          <w:ilvl w:val="0"/>
          <w:numId w:val="5"/>
        </w:numPr>
      </w:pPr>
      <w:r w:rsidRPr="00DE46BC">
        <w:lastRenderedPageBreak/>
        <w:t xml:space="preserve">Take the </w:t>
      </w:r>
      <w:r w:rsidR="00E00E51">
        <w:t>C</w:t>
      </w:r>
      <w:r w:rsidRPr="00DE46BC">
        <w:t>artesian product across predictors to get all grids (</w:t>
      </w:r>
      <w:r w:rsidR="0047270C">
        <w:t>with an optional ceiling defined by relevant flags</w:t>
      </w:r>
      <w:r w:rsidRPr="00DE46BC">
        <w:t>).</w:t>
      </w:r>
    </w:p>
    <w:p w14:paraId="364D8C64" w14:textId="02CC1CE5" w:rsidR="00DE46BC" w:rsidRPr="00DE46BC" w:rsidRDefault="00DE46BC" w:rsidP="00DE46BC">
      <w:pPr>
        <w:numPr>
          <w:ilvl w:val="0"/>
          <w:numId w:val="5"/>
        </w:numPr>
      </w:pPr>
      <w:r w:rsidRPr="00DE46BC">
        <w:t>For each grid:</w:t>
      </w:r>
      <w:r w:rsidRPr="00DE46BC">
        <w:br/>
        <w:t>a) Transform each predictor block</w:t>
      </w:r>
      <w:r w:rsidR="009F1092">
        <w:t>,</w:t>
      </w:r>
      <w:r w:rsidRPr="00DE46BC">
        <w:t xml:space="preserve"> mean-fill </w:t>
      </w:r>
      <w:proofErr w:type="spellStart"/>
      <w:r w:rsidRPr="00DE46BC">
        <w:t>NaNs</w:t>
      </w:r>
      <w:proofErr w:type="spellEnd"/>
      <w:r w:rsidR="009F1092">
        <w:t>,</w:t>
      </w:r>
      <w:r w:rsidRPr="00DE46BC">
        <w:t xml:space="preserve"> stream into a </w:t>
      </w:r>
      <w:r w:rsidR="0047270C">
        <w:t xml:space="preserve">hard </w:t>
      </w:r>
      <w:r w:rsidRPr="00DE46BC">
        <w:t xml:space="preserve">disk </w:t>
      </w:r>
      <w:proofErr w:type="spellStart"/>
      <w:r w:rsidRPr="00DE46BC">
        <w:t>memmap</w:t>
      </w:r>
      <w:proofErr w:type="spellEnd"/>
      <w:r w:rsidRPr="00DE46BC">
        <w:t>.</w:t>
      </w:r>
      <w:r w:rsidRPr="00DE46BC">
        <w:br/>
        <w:t>b) Optionally standardize in place, in blocks.</w:t>
      </w:r>
      <w:r w:rsidRPr="00DE46BC">
        <w:br/>
        <w:t xml:space="preserve">c) Run outer K-fold: for each split, run </w:t>
      </w:r>
      <w:proofErr w:type="spellStart"/>
      <w:r w:rsidRPr="00DE46BC">
        <w:t>ElasticNetCV</w:t>
      </w:r>
      <w:proofErr w:type="spellEnd"/>
      <w:r w:rsidRPr="00DE46BC">
        <w:t xml:space="preserve"> on the training fold (inner K-fold), predict held-out test, </w:t>
      </w:r>
      <w:r w:rsidR="00E00E51">
        <w:t xml:space="preserve">and </w:t>
      </w:r>
      <w:r w:rsidRPr="00DE46BC">
        <w:t>collect R</w:t>
      </w:r>
      <w:r w:rsidRPr="0047270C">
        <w:rPr>
          <w:vertAlign w:val="superscript"/>
        </w:rPr>
        <w:t>2</w:t>
      </w:r>
      <w:r w:rsidRPr="00DE46BC">
        <w:t>.</w:t>
      </w:r>
    </w:p>
    <w:p w14:paraId="580F98D7" w14:textId="0FB7AAF9" w:rsidR="00DE46BC" w:rsidRPr="00DE46BC" w:rsidRDefault="00DE46BC" w:rsidP="00DE46BC">
      <w:pPr>
        <w:numPr>
          <w:ilvl w:val="0"/>
          <w:numId w:val="5"/>
        </w:numPr>
      </w:pPr>
      <w:r w:rsidRPr="00DE46BC">
        <w:t xml:space="preserve">Aggregate per grid: </w:t>
      </w:r>
      <w:proofErr w:type="spellStart"/>
      <w:proofErr w:type="gramStart"/>
      <w:r w:rsidRPr="00DE46BC">
        <w:t>mean±std</w:t>
      </w:r>
      <w:proofErr w:type="spellEnd"/>
      <w:proofErr w:type="gramEnd"/>
      <w:r w:rsidRPr="00DE46BC">
        <w:t xml:space="preserve"> R</w:t>
      </w:r>
      <w:r w:rsidRPr="0047270C">
        <w:rPr>
          <w:vertAlign w:val="superscript"/>
        </w:rPr>
        <w:t>2</w:t>
      </w:r>
      <w:r w:rsidRPr="00DE46BC">
        <w:t xml:space="preserve"> and average tuned α</w:t>
      </w:r>
      <w:r w:rsidR="0047270C">
        <w:t xml:space="preserve"> and </w:t>
      </w:r>
      <w:r w:rsidRPr="00DE46BC">
        <w:t>ρ.</w:t>
      </w:r>
    </w:p>
    <w:p w14:paraId="69675901" w14:textId="2CA42896" w:rsidR="00DE46BC" w:rsidRPr="00DE46BC" w:rsidRDefault="00DE46BC" w:rsidP="00DE46BC">
      <w:pPr>
        <w:numPr>
          <w:ilvl w:val="0"/>
          <w:numId w:val="5"/>
        </w:numPr>
      </w:pPr>
      <w:r w:rsidRPr="00DE46BC">
        <w:t xml:space="preserve">Write one </w:t>
      </w:r>
      <w:r w:rsidR="00E00E51">
        <w:t>csv</w:t>
      </w:r>
      <w:r w:rsidRPr="00DE46BC">
        <w:t xml:space="preserve"> </w:t>
      </w:r>
      <w:r w:rsidR="0047270C">
        <w:t xml:space="preserve">file </w:t>
      </w:r>
      <w:r w:rsidRPr="00DE46BC">
        <w:t xml:space="preserve">per </w:t>
      </w:r>
      <w:proofErr w:type="gramStart"/>
      <w:r w:rsidRPr="00DE46BC">
        <w:t>target;</w:t>
      </w:r>
      <w:proofErr w:type="gramEnd"/>
      <w:r w:rsidRPr="00DE46BC">
        <w:t xml:space="preserve"> higher </w:t>
      </w:r>
      <w:r w:rsidR="00E00E51">
        <w:t>R²</w:t>
      </w:r>
      <w:r w:rsidRPr="00DE46BC">
        <w:t>_mean = better overall joint predictive power</w:t>
      </w:r>
      <w:r w:rsidR="00E00E51">
        <w:t>.</w:t>
      </w:r>
    </w:p>
    <w:p w14:paraId="3CCE6098" w14:textId="77777777" w:rsidR="00DE46BC" w:rsidRPr="00DE46BC" w:rsidRDefault="00000000" w:rsidP="00DE46BC">
      <w:r>
        <w:pict w14:anchorId="13DE26E8">
          <v:rect id="_x0000_i1028" style="width:0;height:1.5pt" o:hralign="center" o:hrstd="t" o:hr="t" fillcolor="#a0a0a0" stroked="f"/>
        </w:pict>
      </w:r>
    </w:p>
    <w:p w14:paraId="545C69E7" w14:textId="77777777" w:rsidR="00DE46BC" w:rsidRPr="00E47B6E" w:rsidRDefault="00DE46BC" w:rsidP="00DE46BC">
      <w:pPr>
        <w:rPr>
          <w:b/>
          <w:bCs/>
        </w:rPr>
      </w:pPr>
      <w:r w:rsidRPr="00E47B6E">
        <w:rPr>
          <w:b/>
          <w:bCs/>
        </w:rPr>
        <w:t>Tips &amp; tricks for efficient runs</w:t>
      </w:r>
    </w:p>
    <w:p w14:paraId="7857B614" w14:textId="065419C5" w:rsidR="00DE46BC" w:rsidRPr="00DE46BC" w:rsidRDefault="00DE46BC" w:rsidP="00DE46BC">
      <w:pPr>
        <w:numPr>
          <w:ilvl w:val="0"/>
          <w:numId w:val="6"/>
        </w:numPr>
      </w:pPr>
      <w:r w:rsidRPr="00DE46BC">
        <w:t>Put --</w:t>
      </w:r>
      <w:proofErr w:type="spellStart"/>
      <w:r w:rsidRPr="00DE46BC">
        <w:t>memmap_dir</w:t>
      </w:r>
      <w:proofErr w:type="spellEnd"/>
      <w:r w:rsidRPr="00DE46BC">
        <w:t xml:space="preserve"> on a</w:t>
      </w:r>
      <w:r w:rsidR="00D7060B">
        <w:t>n</w:t>
      </w:r>
      <w:r w:rsidRPr="00DE46BC">
        <w:t xml:space="preserve"> SSD</w:t>
      </w:r>
      <w:r w:rsidR="00D7060B">
        <w:t xml:space="preserve"> and</w:t>
      </w:r>
      <w:r w:rsidRPr="00DE46BC">
        <w:t xml:space="preserve"> ensure plenty of free space.</w:t>
      </w:r>
    </w:p>
    <w:p w14:paraId="57F1246F" w14:textId="77777777" w:rsidR="00DE46BC" w:rsidRPr="00DE46BC" w:rsidRDefault="00DE46BC" w:rsidP="00DE46BC">
      <w:pPr>
        <w:numPr>
          <w:ilvl w:val="0"/>
          <w:numId w:val="6"/>
        </w:numPr>
      </w:pPr>
      <w:r w:rsidRPr="00DE46BC">
        <w:t>Start conservative: --</w:t>
      </w:r>
      <w:proofErr w:type="spellStart"/>
      <w:r w:rsidRPr="00DE46BC">
        <w:t>disable_cat_oof</w:t>
      </w:r>
      <w:proofErr w:type="spellEnd"/>
      <w:r w:rsidRPr="00DE46BC">
        <w:t xml:space="preserve"> --</w:t>
      </w:r>
      <w:proofErr w:type="spellStart"/>
      <w:r w:rsidRPr="00DE46BC">
        <w:t>disable_cat_smoothed</w:t>
      </w:r>
      <w:proofErr w:type="spellEnd"/>
      <w:r w:rsidRPr="00DE46BC">
        <w:t xml:space="preserve"> --</w:t>
      </w:r>
      <w:proofErr w:type="spellStart"/>
      <w:r w:rsidRPr="00DE46BC">
        <w:t>disable_num_imputer_scalers</w:t>
      </w:r>
      <w:proofErr w:type="spellEnd"/>
      <w:r w:rsidRPr="00DE46BC">
        <w:t xml:space="preserve"> and raise --</w:t>
      </w:r>
      <w:proofErr w:type="spellStart"/>
      <w:r w:rsidRPr="00DE46BC">
        <w:t>min_count_threshold</w:t>
      </w:r>
      <w:proofErr w:type="spellEnd"/>
      <w:r w:rsidRPr="00DE46BC">
        <w:t>.</w:t>
      </w:r>
    </w:p>
    <w:p w14:paraId="590FAA3D" w14:textId="77777777" w:rsidR="00DE46BC" w:rsidRPr="00DE46BC" w:rsidRDefault="00DE46BC" w:rsidP="00DE46BC">
      <w:pPr>
        <w:numPr>
          <w:ilvl w:val="0"/>
          <w:numId w:val="6"/>
        </w:numPr>
      </w:pPr>
      <w:r w:rsidRPr="00DE46BC">
        <w:t>Use caps: --</w:t>
      </w:r>
      <w:proofErr w:type="spellStart"/>
      <w:r w:rsidRPr="00DE46BC">
        <w:t>max_combos_per_target</w:t>
      </w:r>
      <w:proofErr w:type="spellEnd"/>
      <w:r w:rsidRPr="00DE46BC">
        <w:t xml:space="preserve"> and --</w:t>
      </w:r>
      <w:proofErr w:type="spellStart"/>
      <w:r w:rsidRPr="00DE46BC">
        <w:t>max_grids_per_combo</w:t>
      </w:r>
      <w:proofErr w:type="spellEnd"/>
      <w:r w:rsidRPr="00DE46BC">
        <w:t>.</w:t>
      </w:r>
    </w:p>
    <w:p w14:paraId="4902BFED" w14:textId="127CE84B" w:rsidR="00DE46BC" w:rsidRPr="00DE46BC" w:rsidRDefault="00DE46BC" w:rsidP="00DE46BC">
      <w:pPr>
        <w:numPr>
          <w:ilvl w:val="0"/>
          <w:numId w:val="6"/>
        </w:numPr>
      </w:pPr>
      <w:r w:rsidRPr="00DE46BC">
        <w:t>Turn on --standardize for robust tuning</w:t>
      </w:r>
      <w:r w:rsidR="00E00E51">
        <w:t xml:space="preserve"> and </w:t>
      </w:r>
      <w:r w:rsidRPr="00DE46BC">
        <w:t>adjust --l1_ratio_grid if you expect high sparsity (include 0.9 or 1.0).</w:t>
      </w:r>
    </w:p>
    <w:p w14:paraId="0989B1CE" w14:textId="026DF4DA" w:rsidR="00DE46BC" w:rsidRPr="00DE46BC" w:rsidRDefault="00DE46BC" w:rsidP="00DE46BC">
      <w:pPr>
        <w:numPr>
          <w:ilvl w:val="0"/>
          <w:numId w:val="6"/>
        </w:numPr>
      </w:pPr>
      <w:r w:rsidRPr="00DE46BC">
        <w:t>Tune --</w:t>
      </w:r>
      <w:proofErr w:type="spellStart"/>
      <w:r w:rsidRPr="00DE46BC">
        <w:t>block_size</w:t>
      </w:r>
      <w:proofErr w:type="spellEnd"/>
      <w:r w:rsidRPr="00DE46BC">
        <w:t xml:space="preserve"> to fit </w:t>
      </w:r>
      <w:r w:rsidR="003A0ED0">
        <w:t xml:space="preserve">available </w:t>
      </w:r>
      <w:r w:rsidRPr="00DE46BC">
        <w:t>RAM</w:t>
      </w:r>
      <w:r w:rsidR="00E00E51">
        <w:t>, and increase it to larger values for faster response, provided</w:t>
      </w:r>
      <w:r w:rsidRPr="00DE46BC">
        <w:t xml:space="preserve"> it fits</w:t>
      </w:r>
      <w:r w:rsidR="003A0ED0">
        <w:t xml:space="preserve"> in RAM</w:t>
      </w:r>
      <w:r w:rsidRPr="00DE46BC">
        <w:t>.</w:t>
      </w:r>
    </w:p>
    <w:p w14:paraId="41B5396F" w14:textId="43A60EAD" w:rsidR="00DE46BC" w:rsidRPr="003A0ED0" w:rsidRDefault="00DE46BC" w:rsidP="00FB287C">
      <w:pPr>
        <w:numPr>
          <w:ilvl w:val="0"/>
          <w:numId w:val="6"/>
        </w:numPr>
      </w:pPr>
      <w:r w:rsidRPr="00DE46BC">
        <w:t xml:space="preserve">Set </w:t>
      </w:r>
      <w:r w:rsidRPr="003A0ED0">
        <w:rPr>
          <w:i/>
          <w:iCs/>
        </w:rPr>
        <w:t>--</w:t>
      </w:r>
      <w:proofErr w:type="spellStart"/>
      <w:r w:rsidRPr="003A0ED0">
        <w:rPr>
          <w:i/>
          <w:iCs/>
        </w:rPr>
        <w:t>random_state</w:t>
      </w:r>
      <w:proofErr w:type="spellEnd"/>
      <w:r w:rsidRPr="00DE46BC">
        <w:t xml:space="preserve"> for reproducibility</w:t>
      </w:r>
      <w:r w:rsidR="00E00E51">
        <w:t xml:space="preserve"> and </w:t>
      </w:r>
      <w:r w:rsidRPr="00DE46BC">
        <w:t xml:space="preserve">use </w:t>
      </w:r>
      <w:r w:rsidRPr="003A0ED0">
        <w:rPr>
          <w:i/>
          <w:iCs/>
        </w:rPr>
        <w:t>--verbose</w:t>
      </w:r>
      <w:r w:rsidRPr="00DE46BC">
        <w:t xml:space="preserve"> to monitor progress</w:t>
      </w:r>
    </w:p>
    <w:p w14:paraId="3E4AED09" w14:textId="517108F9" w:rsidR="00DE46BC" w:rsidRDefault="00000000" w:rsidP="00FB287C">
      <w:pPr>
        <w:rPr>
          <w:b/>
          <w:bCs/>
        </w:rPr>
      </w:pPr>
      <w:r>
        <w:pict w14:anchorId="4D5BAFB8">
          <v:rect id="_x0000_i1029" style="width:0;height:1.5pt" o:hralign="center" o:hrstd="t" o:hr="t" fillcolor="#a0a0a0" stroked="f"/>
        </w:pict>
      </w:r>
    </w:p>
    <w:p w14:paraId="3272175F" w14:textId="618393FB" w:rsidR="003A0ED0" w:rsidRPr="00E47B6E" w:rsidRDefault="00E33654" w:rsidP="00FB287C">
      <w:pPr>
        <w:rPr>
          <w:b/>
          <w:bCs/>
        </w:rPr>
      </w:pPr>
      <w:r w:rsidRPr="00E47B6E">
        <w:rPr>
          <w:b/>
          <w:bCs/>
        </w:rPr>
        <w:t xml:space="preserve">Quick Review </w:t>
      </w:r>
      <w:proofErr w:type="gramStart"/>
      <w:r w:rsidR="003A0ED0" w:rsidRPr="00E47B6E">
        <w:rPr>
          <w:b/>
          <w:bCs/>
        </w:rPr>
        <w:t>on</w:t>
      </w:r>
      <w:proofErr w:type="gramEnd"/>
      <w:r w:rsidR="003A0ED0" w:rsidRPr="00E47B6E">
        <w:rPr>
          <w:b/>
          <w:bCs/>
        </w:rPr>
        <w:t xml:space="preserve"> </w:t>
      </w:r>
      <w:r w:rsidRPr="00E47B6E">
        <w:rPr>
          <w:b/>
          <w:bCs/>
        </w:rPr>
        <w:t>E</w:t>
      </w:r>
      <w:r w:rsidR="003A0ED0" w:rsidRPr="00E47B6E">
        <w:rPr>
          <w:b/>
          <w:bCs/>
        </w:rPr>
        <w:t xml:space="preserve">ncoding </w:t>
      </w:r>
      <w:r w:rsidRPr="00E47B6E">
        <w:rPr>
          <w:b/>
          <w:bCs/>
        </w:rPr>
        <w:t>T</w:t>
      </w:r>
      <w:r w:rsidR="003A0ED0" w:rsidRPr="00E47B6E">
        <w:rPr>
          <w:b/>
          <w:bCs/>
        </w:rPr>
        <w:t>echniques</w:t>
      </w:r>
    </w:p>
    <w:p w14:paraId="2C9FD206" w14:textId="4AD3CF47" w:rsidR="00FB287C" w:rsidRDefault="00FB287C" w:rsidP="00FB287C">
      <w:r w:rsidRPr="00FB287C">
        <w:rPr>
          <w:b/>
          <w:bCs/>
        </w:rPr>
        <w:t>Out-of-Fold (OOF) target encoding</w:t>
      </w:r>
      <w:r w:rsidRPr="00FB287C">
        <w:t xml:space="preserve"> computes a category</w:t>
      </w:r>
      <w:r w:rsidR="00E00E51">
        <w:t>'</w:t>
      </w:r>
      <w:r w:rsidRPr="00FB287C">
        <w:t>s mean of the target on each training fold</w:t>
      </w:r>
      <w:r w:rsidR="00DF0CD2">
        <w:t>. Then it</w:t>
      </w:r>
      <w:r w:rsidRPr="00FB287C">
        <w:t xml:space="preserve"> </w:t>
      </w:r>
      <w:proofErr w:type="gramStart"/>
      <w:r w:rsidRPr="00FB287C">
        <w:t>applies it</w:t>
      </w:r>
      <w:proofErr w:type="gramEnd"/>
      <w:r w:rsidRPr="00FB287C">
        <w:t xml:space="preserve"> to that fold</w:t>
      </w:r>
      <w:r w:rsidR="00E00E51">
        <w:t>'</w:t>
      </w:r>
      <w:r w:rsidRPr="00FB287C">
        <w:t xml:space="preserve">s hold-out, preventing leakage while turning high-cardinality categories into a single, dense numeric signal. </w:t>
      </w:r>
      <w:r w:rsidRPr="00FB287C">
        <w:rPr>
          <w:b/>
          <w:bCs/>
        </w:rPr>
        <w:t>Smoothed target encoding</w:t>
      </w:r>
      <w:r w:rsidRPr="00FB287C">
        <w:t xml:space="preserve"> shrinks each category mean toward the global mean to stabilize rare levels, typically via </w:t>
      </w:r>
    </w:p>
    <w:p w14:paraId="2C2F74BA" w14:textId="636D5040" w:rsidR="00FB287C" w:rsidRDefault="00000000" w:rsidP="00FB287C">
      <m:oMathPara>
        <m:oMath>
          <m:sSub>
            <m:sSubPr>
              <m:ctrlPr>
                <w:rPr>
                  <w:rFonts w:ascii="Cambria Math" w:hAnsi="Cambria Math"/>
                </w:rPr>
              </m:ctrlPr>
            </m:sSubPr>
            <m:e>
              <m:r>
                <w:rPr>
                  <w:rFonts w:ascii="Cambria Math" w:hAnsi="Cambria Math"/>
                  <w:lang w:val="el-GR"/>
                </w:rPr>
                <m:t>μ</m:t>
              </m:r>
            </m:e>
            <m:sub>
              <m:r>
                <w:rPr>
                  <w:rFonts w:ascii="Cambria Math" w:hAnsi="Cambria Math"/>
                </w:rPr>
                <m:t>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c</m:t>
                  </m:r>
                </m:sub>
              </m:sSub>
              <m:r>
                <w:rPr>
                  <w:rFonts w:ascii="Cambria Math" w:hAnsi="Cambria Math"/>
                </w:rPr>
                <m:t>+m</m:t>
              </m:r>
              <m:bar>
                <m:barPr>
                  <m:pos m:val="top"/>
                  <m:ctrlPr>
                    <w:rPr>
                      <w:rFonts w:ascii="Cambria Math" w:hAnsi="Cambria Math"/>
                    </w:rPr>
                  </m:ctrlPr>
                </m:barPr>
                <m:e>
                  <m:r>
                    <w:rPr>
                      <w:rFonts w:ascii="Cambria Math" w:hAnsi="Cambria Math"/>
                    </w:rPr>
                    <m:t>y</m:t>
                  </m:r>
                </m:e>
              </m:bar>
            </m:num>
            <m:den>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m:t>
              </m:r>
            </m:den>
          </m:f>
        </m:oMath>
      </m:oMathPara>
    </w:p>
    <w:p w14:paraId="599FBE21" w14:textId="6D15F7E2" w:rsidR="00FB287C" w:rsidRPr="00FB287C" w:rsidRDefault="00FB287C" w:rsidP="00FB287C">
      <w:r>
        <w:t xml:space="preserve">where a </w:t>
      </w:r>
      <w:r w:rsidRPr="00FB287C">
        <w:t xml:space="preserve">larger m </w:t>
      </w:r>
      <w:r w:rsidRPr="00FB287C">
        <w:rPr>
          <w:rFonts w:ascii="Cambria Math" w:hAnsi="Cambria Math" w:cs="Cambria Math"/>
        </w:rPr>
        <w:t>⇒</w:t>
      </w:r>
      <w:r w:rsidRPr="00FB287C">
        <w:t xml:space="preserve"> more shrinkage.</w:t>
      </w:r>
    </w:p>
    <w:p w14:paraId="604DED19" w14:textId="10D5D4E0" w:rsidR="00FB287C" w:rsidRDefault="00FB287C" w:rsidP="00FB287C">
      <w:r w:rsidRPr="00FB287C">
        <w:lastRenderedPageBreak/>
        <w:t xml:space="preserve">The </w:t>
      </w:r>
      <w:r w:rsidRPr="00FB287C">
        <w:rPr>
          <w:b/>
          <w:bCs/>
        </w:rPr>
        <w:t>Category Encoders</w:t>
      </w:r>
      <w:r w:rsidRPr="00FB287C">
        <w:t xml:space="preserve"> library is a toolbox of encoders (e.g., Target, Leave-One-Out, </w:t>
      </w:r>
      <w:proofErr w:type="spellStart"/>
      <w:r w:rsidRPr="00FB287C">
        <w:t>CatBoost</w:t>
      </w:r>
      <w:proofErr w:type="spellEnd"/>
      <w:r w:rsidRPr="00FB287C">
        <w:t xml:space="preserve">, James-Stein, Helmert, Hashing) that fit on training data and transform categories into numeric representations to reduce dimensionality and leakage while preserving signal. </w:t>
      </w:r>
      <w:r w:rsidRPr="00FB287C">
        <w:rPr>
          <w:b/>
          <w:bCs/>
        </w:rPr>
        <w:t>Minimum Sample Threshold</w:t>
      </w:r>
      <w:r w:rsidRPr="00FB287C">
        <w:t xml:space="preserve"> (rare-level grouping) collapses infrequent categories into an </w:t>
      </w:r>
      <w:r w:rsidR="00E00E51">
        <w:t>"</w:t>
      </w:r>
      <w:r w:rsidRPr="00C80D85">
        <w:rPr>
          <w:i/>
          <w:iCs/>
        </w:rPr>
        <w:t>Other</w:t>
      </w:r>
      <w:r w:rsidR="00E00E51">
        <w:t>"</w:t>
      </w:r>
      <w:r w:rsidRPr="00FB287C">
        <w:t xml:space="preserve"> bucket before one-hot/target </w:t>
      </w:r>
      <w:proofErr w:type="gramStart"/>
      <w:r w:rsidRPr="00FB287C">
        <w:t>encoding</w:t>
      </w:r>
      <w:r w:rsidR="00E515CE">
        <w:t xml:space="preserve"> </w:t>
      </w:r>
      <w:r w:rsidRPr="00FB287C">
        <w:t>cuts</w:t>
      </w:r>
      <w:proofErr w:type="gramEnd"/>
      <w:r w:rsidRPr="00FB287C">
        <w:t xml:space="preserve"> dummy width</w:t>
      </w:r>
      <w:r w:rsidR="00E73E55">
        <w:t>,</w:t>
      </w:r>
      <w:r w:rsidRPr="00FB287C">
        <w:t xml:space="preserve"> reduces variance </w:t>
      </w:r>
      <w:r w:rsidR="00FD36E9">
        <w:t xml:space="preserve">caused by </w:t>
      </w:r>
      <w:r w:rsidRPr="00FB287C">
        <w:t>tiny groups, and improves robustness for sparse levels</w:t>
      </w:r>
      <w:r w:rsidR="00971927">
        <w:t>.</w:t>
      </w:r>
    </w:p>
    <w:p w14:paraId="30CE03C0" w14:textId="5FE024A7" w:rsidR="00655E05" w:rsidRDefault="00866FD6" w:rsidP="00FB287C">
      <w:r>
        <w:rPr>
          <w:b/>
          <w:bCs/>
        </w:rPr>
        <w:t>M</w:t>
      </w:r>
      <w:r w:rsidRPr="00866FD6">
        <w:rPr>
          <w:b/>
          <w:bCs/>
        </w:rPr>
        <w:t>erge</w:t>
      </w:r>
      <w:r>
        <w:rPr>
          <w:b/>
          <w:bCs/>
        </w:rPr>
        <w:t>s</w:t>
      </w:r>
      <w:r w:rsidRPr="00866FD6">
        <w:rPr>
          <w:b/>
          <w:bCs/>
        </w:rPr>
        <w:t xml:space="preserve"> rare categories</w:t>
      </w:r>
      <w:r w:rsidRPr="00866FD6">
        <w:t xml:space="preserve"> into a single </w:t>
      </w:r>
      <w:r>
        <w:t xml:space="preserve">category </w:t>
      </w:r>
      <w:r w:rsidRPr="00866FD6">
        <w:t xml:space="preserve">called </w:t>
      </w:r>
      <w:r w:rsidR="00BD20CF">
        <w:t>"</w:t>
      </w:r>
      <w:r w:rsidRPr="00866FD6">
        <w:rPr>
          <w:i/>
          <w:iCs/>
        </w:rPr>
        <w:t>Other</w:t>
      </w:r>
      <w:r w:rsidR="00BD20CF">
        <w:t>"</w:t>
      </w:r>
      <w:r w:rsidRPr="00866FD6">
        <w:t xml:space="preserve"> </w:t>
      </w:r>
      <w:r w:rsidRPr="00866FD6">
        <w:rPr>
          <w:i/>
          <w:iCs/>
          <w:u w:val="single"/>
        </w:rPr>
        <w:t>before</w:t>
      </w:r>
      <w:r w:rsidRPr="00866FD6">
        <w:t xml:space="preserve"> turning categories into numbers</w:t>
      </w:r>
      <w:r>
        <w:t xml:space="preserve">, e.g., </w:t>
      </w:r>
      <w:r w:rsidRPr="00866FD6">
        <w:t xml:space="preserve">via one-hot or target encoding. </w:t>
      </w:r>
      <w:r w:rsidR="00FE12EE">
        <w:t>By d</w:t>
      </w:r>
      <w:r w:rsidRPr="00866FD6">
        <w:t>oing this</w:t>
      </w:r>
      <w:r w:rsidR="00FE12EE">
        <w:t xml:space="preserve"> the script</w:t>
      </w:r>
      <w:r w:rsidRPr="00866FD6">
        <w:t xml:space="preserve"> </w:t>
      </w:r>
      <w:r w:rsidR="00FE12EE" w:rsidRPr="00FE12EE">
        <w:rPr>
          <w:b/>
          <w:bCs/>
        </w:rPr>
        <w:t xml:space="preserve">decreases </w:t>
      </w:r>
      <w:r w:rsidRPr="00866FD6">
        <w:rPr>
          <w:b/>
          <w:bCs/>
        </w:rPr>
        <w:t>the number of generated features</w:t>
      </w:r>
      <w:r w:rsidRPr="00866FD6">
        <w:t xml:space="preserve"> (fewer dummy columns</w:t>
      </w:r>
      <w:r w:rsidR="00FE12EE">
        <w:t xml:space="preserve"> in the case of hot encoding</w:t>
      </w:r>
      <w:r w:rsidRPr="00866FD6">
        <w:t xml:space="preserve">), </w:t>
      </w:r>
      <w:r w:rsidRPr="00866FD6">
        <w:rPr>
          <w:b/>
          <w:bCs/>
        </w:rPr>
        <w:t>stabilizes estimates</w:t>
      </w:r>
      <w:r w:rsidRPr="00866FD6">
        <w:t xml:space="preserve"> because tiny groups with almost no data </w:t>
      </w:r>
      <w:r w:rsidR="00527A3D">
        <w:t xml:space="preserve">do not </w:t>
      </w:r>
      <w:r w:rsidR="00527A3D" w:rsidRPr="00866FD6">
        <w:t xml:space="preserve">fit </w:t>
      </w:r>
      <w:r w:rsidR="00527A3D">
        <w:t xml:space="preserve">well in the greater data set </w:t>
      </w:r>
      <w:r w:rsidRPr="00866FD6">
        <w:t>(</w:t>
      </w:r>
      <w:proofErr w:type="spellStart"/>
      <w:r w:rsidR="00B3240E">
        <w:t>reduses</w:t>
      </w:r>
      <w:proofErr w:type="spellEnd"/>
      <w:r w:rsidR="00B3240E">
        <w:t xml:space="preserve"> </w:t>
      </w:r>
      <w:r w:rsidRPr="00866FD6">
        <w:t xml:space="preserve">high-variance, </w:t>
      </w:r>
      <w:r w:rsidR="00B3240E">
        <w:t xml:space="preserve">quiesces </w:t>
      </w:r>
      <w:r w:rsidRPr="00866FD6">
        <w:t xml:space="preserve">noisy effects), and </w:t>
      </w:r>
      <w:r w:rsidRPr="00866FD6">
        <w:rPr>
          <w:b/>
          <w:bCs/>
        </w:rPr>
        <w:t>reduces overfitting</w:t>
      </w:r>
      <w:r w:rsidRPr="00866FD6">
        <w:t xml:space="preserve">, making models more robust </w:t>
      </w:r>
      <w:r w:rsidR="00B3240E">
        <w:t xml:space="preserve">when </w:t>
      </w:r>
      <w:r w:rsidRPr="00866FD6">
        <w:t>very sparse</w:t>
      </w:r>
      <w:r w:rsidR="00B3240E">
        <w:t xml:space="preserve"> categories are present in the data</w:t>
      </w:r>
      <w:r w:rsidRPr="00866FD6">
        <w:t>.</w:t>
      </w:r>
    </w:p>
    <w:p w14:paraId="72D3FC0E" w14:textId="4CFDCAB8" w:rsidR="00FB287C" w:rsidRDefault="00000000" w:rsidP="00FB287C">
      <w:r>
        <w:pict w14:anchorId="78721E35">
          <v:rect id="_x0000_i1030" style="width:0;height:1.5pt" o:hralign="center" o:hrstd="t" o:hr="t" fillcolor="#a0a0a0" stroked="f"/>
        </w:pict>
      </w:r>
    </w:p>
    <w:p w14:paraId="1779EDB2" w14:textId="1C4E5E30" w:rsidR="00FA7181" w:rsidRPr="00E47B6E" w:rsidRDefault="00FA7181" w:rsidP="00FA7181">
      <w:pPr>
        <w:rPr>
          <w:b/>
          <w:bCs/>
        </w:rPr>
      </w:pPr>
      <w:r w:rsidRPr="00E47B6E">
        <w:rPr>
          <w:b/>
          <w:bCs/>
        </w:rPr>
        <w:t>Execution flags (definitions)</w:t>
      </w:r>
      <w:r w:rsidR="000F7AFB" w:rsidRPr="00E47B6E">
        <w:rPr>
          <w:b/>
          <w:bCs/>
        </w:rPr>
        <w:t xml:space="preserve"> Categorized by </w:t>
      </w:r>
      <w:r w:rsidR="00087746" w:rsidRPr="00E47B6E">
        <w:rPr>
          <w:b/>
          <w:bCs/>
        </w:rPr>
        <w:t>T</w:t>
      </w:r>
      <w:r w:rsidR="000F7AFB" w:rsidRPr="00E47B6E">
        <w:rPr>
          <w:b/>
          <w:bCs/>
        </w:rPr>
        <w:t>ask</w:t>
      </w:r>
    </w:p>
    <w:p w14:paraId="3BA08DD2" w14:textId="51ED9FF7" w:rsidR="00FA7181" w:rsidRPr="00FA7181" w:rsidRDefault="00FA7181" w:rsidP="00FA7181">
      <w:pPr>
        <w:numPr>
          <w:ilvl w:val="0"/>
          <w:numId w:val="8"/>
        </w:numPr>
      </w:pPr>
      <w:r w:rsidRPr="00FA7181">
        <w:rPr>
          <w:b/>
          <w:bCs/>
        </w:rPr>
        <w:t>I</w:t>
      </w:r>
      <w:r w:rsidR="00DE07DF">
        <w:rPr>
          <w:b/>
          <w:bCs/>
        </w:rPr>
        <w:t>/</w:t>
      </w:r>
      <w:r w:rsidRPr="00FA7181">
        <w:rPr>
          <w:b/>
          <w:bCs/>
        </w:rPr>
        <w:t>O</w:t>
      </w:r>
      <w:r w:rsidR="00DE07DF">
        <w:rPr>
          <w:b/>
          <w:bCs/>
        </w:rPr>
        <w:t xml:space="preserve">, file/RAM </w:t>
      </w:r>
      <w:proofErr w:type="spellStart"/>
      <w:r w:rsidR="00DE07DF">
        <w:rPr>
          <w:b/>
          <w:bCs/>
        </w:rPr>
        <w:t>mngt</w:t>
      </w:r>
      <w:proofErr w:type="spellEnd"/>
    </w:p>
    <w:p w14:paraId="196D880F" w14:textId="1730FAE3" w:rsidR="00FA7181" w:rsidRPr="00FA7181" w:rsidRDefault="00FA7181" w:rsidP="00FA7181">
      <w:pPr>
        <w:numPr>
          <w:ilvl w:val="1"/>
          <w:numId w:val="8"/>
        </w:numPr>
      </w:pPr>
      <w:r w:rsidRPr="00FA7181">
        <w:t xml:space="preserve">--data (required): </w:t>
      </w:r>
      <w:r>
        <w:t xml:space="preserve">Network path </w:t>
      </w:r>
      <w:r w:rsidRPr="00FA7181">
        <w:t>to</w:t>
      </w:r>
      <w:r>
        <w:t xml:space="preserve"> csv/xlsx file</w:t>
      </w:r>
    </w:p>
    <w:p w14:paraId="1A0967F7" w14:textId="55A8CAB6" w:rsidR="00FA7181" w:rsidRPr="00FA7181" w:rsidRDefault="00FA7181" w:rsidP="00FA7181">
      <w:pPr>
        <w:numPr>
          <w:ilvl w:val="1"/>
          <w:numId w:val="8"/>
        </w:numPr>
      </w:pPr>
      <w:r w:rsidRPr="00FA7181">
        <w:t xml:space="preserve">--sheet: </w:t>
      </w:r>
      <w:r>
        <w:t>e</w:t>
      </w:r>
      <w:r w:rsidRPr="00FA7181">
        <w:t xml:space="preserve">xcel sheet name (if </w:t>
      </w:r>
      <w:r>
        <w:t>raw data source is a</w:t>
      </w:r>
      <w:r w:rsidR="001336E1">
        <w:t>n</w:t>
      </w:r>
      <w:r>
        <w:t xml:space="preserve"> </w:t>
      </w:r>
      <w:proofErr w:type="spellStart"/>
      <w:r>
        <w:t>xls</w:t>
      </w:r>
      <w:proofErr w:type="spellEnd"/>
      <w:r w:rsidRPr="00FA7181">
        <w:t>/</w:t>
      </w:r>
      <w:r>
        <w:t>xlsx</w:t>
      </w:r>
      <w:r w:rsidR="001336E1">
        <w:t xml:space="preserve"> file</w:t>
      </w:r>
      <w:r w:rsidRPr="00FA7181">
        <w:t>)</w:t>
      </w:r>
    </w:p>
    <w:p w14:paraId="75E63144" w14:textId="54DC975F" w:rsidR="00FA7181" w:rsidRPr="00FA7181" w:rsidRDefault="00FA7181" w:rsidP="00FA7181">
      <w:pPr>
        <w:numPr>
          <w:ilvl w:val="1"/>
          <w:numId w:val="8"/>
        </w:numPr>
      </w:pPr>
      <w:r w:rsidRPr="00FA7181">
        <w:t>--targets: One or more target columns</w:t>
      </w:r>
      <w:r w:rsidR="00210121">
        <w:t xml:space="preserve"> </w:t>
      </w:r>
      <w:r w:rsidRPr="00FA7181">
        <w:t xml:space="preserve">evaluated separately, excluding the other targets </w:t>
      </w:r>
    </w:p>
    <w:p w14:paraId="1AFCE2EF" w14:textId="010951D6" w:rsidR="00FA7181" w:rsidRDefault="00FA7181" w:rsidP="00FA7181">
      <w:pPr>
        <w:numPr>
          <w:ilvl w:val="1"/>
          <w:numId w:val="8"/>
        </w:numPr>
      </w:pPr>
      <w:r w:rsidRPr="00FA7181">
        <w:t>--</w:t>
      </w:r>
      <w:proofErr w:type="spellStart"/>
      <w:r w:rsidRPr="00FA7181">
        <w:t>output_dir</w:t>
      </w:r>
      <w:proofErr w:type="spellEnd"/>
      <w:r w:rsidRPr="00FA7181">
        <w:t xml:space="preserve">: </w:t>
      </w:r>
      <w:r>
        <w:t>w</w:t>
      </w:r>
      <w:r w:rsidRPr="00FA7181">
        <w:t xml:space="preserve">here result </w:t>
      </w:r>
      <w:r>
        <w:t>csv files</w:t>
      </w:r>
      <w:r w:rsidRPr="00FA7181">
        <w:t xml:space="preserve"> are </w:t>
      </w:r>
      <w:r>
        <w:t>saved</w:t>
      </w:r>
      <w:r w:rsidR="00210121">
        <w:t xml:space="preserve"> per target </w:t>
      </w:r>
    </w:p>
    <w:p w14:paraId="48F833A7" w14:textId="30E70DD9" w:rsidR="00633ABD" w:rsidRPr="00FA7181" w:rsidRDefault="00633ABD" w:rsidP="00FA7181">
      <w:pPr>
        <w:numPr>
          <w:ilvl w:val="1"/>
          <w:numId w:val="8"/>
        </w:numPr>
      </w:pPr>
      <w:r w:rsidRPr="00633ABD">
        <w:t>--</w:t>
      </w:r>
      <w:proofErr w:type="spellStart"/>
      <w:r w:rsidRPr="00633ABD">
        <w:t>print_output_dir</w:t>
      </w:r>
      <w:proofErr w:type="spellEnd"/>
      <w:r>
        <w:t xml:space="preserve">: the text file where the </w:t>
      </w:r>
      <w:proofErr w:type="spellStart"/>
      <w:r>
        <w:t>stdout</w:t>
      </w:r>
      <w:proofErr w:type="spellEnd"/>
      <w:r>
        <w:t xml:space="preserve"> gets </w:t>
      </w:r>
      <w:r w:rsidR="00210121">
        <w:t>saved</w:t>
      </w:r>
    </w:p>
    <w:p w14:paraId="729AAD95" w14:textId="2B0B1367" w:rsidR="00FA7181" w:rsidRPr="00FA7181" w:rsidRDefault="00FA7181" w:rsidP="00FA7181">
      <w:pPr>
        <w:numPr>
          <w:ilvl w:val="1"/>
          <w:numId w:val="8"/>
        </w:numPr>
      </w:pPr>
      <w:r w:rsidRPr="00FA7181">
        <w:t>--</w:t>
      </w:r>
      <w:proofErr w:type="spellStart"/>
      <w:r w:rsidRPr="00FA7181">
        <w:t>memmap_dir</w:t>
      </w:r>
      <w:proofErr w:type="spellEnd"/>
      <w:r w:rsidRPr="00FA7181">
        <w:t xml:space="preserve">: </w:t>
      </w:r>
      <w:r w:rsidR="00FC7420">
        <w:t>f</w:t>
      </w:r>
      <w:r w:rsidRPr="00FA7181">
        <w:t>older for</w:t>
      </w:r>
      <w:r w:rsidR="00FC7420">
        <w:t xml:space="preserve"> virtual memory (hard disk)</w:t>
      </w:r>
      <w:r w:rsidRPr="00FA7181">
        <w:t xml:space="preserve"> matrices (use </w:t>
      </w:r>
      <w:r w:rsidR="00FC7420">
        <w:t xml:space="preserve">SCSI RAIDs or </w:t>
      </w:r>
      <w:r w:rsidRPr="00FA7181">
        <w:t>SSD with</w:t>
      </w:r>
      <w:r w:rsidR="00FC7420">
        <w:t xml:space="preserve"> enough disk space available</w:t>
      </w:r>
      <w:r w:rsidRPr="00FA7181">
        <w:t>)</w:t>
      </w:r>
    </w:p>
    <w:p w14:paraId="33022743" w14:textId="2128B89A" w:rsidR="00FA7181" w:rsidRPr="00FA7181" w:rsidRDefault="00FA7181" w:rsidP="00FA7181">
      <w:pPr>
        <w:numPr>
          <w:ilvl w:val="0"/>
          <w:numId w:val="8"/>
        </w:numPr>
      </w:pPr>
      <w:r w:rsidRPr="00FA7181">
        <w:rPr>
          <w:b/>
          <w:bCs/>
        </w:rPr>
        <w:t>Encoding</w:t>
      </w:r>
      <w:r w:rsidR="00E00E51">
        <w:rPr>
          <w:b/>
          <w:bCs/>
        </w:rPr>
        <w:t>/</w:t>
      </w:r>
      <w:r w:rsidRPr="00FA7181">
        <w:rPr>
          <w:b/>
          <w:bCs/>
        </w:rPr>
        <w:t>scaling hyperpara</w:t>
      </w:r>
      <w:r w:rsidR="000D1C3A">
        <w:rPr>
          <w:b/>
          <w:bCs/>
        </w:rPr>
        <w:t>meters</w:t>
      </w:r>
    </w:p>
    <w:p w14:paraId="74A9122C" w14:textId="323EBA52" w:rsidR="00FA7181" w:rsidRPr="00FA7181" w:rsidRDefault="00FA7181" w:rsidP="00FA7181">
      <w:pPr>
        <w:numPr>
          <w:ilvl w:val="1"/>
          <w:numId w:val="8"/>
        </w:numPr>
      </w:pPr>
      <w:r w:rsidRPr="00FA7181">
        <w:t>--</w:t>
      </w:r>
      <w:proofErr w:type="spellStart"/>
      <w:r w:rsidRPr="00FA7181">
        <w:t>min_count_threshold</w:t>
      </w:r>
      <w:proofErr w:type="spellEnd"/>
      <w:r w:rsidRPr="00FA7181">
        <w:t xml:space="preserve">: </w:t>
      </w:r>
      <w:r w:rsidR="00723009">
        <w:t>g</w:t>
      </w:r>
      <w:r w:rsidRPr="00FA7181">
        <w:t xml:space="preserve">roups rare categorical levels into </w:t>
      </w:r>
      <w:r w:rsidR="00E00E51">
        <w:t>"</w:t>
      </w:r>
      <w:r w:rsidRPr="00FA7181">
        <w:t>Other</w:t>
      </w:r>
      <w:r w:rsidR="00E00E51">
        <w:t>"</w:t>
      </w:r>
      <w:r w:rsidRPr="00FA7181">
        <w:t xml:space="preserve"> for the </w:t>
      </w:r>
      <w:r w:rsidRPr="00FA7181">
        <w:rPr>
          <w:i/>
          <w:iCs/>
        </w:rPr>
        <w:t>rare one-hot</w:t>
      </w:r>
      <w:r w:rsidRPr="00FA7181">
        <w:t xml:space="preserve"> option</w:t>
      </w:r>
    </w:p>
    <w:p w14:paraId="152B2436" w14:textId="5B4FEB22" w:rsidR="00FA7181" w:rsidRPr="00FA7181" w:rsidRDefault="00FA7181" w:rsidP="00FA7181">
      <w:pPr>
        <w:numPr>
          <w:ilvl w:val="1"/>
          <w:numId w:val="8"/>
        </w:numPr>
      </w:pPr>
      <w:r w:rsidRPr="00FA7181">
        <w:t>--</w:t>
      </w:r>
      <w:proofErr w:type="spellStart"/>
      <w:r w:rsidRPr="00FA7181">
        <w:t>k_folds</w:t>
      </w:r>
      <w:proofErr w:type="spellEnd"/>
      <w:r w:rsidRPr="00FA7181">
        <w:t xml:space="preserve">: </w:t>
      </w:r>
      <w:r w:rsidR="000D1C3A">
        <w:t>this hyperparameter</w:t>
      </w:r>
      <w:r w:rsidRPr="00FA7181">
        <w:t xml:space="preserve"> </w:t>
      </w:r>
      <w:r w:rsidR="000D1C3A">
        <w:t xml:space="preserve">is </w:t>
      </w:r>
      <w:r w:rsidRPr="00FA7181">
        <w:t xml:space="preserve">used only for </w:t>
      </w:r>
      <w:r w:rsidRPr="00FA7181">
        <w:rPr>
          <w:i/>
          <w:iCs/>
        </w:rPr>
        <w:t>OOF target encoding</w:t>
      </w:r>
    </w:p>
    <w:p w14:paraId="3318F9C5" w14:textId="27B6CB88" w:rsidR="00FA7181" w:rsidRPr="00FA7181" w:rsidRDefault="00FA7181" w:rsidP="00FA7181">
      <w:pPr>
        <w:numPr>
          <w:ilvl w:val="1"/>
          <w:numId w:val="8"/>
        </w:numPr>
      </w:pPr>
      <w:r w:rsidRPr="00FA7181">
        <w:t>--</w:t>
      </w:r>
      <w:proofErr w:type="spellStart"/>
      <w:r w:rsidRPr="00FA7181">
        <w:t>random_</w:t>
      </w:r>
      <w:proofErr w:type="gramStart"/>
      <w:r w:rsidRPr="00FA7181">
        <w:t>state</w:t>
      </w:r>
      <w:proofErr w:type="spellEnd"/>
      <w:r w:rsidRPr="00FA7181">
        <w:t>:</w:t>
      </w:r>
      <w:proofErr w:type="gramEnd"/>
      <w:r w:rsidRPr="00FA7181">
        <w:t xml:space="preserve"> </w:t>
      </w:r>
      <w:r w:rsidR="00723009">
        <w:t xml:space="preserve">ensures reproducibility </w:t>
      </w:r>
      <w:r w:rsidR="004E7A18">
        <w:t xml:space="preserve">of data row shuffling and train-test splitting </w:t>
      </w:r>
      <w:r w:rsidR="00723009">
        <w:t>b/c the random number generator is initialized with the same seed each time the script is run (the seed in this script is 54)</w:t>
      </w:r>
    </w:p>
    <w:p w14:paraId="6032BF59" w14:textId="47EA90AF" w:rsidR="00FA7181" w:rsidRPr="00FA7181" w:rsidRDefault="00FA7181" w:rsidP="00FA7181">
      <w:pPr>
        <w:numPr>
          <w:ilvl w:val="1"/>
          <w:numId w:val="8"/>
        </w:numPr>
      </w:pPr>
      <w:r w:rsidRPr="00FA7181">
        <w:lastRenderedPageBreak/>
        <w:t>--</w:t>
      </w:r>
      <w:proofErr w:type="spellStart"/>
      <w:r w:rsidRPr="00FA7181">
        <w:t>block_size</w:t>
      </w:r>
      <w:proofErr w:type="spellEnd"/>
      <w:r w:rsidRPr="00FA7181">
        <w:t xml:space="preserve">: </w:t>
      </w:r>
      <w:r w:rsidR="00723009">
        <w:t>c</w:t>
      </w:r>
      <w:r w:rsidRPr="00FA7181">
        <w:t>olumn-</w:t>
      </w:r>
      <w:r w:rsidR="00BB0D7D">
        <w:t>segment</w:t>
      </w:r>
      <w:r w:rsidRPr="00FA7181">
        <w:t xml:space="preserve"> size </w:t>
      </w:r>
      <w:r w:rsidR="00BB0D7D">
        <w:t xml:space="preserve">used </w:t>
      </w:r>
      <w:r w:rsidRPr="00FA7181">
        <w:t>for in-place standardization (</w:t>
      </w:r>
      <w:r w:rsidR="00BB0D7D">
        <w:t>smaller size</w:t>
      </w:r>
      <w:r w:rsidRPr="00FA7181">
        <w:t xml:space="preserve"> </w:t>
      </w:r>
      <w:r w:rsidR="00723009">
        <w:t>means</w:t>
      </w:r>
      <w:r w:rsidRPr="00FA7181">
        <w:t xml:space="preserve"> less </w:t>
      </w:r>
      <w:r w:rsidR="00723009">
        <w:t xml:space="preserve">usable </w:t>
      </w:r>
      <w:r w:rsidRPr="00FA7181">
        <w:t>RAM).</w:t>
      </w:r>
    </w:p>
    <w:p w14:paraId="15E3AFCC" w14:textId="2860A4C4" w:rsidR="00FA7181" w:rsidRPr="00FA7181" w:rsidRDefault="00FA7181" w:rsidP="00FA7181">
      <w:pPr>
        <w:numPr>
          <w:ilvl w:val="1"/>
          <w:numId w:val="8"/>
        </w:numPr>
      </w:pPr>
      <w:r w:rsidRPr="00FA7181">
        <w:t xml:space="preserve">--standardize: Z-scores all grid features on the </w:t>
      </w:r>
      <w:proofErr w:type="spellStart"/>
      <w:r w:rsidRPr="00FA7181">
        <w:t>memmap</w:t>
      </w:r>
      <w:proofErr w:type="spellEnd"/>
      <w:r w:rsidRPr="00FA7181">
        <w:t xml:space="preserve"> before modeling (recommended </w:t>
      </w:r>
      <w:r w:rsidR="00723009">
        <w:t>to make</w:t>
      </w:r>
      <w:r w:rsidRPr="00FA7181">
        <w:t xml:space="preserve"> elastic net penalties comparable).</w:t>
      </w:r>
    </w:p>
    <w:p w14:paraId="5ADBDF41" w14:textId="2292D094" w:rsidR="00FA7181" w:rsidRPr="00FA7181" w:rsidRDefault="00FA7181" w:rsidP="00FA7181">
      <w:pPr>
        <w:numPr>
          <w:ilvl w:val="0"/>
          <w:numId w:val="8"/>
        </w:numPr>
      </w:pPr>
      <w:r w:rsidRPr="00FA7181">
        <w:rPr>
          <w:b/>
          <w:bCs/>
        </w:rPr>
        <w:t>Verbosity &amp; workload caps</w:t>
      </w:r>
      <w:r w:rsidR="00B21396">
        <w:rPr>
          <w:b/>
          <w:bCs/>
        </w:rPr>
        <w:t xml:space="preserve"> (ceiling</w:t>
      </w:r>
      <w:r w:rsidR="00D40E99">
        <w:rPr>
          <w:b/>
          <w:bCs/>
        </w:rPr>
        <w:t xml:space="preserve"> flags</w:t>
      </w:r>
      <w:r w:rsidR="00B21396">
        <w:rPr>
          <w:b/>
          <w:bCs/>
        </w:rPr>
        <w:t>)</w:t>
      </w:r>
    </w:p>
    <w:p w14:paraId="401098A8" w14:textId="67EACF0F" w:rsidR="00FA7181" w:rsidRPr="00FA7181" w:rsidRDefault="00FA7181" w:rsidP="00FA7181">
      <w:pPr>
        <w:numPr>
          <w:ilvl w:val="1"/>
          <w:numId w:val="8"/>
        </w:numPr>
      </w:pPr>
      <w:r w:rsidRPr="00FA7181">
        <w:t xml:space="preserve">--verbose: </w:t>
      </w:r>
      <w:r w:rsidR="00B21396">
        <w:t>p</w:t>
      </w:r>
      <w:r w:rsidRPr="00FA7181">
        <w:t>rint a one-line summary per grid</w:t>
      </w:r>
    </w:p>
    <w:p w14:paraId="57BD28EA" w14:textId="45C97B85" w:rsidR="00FA7181" w:rsidRPr="00FA7181" w:rsidRDefault="00FA7181" w:rsidP="00FA7181">
      <w:pPr>
        <w:numPr>
          <w:ilvl w:val="1"/>
          <w:numId w:val="8"/>
        </w:numPr>
      </w:pPr>
      <w:r w:rsidRPr="00FA7181">
        <w:t>--</w:t>
      </w:r>
      <w:proofErr w:type="spellStart"/>
      <w:r w:rsidRPr="00FA7181">
        <w:t>max_combos_per_target</w:t>
      </w:r>
      <w:proofErr w:type="spellEnd"/>
      <w:r w:rsidRPr="00FA7181">
        <w:t xml:space="preserve">: </w:t>
      </w:r>
      <w:r w:rsidR="007457EB">
        <w:t>c</w:t>
      </w:r>
      <w:r w:rsidRPr="00FA7181">
        <w:t>ap number of base predictor sets (size ≥ 2).</w:t>
      </w:r>
    </w:p>
    <w:p w14:paraId="0ED78894" w14:textId="6D78EBAC" w:rsidR="00FA7181" w:rsidRPr="00FA7181" w:rsidRDefault="00FA7181" w:rsidP="00FA7181">
      <w:pPr>
        <w:numPr>
          <w:ilvl w:val="1"/>
          <w:numId w:val="8"/>
        </w:numPr>
      </w:pPr>
      <w:r w:rsidRPr="00FA7181">
        <w:t>--</w:t>
      </w:r>
      <w:proofErr w:type="spellStart"/>
      <w:r w:rsidRPr="00FA7181">
        <w:t>max_grids_per_combo</w:t>
      </w:r>
      <w:proofErr w:type="spellEnd"/>
      <w:r w:rsidRPr="00FA7181">
        <w:t xml:space="preserve">: </w:t>
      </w:r>
      <w:r w:rsidR="00561545">
        <w:t>c</w:t>
      </w:r>
      <w:r w:rsidRPr="00FA7181">
        <w:t xml:space="preserve">ap number of transformation grids per base </w:t>
      </w:r>
      <w:r w:rsidR="00F24C97">
        <w:t xml:space="preserve">predictor </w:t>
      </w:r>
      <w:r w:rsidRPr="00FA7181">
        <w:t>set</w:t>
      </w:r>
    </w:p>
    <w:p w14:paraId="7D9F5AFF" w14:textId="77777777" w:rsidR="00FA7181" w:rsidRPr="00FA7181" w:rsidRDefault="00FA7181" w:rsidP="00FA7181">
      <w:pPr>
        <w:numPr>
          <w:ilvl w:val="0"/>
          <w:numId w:val="8"/>
        </w:numPr>
      </w:pPr>
      <w:r w:rsidRPr="00FA7181">
        <w:rPr>
          <w:b/>
          <w:bCs/>
        </w:rPr>
        <w:t>Elastic Net CV (overall metric)</w:t>
      </w:r>
    </w:p>
    <w:p w14:paraId="6572E28B" w14:textId="5CF6E5B5" w:rsidR="00FA7181" w:rsidRPr="00FA7181" w:rsidRDefault="00FA7181" w:rsidP="00FA7181">
      <w:pPr>
        <w:numPr>
          <w:ilvl w:val="1"/>
          <w:numId w:val="8"/>
        </w:numPr>
      </w:pPr>
      <w:r w:rsidRPr="00FA7181">
        <w:t>--</w:t>
      </w:r>
      <w:proofErr w:type="spellStart"/>
      <w:r w:rsidRPr="00FA7181">
        <w:t>cv_folds</w:t>
      </w:r>
      <w:proofErr w:type="spellEnd"/>
      <w:r w:rsidRPr="00FA7181">
        <w:t xml:space="preserve">: Outer folds for </w:t>
      </w:r>
      <w:r w:rsidRPr="00FA7181">
        <w:rPr>
          <w:b/>
          <w:bCs/>
        </w:rPr>
        <w:t>out-of-sample R</w:t>
      </w:r>
      <w:r w:rsidRPr="00FA7181">
        <w:rPr>
          <w:b/>
          <w:bCs/>
          <w:vertAlign w:val="superscript"/>
        </w:rPr>
        <w:t>2</w:t>
      </w:r>
      <w:r w:rsidRPr="00FA7181">
        <w:t>.</w:t>
      </w:r>
    </w:p>
    <w:p w14:paraId="0369DCB8" w14:textId="06D732D7" w:rsidR="00FA7181" w:rsidRPr="00FA7181" w:rsidRDefault="00FA7181" w:rsidP="00FA7181">
      <w:pPr>
        <w:numPr>
          <w:ilvl w:val="1"/>
          <w:numId w:val="8"/>
        </w:numPr>
      </w:pPr>
      <w:r w:rsidRPr="00FA7181">
        <w:t>--</w:t>
      </w:r>
      <w:proofErr w:type="spellStart"/>
      <w:r w:rsidRPr="00FA7181">
        <w:t>enet_cv_folds</w:t>
      </w:r>
      <w:proofErr w:type="spellEnd"/>
      <w:r w:rsidRPr="00FA7181">
        <w:t xml:space="preserve">: Inner folds for </w:t>
      </w:r>
      <w:proofErr w:type="spellStart"/>
      <w:r w:rsidRPr="00FA7181">
        <w:rPr>
          <w:b/>
          <w:bCs/>
        </w:rPr>
        <w:t>ElasticNetCV</w:t>
      </w:r>
      <w:proofErr w:type="spellEnd"/>
      <w:r w:rsidRPr="00FA7181">
        <w:t xml:space="preserve"> hyperparameter tuning</w:t>
      </w:r>
    </w:p>
    <w:p w14:paraId="0F4539BE" w14:textId="762E953F" w:rsidR="00FA7181" w:rsidRPr="00FA7181" w:rsidRDefault="00FA7181" w:rsidP="00FA7181">
      <w:pPr>
        <w:numPr>
          <w:ilvl w:val="1"/>
          <w:numId w:val="8"/>
        </w:numPr>
      </w:pPr>
      <w:r w:rsidRPr="00FA7181">
        <w:t xml:space="preserve">--l1_ratio_grid: </w:t>
      </w:r>
      <w:r w:rsidR="007B1175">
        <w:t>s</w:t>
      </w:r>
      <w:r w:rsidRPr="00FA7181">
        <w:t xml:space="preserve">earch values for L1/L2 </w:t>
      </w:r>
      <w:r w:rsidR="007B1175">
        <w:t>values experimentation</w:t>
      </w:r>
      <w:r w:rsidRPr="00FA7181">
        <w:t xml:space="preserve"> (e.g., 0.1</w:t>
      </w:r>
      <w:r w:rsidR="007B1175">
        <w:t>,</w:t>
      </w:r>
      <w:r w:rsidRPr="00FA7181">
        <w:t xml:space="preserve"> 0.5</w:t>
      </w:r>
      <w:r w:rsidR="007B1175">
        <w:t>,</w:t>
      </w:r>
      <w:r w:rsidRPr="00FA7181">
        <w:t xml:space="preserve"> 0.9).</w:t>
      </w:r>
    </w:p>
    <w:p w14:paraId="6DC4D8A8" w14:textId="641F5743" w:rsidR="00FA7181" w:rsidRPr="00FA7181" w:rsidRDefault="00FA7181" w:rsidP="00FA7181">
      <w:pPr>
        <w:numPr>
          <w:ilvl w:val="1"/>
          <w:numId w:val="8"/>
        </w:numPr>
      </w:pPr>
      <w:r w:rsidRPr="00FA7181">
        <w:t>--</w:t>
      </w:r>
      <w:proofErr w:type="spellStart"/>
      <w:r w:rsidRPr="00FA7181">
        <w:t>alphas_grid</w:t>
      </w:r>
      <w:proofErr w:type="spellEnd"/>
      <w:r w:rsidRPr="00FA7181">
        <w:t xml:space="preserve">: </w:t>
      </w:r>
      <w:r w:rsidR="007B1175">
        <w:t>(o</w:t>
      </w:r>
      <w:r w:rsidRPr="00FA7181">
        <w:t>ptional</w:t>
      </w:r>
      <w:r w:rsidR="007B1175">
        <w:t>)</w:t>
      </w:r>
      <w:r w:rsidRPr="00FA7181">
        <w:t xml:space="preserve">; if omitted, </w:t>
      </w:r>
      <w:proofErr w:type="spellStart"/>
      <w:r w:rsidRPr="00FA7181">
        <w:t>ElasticNetCV</w:t>
      </w:r>
      <w:proofErr w:type="spellEnd"/>
      <w:r w:rsidRPr="00FA7181">
        <w:t xml:space="preserve"> picks one automatically</w:t>
      </w:r>
      <w:r w:rsidR="007B1175">
        <w:t xml:space="preserve"> based on internal logic. Reminder: </w:t>
      </w:r>
      <w:r w:rsidR="00E00E51">
        <w:t>An alpha grid is a hyperparameter that includes a list of regularization strengths (α values) to test, aiming to find</w:t>
      </w:r>
      <w:r w:rsidR="007B1175">
        <w:t xml:space="preserve"> the one that yields the best CV score during a k-fold. Larger </w:t>
      </w:r>
      <w:r w:rsidR="007B1175">
        <w:rPr>
          <w:lang w:val="el-GR"/>
        </w:rPr>
        <w:t>α</w:t>
      </w:r>
      <w:r w:rsidR="007B1175" w:rsidRPr="007B1175">
        <w:t xml:space="preserve"> </w:t>
      </w:r>
      <w:r w:rsidR="007B1175">
        <w:t xml:space="preserve">values </w:t>
      </w:r>
      <w:r w:rsidR="00E00E51">
        <w:t>apply</w:t>
      </w:r>
      <w:r w:rsidR="007B1175">
        <w:t xml:space="preserve"> more pressure</w:t>
      </w:r>
      <w:r w:rsidR="00E00E51">
        <w:t>,</w:t>
      </w:r>
      <w:r w:rsidR="007B1175">
        <w:t xml:space="preserve"> </w:t>
      </w:r>
      <w:r w:rsidR="00183212">
        <w:t xml:space="preserve">directing </w:t>
      </w:r>
      <w:r w:rsidR="007B1175">
        <w:t xml:space="preserve">the ENet </w:t>
      </w:r>
      <w:r w:rsidR="00183212">
        <w:t>coefficients towards a close to zero value (shrinkage).</w:t>
      </w:r>
      <w:r w:rsidR="00CB5BCC">
        <w:t xml:space="preserve"> Using this flag will be more rewarding if standardization is enforced on the features. </w:t>
      </w:r>
      <w:r w:rsidR="00183212">
        <w:t xml:space="preserve"> </w:t>
      </w:r>
      <w:r w:rsidR="007B1175">
        <w:t xml:space="preserve">  </w:t>
      </w:r>
    </w:p>
    <w:p w14:paraId="33B88C6F" w14:textId="0490D12B" w:rsidR="00FA7181" w:rsidRPr="00FA7181" w:rsidRDefault="00FA7181" w:rsidP="00FA7181">
      <w:pPr>
        <w:numPr>
          <w:ilvl w:val="0"/>
          <w:numId w:val="8"/>
        </w:numPr>
      </w:pPr>
      <w:r w:rsidRPr="00FA7181">
        <w:rPr>
          <w:b/>
          <w:bCs/>
        </w:rPr>
        <w:t>Grid-shrinking switches (</w:t>
      </w:r>
      <w:r w:rsidR="00E00E51">
        <w:rPr>
          <w:b/>
          <w:bCs/>
        </w:rPr>
        <w:t>turn off</w:t>
      </w:r>
      <w:r w:rsidR="00311C30">
        <w:rPr>
          <w:b/>
          <w:bCs/>
        </w:rPr>
        <w:t xml:space="preserve"> encoding/imputation/scaling</w:t>
      </w:r>
      <w:r w:rsidRPr="00FA7181">
        <w:rPr>
          <w:b/>
          <w:bCs/>
        </w:rPr>
        <w:t>)</w:t>
      </w:r>
    </w:p>
    <w:p w14:paraId="49F04B46" w14:textId="77777777" w:rsidR="00FA7181" w:rsidRPr="00FA7181" w:rsidRDefault="00FA7181" w:rsidP="00FA7181">
      <w:pPr>
        <w:numPr>
          <w:ilvl w:val="1"/>
          <w:numId w:val="8"/>
        </w:numPr>
      </w:pPr>
      <w:r w:rsidRPr="00FA7181">
        <w:rPr>
          <w:i/>
          <w:iCs/>
        </w:rPr>
        <w:t>Categorical</w:t>
      </w:r>
      <w:r w:rsidRPr="00FA7181">
        <w:t>: --</w:t>
      </w:r>
      <w:proofErr w:type="spellStart"/>
      <w:r w:rsidRPr="00FA7181">
        <w:t>disable_cat_one_hot</w:t>
      </w:r>
      <w:proofErr w:type="spellEnd"/>
      <w:r w:rsidRPr="00FA7181">
        <w:t>, --</w:t>
      </w:r>
      <w:proofErr w:type="spellStart"/>
      <w:r w:rsidRPr="00FA7181">
        <w:t>disable_cat_rare</w:t>
      </w:r>
      <w:proofErr w:type="spellEnd"/>
      <w:r w:rsidRPr="00FA7181">
        <w:t>, --</w:t>
      </w:r>
      <w:proofErr w:type="spellStart"/>
      <w:r w:rsidRPr="00FA7181">
        <w:t>disable_cat_oof</w:t>
      </w:r>
      <w:proofErr w:type="spellEnd"/>
      <w:r w:rsidRPr="00FA7181">
        <w:t>, --</w:t>
      </w:r>
      <w:proofErr w:type="spellStart"/>
      <w:r w:rsidRPr="00FA7181">
        <w:t>disable_cat_smoothed</w:t>
      </w:r>
      <w:proofErr w:type="spellEnd"/>
      <w:r w:rsidRPr="00FA7181">
        <w:t>.</w:t>
      </w:r>
    </w:p>
    <w:p w14:paraId="2284AB2D" w14:textId="77777777" w:rsidR="00FA7181" w:rsidRPr="00FA7181" w:rsidRDefault="00FA7181" w:rsidP="00FA7181">
      <w:pPr>
        <w:numPr>
          <w:ilvl w:val="1"/>
          <w:numId w:val="8"/>
        </w:numPr>
      </w:pPr>
      <w:r w:rsidRPr="00FA7181">
        <w:rPr>
          <w:i/>
          <w:iCs/>
        </w:rPr>
        <w:t>Numeric</w:t>
      </w:r>
      <w:r w:rsidRPr="00FA7181">
        <w:t>: --</w:t>
      </w:r>
      <w:proofErr w:type="spellStart"/>
      <w:r w:rsidRPr="00FA7181">
        <w:t>disable_num_raw</w:t>
      </w:r>
      <w:proofErr w:type="spellEnd"/>
      <w:r w:rsidRPr="00FA7181">
        <w:t>, --</w:t>
      </w:r>
      <w:proofErr w:type="spellStart"/>
      <w:r w:rsidRPr="00FA7181">
        <w:t>disable_num_raw_scalers</w:t>
      </w:r>
      <w:proofErr w:type="spellEnd"/>
      <w:r w:rsidRPr="00FA7181">
        <w:t>, --</w:t>
      </w:r>
      <w:proofErr w:type="spellStart"/>
      <w:r w:rsidRPr="00FA7181">
        <w:t>disable_num_imputers</w:t>
      </w:r>
      <w:proofErr w:type="spellEnd"/>
      <w:r w:rsidRPr="00FA7181">
        <w:t>, --</w:t>
      </w:r>
      <w:proofErr w:type="spellStart"/>
      <w:r w:rsidRPr="00FA7181">
        <w:t>disable_num_imputer_scalers</w:t>
      </w:r>
      <w:proofErr w:type="spellEnd"/>
      <w:r w:rsidRPr="00FA7181">
        <w:t>.</w:t>
      </w:r>
    </w:p>
    <w:p w14:paraId="56A7A2A8" w14:textId="2821A821" w:rsidR="00FA7181" w:rsidRDefault="00FA7181" w:rsidP="00FA7181">
      <w:pPr>
        <w:numPr>
          <w:ilvl w:val="1"/>
          <w:numId w:val="8"/>
        </w:numPr>
      </w:pPr>
      <w:r w:rsidRPr="00FA7181">
        <w:rPr>
          <w:i/>
          <w:iCs/>
        </w:rPr>
        <w:t>Fine-grained</w:t>
      </w:r>
      <w:r w:rsidRPr="00FA7181">
        <w:t>: --</w:t>
      </w:r>
      <w:proofErr w:type="spellStart"/>
      <w:r w:rsidRPr="00FA7181">
        <w:t>disable_scaler_standard</w:t>
      </w:r>
      <w:proofErr w:type="spellEnd"/>
      <w:r w:rsidRPr="00FA7181">
        <w:t>, --</w:t>
      </w:r>
      <w:proofErr w:type="spellStart"/>
      <w:r w:rsidRPr="00FA7181">
        <w:t>disable_scaler_minmax</w:t>
      </w:r>
      <w:proofErr w:type="spellEnd"/>
      <w:r w:rsidRPr="00FA7181">
        <w:t>, --</w:t>
      </w:r>
      <w:proofErr w:type="spellStart"/>
      <w:r w:rsidRPr="00FA7181">
        <w:t>disable_scaler_robust</w:t>
      </w:r>
      <w:proofErr w:type="spellEnd"/>
      <w:r w:rsidRPr="00FA7181">
        <w:t>, --</w:t>
      </w:r>
      <w:proofErr w:type="spellStart"/>
      <w:r w:rsidRPr="00FA7181">
        <w:t>disable_imputer_mean</w:t>
      </w:r>
      <w:proofErr w:type="spellEnd"/>
      <w:r w:rsidRPr="00FA7181">
        <w:t>, --</w:t>
      </w:r>
      <w:proofErr w:type="spellStart"/>
      <w:r w:rsidRPr="00FA7181">
        <w:t>disable_imputer_median</w:t>
      </w:r>
      <w:proofErr w:type="spellEnd"/>
      <w:r w:rsidRPr="00FA7181">
        <w:t>, --</w:t>
      </w:r>
      <w:proofErr w:type="spellStart"/>
      <w:r w:rsidRPr="00FA7181">
        <w:t>disable_imputer_most_frequent</w:t>
      </w:r>
      <w:proofErr w:type="spellEnd"/>
    </w:p>
    <w:p w14:paraId="4329D803" w14:textId="0202C1DA" w:rsidR="00E47B6E" w:rsidRPr="00FA7181" w:rsidRDefault="00000000" w:rsidP="00E47B6E">
      <w:r>
        <w:pict w14:anchorId="17CF2D1F">
          <v:rect id="_x0000_i1031" style="width:0;height:1.5pt" o:hralign="center" o:hrstd="t" o:hr="t" fillcolor="#a0a0a0" stroked="f"/>
        </w:pict>
      </w:r>
    </w:p>
    <w:p w14:paraId="7817E18B" w14:textId="4076138B" w:rsidR="00FA7181" w:rsidRPr="00FA7181" w:rsidRDefault="00FA7181" w:rsidP="00FA7181">
      <w:pPr>
        <w:rPr>
          <w:b/>
          <w:bCs/>
        </w:rPr>
      </w:pPr>
      <w:r w:rsidRPr="00FA7181">
        <w:rPr>
          <w:b/>
          <w:bCs/>
        </w:rPr>
        <w:lastRenderedPageBreak/>
        <w:t xml:space="preserve">Output </w:t>
      </w:r>
      <w:r>
        <w:rPr>
          <w:b/>
          <w:bCs/>
        </w:rPr>
        <w:t>CSV</w:t>
      </w:r>
      <w:r w:rsidRPr="00FA7181">
        <w:rPr>
          <w:b/>
          <w:bCs/>
        </w:rPr>
        <w:t xml:space="preserve"> columns (how to </w:t>
      </w:r>
      <w:r w:rsidR="00E82511">
        <w:rPr>
          <w:b/>
          <w:bCs/>
        </w:rPr>
        <w:t xml:space="preserve">interpret </w:t>
      </w:r>
      <w:r w:rsidRPr="00FA7181">
        <w:rPr>
          <w:b/>
          <w:bCs/>
        </w:rPr>
        <w:t>them)</w:t>
      </w:r>
    </w:p>
    <w:p w14:paraId="47347B85" w14:textId="77777777" w:rsidR="00FA7181" w:rsidRPr="00FA7181" w:rsidRDefault="00FA7181" w:rsidP="00FA7181">
      <w:pPr>
        <w:numPr>
          <w:ilvl w:val="0"/>
          <w:numId w:val="9"/>
        </w:numPr>
      </w:pPr>
      <w:r w:rsidRPr="00FA7181">
        <w:t>target: The target column evaluated for this row.</w:t>
      </w:r>
    </w:p>
    <w:p w14:paraId="4373780E" w14:textId="2D15D8D5" w:rsidR="00FA7181" w:rsidRPr="00FA7181" w:rsidRDefault="00FA7181" w:rsidP="00FA7181">
      <w:pPr>
        <w:numPr>
          <w:ilvl w:val="0"/>
          <w:numId w:val="9"/>
        </w:numPr>
      </w:pPr>
      <w:proofErr w:type="spellStart"/>
      <w:r w:rsidRPr="00FA7181">
        <w:t>combo_id</w:t>
      </w:r>
      <w:proofErr w:type="spellEnd"/>
      <w:r w:rsidRPr="00FA7181">
        <w:t xml:space="preserve">, </w:t>
      </w:r>
      <w:proofErr w:type="spellStart"/>
      <w:r w:rsidRPr="00FA7181">
        <w:t>grid_id</w:t>
      </w:r>
      <w:proofErr w:type="spellEnd"/>
      <w:r w:rsidRPr="00FA7181">
        <w:t xml:space="preserve">: IDs </w:t>
      </w:r>
      <w:r w:rsidR="00E82511">
        <w:t>are associated with</w:t>
      </w:r>
      <w:r w:rsidRPr="00FA7181">
        <w:t xml:space="preserve"> a base predictor set and a specific transformation choice</w:t>
      </w:r>
    </w:p>
    <w:p w14:paraId="3FD189A7" w14:textId="02F8450C" w:rsidR="00FA7181" w:rsidRPr="00FA7181" w:rsidRDefault="00FA7181" w:rsidP="00FA7181">
      <w:pPr>
        <w:numPr>
          <w:ilvl w:val="0"/>
          <w:numId w:val="9"/>
        </w:numPr>
      </w:pPr>
      <w:proofErr w:type="spellStart"/>
      <w:r w:rsidRPr="00FA7181">
        <w:t>base_columns</w:t>
      </w:r>
      <w:proofErr w:type="spellEnd"/>
      <w:r w:rsidRPr="00FA7181">
        <w:t>: Pipe-delimited names of the predictors in the base combo</w:t>
      </w:r>
      <w:r w:rsidR="001B7FFC">
        <w:t xml:space="preserve">, </w:t>
      </w:r>
      <w:r w:rsidRPr="00FA7181">
        <w:t xml:space="preserve">e.g., </w:t>
      </w:r>
      <w:r w:rsidR="00E82511">
        <w:t>col1</w:t>
      </w:r>
      <w:r w:rsidRPr="00FA7181">
        <w:t>|</w:t>
      </w:r>
      <w:r w:rsidR="00E82511">
        <w:t>col2</w:t>
      </w:r>
      <w:r w:rsidRPr="00FA7181">
        <w:t>|</w:t>
      </w:r>
      <w:r w:rsidR="00E82511">
        <w:t>col3|</w:t>
      </w:r>
      <w:proofErr w:type="gramStart"/>
      <w:r w:rsidR="00E82511">
        <w:t>….|</w:t>
      </w:r>
      <w:proofErr w:type="spellStart"/>
      <w:proofErr w:type="gramEnd"/>
      <w:r w:rsidR="00E82511">
        <w:t>colN</w:t>
      </w:r>
      <w:proofErr w:type="spellEnd"/>
      <w:r w:rsidR="001B7FFC">
        <w:t>, where N is a positive integer</w:t>
      </w:r>
      <w:r w:rsidRPr="00FA7181">
        <w:t>.</w:t>
      </w:r>
    </w:p>
    <w:p w14:paraId="649A99F7" w14:textId="2303428E" w:rsidR="00FA7181" w:rsidRPr="00FA7181" w:rsidRDefault="00FA7181" w:rsidP="00FA7181">
      <w:pPr>
        <w:numPr>
          <w:ilvl w:val="0"/>
          <w:numId w:val="9"/>
        </w:numPr>
      </w:pPr>
      <w:r w:rsidRPr="00FA7181">
        <w:t xml:space="preserve">variant: </w:t>
      </w:r>
      <w:r w:rsidR="00E82511">
        <w:t>short d</w:t>
      </w:r>
      <w:r w:rsidRPr="00FA7181">
        <w:t>escription of the chosen transformation per predictor</w:t>
      </w:r>
      <w:r w:rsidR="001B7FFC">
        <w:t xml:space="preserve">, </w:t>
      </w:r>
      <w:r w:rsidRPr="00FA7181">
        <w:t>e.g., A=</w:t>
      </w:r>
      <w:proofErr w:type="spellStart"/>
      <w:r w:rsidRPr="00FA7181">
        <w:t>one_</w:t>
      </w:r>
      <w:proofErr w:type="gramStart"/>
      <w:r w:rsidRPr="00FA7181">
        <w:t>hot</w:t>
      </w:r>
      <w:proofErr w:type="spellEnd"/>
      <w:r w:rsidRPr="00FA7181">
        <w:t xml:space="preserve"> | B</w:t>
      </w:r>
      <w:proofErr w:type="gramEnd"/>
      <w:r w:rsidRPr="00FA7181">
        <w:t>=</w:t>
      </w:r>
      <w:proofErr w:type="spellStart"/>
      <w:r w:rsidRPr="00FA7181">
        <w:t>oof_</w:t>
      </w:r>
      <w:proofErr w:type="gramStart"/>
      <w:r w:rsidRPr="00FA7181">
        <w:t>target</w:t>
      </w:r>
      <w:proofErr w:type="spellEnd"/>
      <w:r w:rsidRPr="00FA7181">
        <w:t xml:space="preserve"> | C</w:t>
      </w:r>
      <w:proofErr w:type="gramEnd"/>
      <w:r w:rsidRPr="00FA7181">
        <w:t>=</w:t>
      </w:r>
      <w:proofErr w:type="spellStart"/>
      <w:r w:rsidRPr="00FA7181">
        <w:t>imp_mean+standard</w:t>
      </w:r>
      <w:proofErr w:type="spellEnd"/>
    </w:p>
    <w:p w14:paraId="1A1191D1" w14:textId="385CFE7F" w:rsidR="00FA7181" w:rsidRPr="00FA7181" w:rsidRDefault="00FA7181" w:rsidP="00FA7181">
      <w:pPr>
        <w:numPr>
          <w:ilvl w:val="0"/>
          <w:numId w:val="9"/>
        </w:numPr>
      </w:pPr>
      <w:proofErr w:type="spellStart"/>
      <w:r w:rsidRPr="00FA7181">
        <w:t>n_rows</w:t>
      </w:r>
      <w:proofErr w:type="spellEnd"/>
      <w:r w:rsidRPr="00FA7181">
        <w:t xml:space="preserve">, </w:t>
      </w:r>
      <w:proofErr w:type="spellStart"/>
      <w:r w:rsidRPr="00FA7181">
        <w:t>n_</w:t>
      </w:r>
      <w:proofErr w:type="gramStart"/>
      <w:r w:rsidRPr="00FA7181">
        <w:t>cols</w:t>
      </w:r>
      <w:proofErr w:type="spellEnd"/>
      <w:proofErr w:type="gramEnd"/>
      <w:r w:rsidRPr="00FA7181">
        <w:t>: Dataset rows used and number of transformed feature columns in that grid (after</w:t>
      </w:r>
      <w:r w:rsidR="00162063">
        <w:t xml:space="preserve"> feature </w:t>
      </w:r>
      <w:proofErr w:type="spellStart"/>
      <w:r w:rsidR="00162063">
        <w:t>eng</w:t>
      </w:r>
      <w:proofErr w:type="spellEnd"/>
      <w:r w:rsidR="00162063">
        <w:t xml:space="preserve"> </w:t>
      </w:r>
      <w:proofErr w:type="spellStart"/>
      <w:r w:rsidR="00162063">
        <w:t>app</w:t>
      </w:r>
      <w:r w:rsidR="00E00E51">
        <w:t>'</w:t>
      </w:r>
      <w:r w:rsidR="00162063">
        <w:t>n</w:t>
      </w:r>
      <w:proofErr w:type="spellEnd"/>
      <w:r w:rsidRPr="00FA7181">
        <w:t>)</w:t>
      </w:r>
    </w:p>
    <w:p w14:paraId="2F13C6C9" w14:textId="40A556C2" w:rsidR="00FA7181" w:rsidRPr="00FA7181" w:rsidRDefault="00FA7181" w:rsidP="00FA7181">
      <w:pPr>
        <w:numPr>
          <w:ilvl w:val="0"/>
          <w:numId w:val="9"/>
        </w:numPr>
      </w:pPr>
      <w:r w:rsidRPr="00FA7181">
        <w:t xml:space="preserve">r2_mean, r2_std: </w:t>
      </w:r>
      <w:r w:rsidRPr="00FA7181">
        <w:rPr>
          <w:b/>
          <w:bCs/>
        </w:rPr>
        <w:t>Outer-CV Elastic Net R</w:t>
      </w:r>
      <w:r w:rsidRPr="00FA7181">
        <w:rPr>
          <w:b/>
          <w:bCs/>
          <w:vertAlign w:val="superscript"/>
        </w:rPr>
        <w:t>2</w:t>
      </w:r>
      <w:r w:rsidRPr="00FA7181">
        <w:t xml:space="preserve"> mean and std across folds (negative means </w:t>
      </w:r>
      <w:r w:rsidR="00162063">
        <w:t xml:space="preserve">predicting power is </w:t>
      </w:r>
      <w:r w:rsidRPr="00FA7181">
        <w:t>worse than predicting the mean)</w:t>
      </w:r>
    </w:p>
    <w:p w14:paraId="24BDC7EA" w14:textId="351A168F" w:rsidR="00FA7181" w:rsidRPr="00FA7181" w:rsidRDefault="00FA7181" w:rsidP="00FA7181">
      <w:pPr>
        <w:numPr>
          <w:ilvl w:val="0"/>
          <w:numId w:val="9"/>
        </w:numPr>
      </w:pPr>
      <w:r w:rsidRPr="00FA7181">
        <w:t xml:space="preserve">alpha, l1_ratio: </w:t>
      </w:r>
      <w:r w:rsidR="0014526F">
        <w:t>inner fold a</w:t>
      </w:r>
      <w:r w:rsidRPr="00FA7181">
        <w:t>verage</w:t>
      </w:r>
      <w:r w:rsidR="0014526F">
        <w:t>-</w:t>
      </w:r>
      <w:r w:rsidRPr="00FA7181">
        <w:t xml:space="preserve">tuned hyperparameters chosen by the inner </w:t>
      </w:r>
      <w:proofErr w:type="spellStart"/>
      <w:r w:rsidRPr="00FA7181">
        <w:t>ElasticNetCV</w:t>
      </w:r>
      <w:proofErr w:type="spellEnd"/>
      <w:r w:rsidRPr="00FA7181">
        <w:t xml:space="preserve"> across outer folds (not a refit on </w:t>
      </w:r>
      <w:r w:rsidR="00E00E51">
        <w:t>complete</w:t>
      </w:r>
      <w:r w:rsidRPr="00FA7181">
        <w:t xml:space="preserve"> data).</w:t>
      </w:r>
    </w:p>
    <w:p w14:paraId="1F7EA058" w14:textId="515091C3" w:rsidR="00FA7181" w:rsidRDefault="00000000" w:rsidP="00FB287C">
      <w:r>
        <w:pict w14:anchorId="3ED37587">
          <v:rect id="_x0000_i1032" style="width:0;height:1.5pt" o:hralign="center" o:hrstd="t" o:hr="t" fillcolor="#a0a0a0" stroked="f"/>
        </w:pict>
      </w:r>
    </w:p>
    <w:p w14:paraId="0069056E" w14:textId="32BCA84B" w:rsidR="003A0ED0" w:rsidRPr="00E47B6E" w:rsidRDefault="003A0ED0" w:rsidP="00FB287C">
      <w:pPr>
        <w:rPr>
          <w:b/>
          <w:bCs/>
        </w:rPr>
      </w:pPr>
      <w:r w:rsidRPr="00E47B6E">
        <w:rPr>
          <w:b/>
          <w:bCs/>
        </w:rPr>
        <w:t xml:space="preserve">Script </w:t>
      </w:r>
      <w:r w:rsidR="00FA7181" w:rsidRPr="00E47B6E">
        <w:rPr>
          <w:b/>
          <w:bCs/>
        </w:rPr>
        <w:t xml:space="preserve">Execution </w:t>
      </w:r>
      <w:r w:rsidRPr="00E47B6E">
        <w:rPr>
          <w:b/>
          <w:bCs/>
        </w:rPr>
        <w:t xml:space="preserve">flag examples </w:t>
      </w:r>
    </w:p>
    <w:p w14:paraId="6C83D8DD" w14:textId="6B5DC27E" w:rsidR="00CF695E" w:rsidRDefault="00CF695E">
      <w:r>
        <w:t>Below you</w:t>
      </w:r>
      <w:r w:rsidR="00E00E51">
        <w:t>'</w:t>
      </w:r>
      <w:r>
        <w:t>ll find a series of</w:t>
      </w:r>
      <w:r w:rsidRPr="00CF695E">
        <w:t xml:space="preserve"> </w:t>
      </w:r>
      <w:r w:rsidRPr="00CF695E">
        <w:rPr>
          <w:b/>
          <w:bCs/>
        </w:rPr>
        <w:t>copy-paste</w:t>
      </w:r>
      <w:r w:rsidRPr="00CF695E">
        <w:t xml:space="preserve"> command </w:t>
      </w:r>
      <w:r w:rsidR="003A0ED0">
        <w:t xml:space="preserve">flag </w:t>
      </w:r>
      <w:r w:rsidRPr="00CF695E">
        <w:t>examples, grouped by</w:t>
      </w:r>
      <w:r>
        <w:t xml:space="preserve"> task</w:t>
      </w:r>
      <w:r w:rsidRPr="00CF695E">
        <w:t xml:space="preserve">. Mix and match as needed; </w:t>
      </w:r>
      <w:r w:rsidR="00E00E51">
        <w:t xml:space="preserve">the </w:t>
      </w:r>
      <w:r w:rsidR="003A0ED0">
        <w:t xml:space="preserve">accompanying </w:t>
      </w:r>
      <w:r w:rsidR="00040371">
        <w:t>title</w:t>
      </w:r>
      <w:r w:rsidRPr="00CF695E">
        <w:t xml:space="preserve"> </w:t>
      </w:r>
      <w:r w:rsidR="00040371">
        <w:t xml:space="preserve">hints </w:t>
      </w:r>
      <w:r w:rsidR="00E00E51">
        <w:t xml:space="preserve">at </w:t>
      </w:r>
      <w:r w:rsidRPr="00CF695E">
        <w:t>what each flag does.</w:t>
      </w:r>
    </w:p>
    <w:p w14:paraId="1E823B0A" w14:textId="77777777" w:rsidR="00CF695E" w:rsidRDefault="00CF695E"/>
    <w:p w14:paraId="6601E0D5" w14:textId="4B3347B9" w:rsidR="00CF695E" w:rsidRPr="003A0ED0" w:rsidRDefault="00CF695E" w:rsidP="00CF695E">
      <w:pPr>
        <w:rPr>
          <w:i/>
          <w:iCs/>
        </w:rPr>
      </w:pPr>
      <w:r w:rsidRPr="003A0ED0">
        <w:rPr>
          <w:i/>
          <w:iCs/>
        </w:rPr>
        <w:t># --- Minimal run (</w:t>
      </w:r>
      <w:r w:rsidR="003A0ED0" w:rsidRPr="003A0ED0">
        <w:rPr>
          <w:i/>
          <w:iCs/>
        </w:rPr>
        <w:t xml:space="preserve">initiate </w:t>
      </w:r>
      <w:r w:rsidR="00FA7181">
        <w:rPr>
          <w:i/>
          <w:iCs/>
        </w:rPr>
        <w:t>CSV</w:t>
      </w:r>
      <w:r w:rsidRPr="003A0ED0">
        <w:rPr>
          <w:i/>
          <w:iCs/>
        </w:rPr>
        <w:t>) ---</w:t>
      </w:r>
    </w:p>
    <w:p w14:paraId="711B4642" w14:textId="77777777" w:rsidR="00CF695E" w:rsidRDefault="00CF695E" w:rsidP="00CF695E">
      <w:r>
        <w:t>python correlation_pipeline_grid_memmap_cv_enet.py \</w:t>
      </w:r>
    </w:p>
    <w:p w14:paraId="3E634DFC" w14:textId="5D09D284" w:rsidR="00CF695E" w:rsidRDefault="00CF695E" w:rsidP="00CF695E">
      <w:r>
        <w:t xml:space="preserve">  --data </w:t>
      </w:r>
      <w:r w:rsidR="00546116">
        <w:t>/network/path/to/results.</w:t>
      </w:r>
      <w:r w:rsidR="00FA7181">
        <w:t>csv</w:t>
      </w:r>
      <w:r w:rsidR="00546116">
        <w:t xml:space="preserve"> </w:t>
      </w:r>
      <w:r>
        <w:t>\</w:t>
      </w:r>
    </w:p>
    <w:p w14:paraId="5A5ACD20" w14:textId="7A1EFF59" w:rsidR="00302129" w:rsidRDefault="00C546D3" w:rsidP="00CF695E">
      <w:r>
        <w:t xml:space="preserve">  </w:t>
      </w:r>
      <w:r w:rsidR="00302129" w:rsidRPr="00302129">
        <w:t>--</w:t>
      </w:r>
      <w:proofErr w:type="spellStart"/>
      <w:r w:rsidR="00302129" w:rsidRPr="00302129">
        <w:t>print_output_dir</w:t>
      </w:r>
      <w:proofErr w:type="spellEnd"/>
      <w:r w:rsidR="00302129" w:rsidRPr="00302129">
        <w:t xml:space="preserve"> </w:t>
      </w:r>
      <w:r w:rsidR="00302129">
        <w:t>/network/path/to/</w:t>
      </w:r>
      <w:r>
        <w:t>print_output</w:t>
      </w:r>
      <w:r w:rsidR="00302129">
        <w:t>.txt</w:t>
      </w:r>
      <w:r>
        <w:t xml:space="preserve"> \</w:t>
      </w:r>
    </w:p>
    <w:p w14:paraId="02B387B4" w14:textId="33CA147B" w:rsidR="00CF695E" w:rsidRDefault="00CF695E" w:rsidP="00CF695E">
      <w:r>
        <w:t xml:space="preserve">  --targets "</w:t>
      </w:r>
      <w:r w:rsidR="00F62A9A">
        <w:t>Target1</w:t>
      </w:r>
      <w:r>
        <w:t>" "</w:t>
      </w:r>
      <w:r w:rsidR="00F62A9A">
        <w:t>Target2</w:t>
      </w:r>
      <w:r>
        <w:t>"</w:t>
      </w:r>
    </w:p>
    <w:p w14:paraId="3C69BEFC" w14:textId="77777777" w:rsidR="00CF695E" w:rsidRDefault="00CF695E" w:rsidP="00CF695E"/>
    <w:p w14:paraId="3FD0A509" w14:textId="77777777" w:rsidR="00CF695E" w:rsidRPr="003A0ED0" w:rsidRDefault="00CF695E" w:rsidP="00CF695E">
      <w:pPr>
        <w:rPr>
          <w:i/>
          <w:iCs/>
        </w:rPr>
      </w:pPr>
      <w:r w:rsidRPr="003A0ED0">
        <w:rPr>
          <w:i/>
          <w:iCs/>
        </w:rPr>
        <w:t># --- Reading Excel with a specific sheet ---</w:t>
      </w:r>
    </w:p>
    <w:p w14:paraId="425832CB" w14:textId="77777777" w:rsidR="00CF695E" w:rsidRDefault="00CF695E" w:rsidP="00CF695E">
      <w:r>
        <w:t>python correlation_pipeline_grid_memmap_cv_enet.py \</w:t>
      </w:r>
    </w:p>
    <w:p w14:paraId="4CA17E7F" w14:textId="39FA950C" w:rsidR="00CF695E" w:rsidRDefault="00CF695E" w:rsidP="00CF695E">
      <w:r>
        <w:t xml:space="preserve">  --data /path/to/</w:t>
      </w:r>
      <w:r w:rsidR="00F62A9A">
        <w:t>source_</w:t>
      </w:r>
      <w:r>
        <w:t>data.</w:t>
      </w:r>
      <w:r w:rsidR="00FA7181">
        <w:t>xlsx</w:t>
      </w:r>
      <w:r>
        <w:t xml:space="preserve"> --sheet "Sheet1" \</w:t>
      </w:r>
    </w:p>
    <w:p w14:paraId="725DC083" w14:textId="5F18F0A8" w:rsidR="00C546D3" w:rsidRDefault="00C546D3" w:rsidP="00CF695E">
      <w:r>
        <w:lastRenderedPageBreak/>
        <w:t xml:space="preserve">  </w:t>
      </w:r>
      <w:r w:rsidRPr="00302129">
        <w:t>--</w:t>
      </w:r>
      <w:proofErr w:type="spellStart"/>
      <w:r w:rsidRPr="00302129">
        <w:t>print_output_dir</w:t>
      </w:r>
      <w:proofErr w:type="spellEnd"/>
      <w:r w:rsidRPr="00302129">
        <w:t xml:space="preserve"> </w:t>
      </w:r>
      <w:r>
        <w:t>/network/path/to/print_output.txt \</w:t>
      </w:r>
    </w:p>
    <w:p w14:paraId="6A7EA56D" w14:textId="5ECFD70B" w:rsidR="00CF695E" w:rsidRDefault="00CF695E" w:rsidP="00CF695E">
      <w:r>
        <w:t xml:space="preserve">  --targets "</w:t>
      </w:r>
      <w:r w:rsidR="00F62A9A">
        <w:t>Target1</w:t>
      </w:r>
      <w:r>
        <w:t>" "</w:t>
      </w:r>
      <w:r w:rsidR="00F62A9A">
        <w:t>Target2</w:t>
      </w:r>
      <w:r>
        <w:t>"</w:t>
      </w:r>
    </w:p>
    <w:p w14:paraId="179D37E4" w14:textId="77777777" w:rsidR="00CF695E" w:rsidRDefault="00CF695E" w:rsidP="00CF695E"/>
    <w:p w14:paraId="0575F1E2" w14:textId="77777777" w:rsidR="00CF695E" w:rsidRPr="00546116" w:rsidRDefault="00CF695E" w:rsidP="00CF695E">
      <w:pPr>
        <w:rPr>
          <w:i/>
          <w:iCs/>
        </w:rPr>
      </w:pPr>
      <w:r w:rsidRPr="00546116">
        <w:rPr>
          <w:i/>
          <w:iCs/>
        </w:rPr>
        <w:t xml:space="preserve"># --- Output folders (results + </w:t>
      </w:r>
      <w:proofErr w:type="spellStart"/>
      <w:r w:rsidRPr="00546116">
        <w:rPr>
          <w:i/>
          <w:iCs/>
        </w:rPr>
        <w:t>memmap</w:t>
      </w:r>
      <w:proofErr w:type="spellEnd"/>
      <w:r w:rsidRPr="00546116">
        <w:rPr>
          <w:i/>
          <w:iCs/>
        </w:rPr>
        <w:t xml:space="preserve"> on fast SSD) ---</w:t>
      </w:r>
    </w:p>
    <w:p w14:paraId="18CD2C97" w14:textId="77777777" w:rsidR="00CF695E" w:rsidRDefault="00CF695E" w:rsidP="00CF695E">
      <w:r>
        <w:t>python correlation_pipeline_grid_memmap_cv_enet.py \</w:t>
      </w:r>
    </w:p>
    <w:p w14:paraId="12346D42" w14:textId="48C85B20" w:rsidR="00CF695E" w:rsidRDefault="00CF695E" w:rsidP="00CF695E">
      <w:r>
        <w:t xml:space="preserve">  --data </w:t>
      </w:r>
      <w:r w:rsidR="00546116">
        <w:t>/network/path/to/results.</w:t>
      </w:r>
      <w:r w:rsidR="00FA7181">
        <w:t>csv</w:t>
      </w:r>
      <w:r w:rsidR="00546116">
        <w:t xml:space="preserve"> </w:t>
      </w:r>
      <w:r>
        <w:t>\</w:t>
      </w:r>
    </w:p>
    <w:p w14:paraId="4CCDD1FD" w14:textId="43B1D7A3" w:rsidR="00C546D3" w:rsidRDefault="00C546D3" w:rsidP="00CF695E">
      <w:r>
        <w:t xml:space="preserve">  </w:t>
      </w:r>
      <w:r w:rsidRPr="00302129">
        <w:t>--</w:t>
      </w:r>
      <w:proofErr w:type="spellStart"/>
      <w:r w:rsidRPr="00302129">
        <w:t>print_output_dir</w:t>
      </w:r>
      <w:proofErr w:type="spellEnd"/>
      <w:r w:rsidRPr="00302129">
        <w:t xml:space="preserve"> </w:t>
      </w:r>
      <w:r>
        <w:t>/network/path/to/print_output.txt \</w:t>
      </w:r>
    </w:p>
    <w:p w14:paraId="00502CA3" w14:textId="77777777" w:rsidR="00CF695E" w:rsidRDefault="00CF695E" w:rsidP="00CF695E">
      <w:r>
        <w:t xml:space="preserve">  --</w:t>
      </w:r>
      <w:proofErr w:type="spellStart"/>
      <w:r>
        <w:t>output_dir</w:t>
      </w:r>
      <w:proofErr w:type="spellEnd"/>
      <w:r>
        <w:t xml:space="preserve"> /fast/out --</w:t>
      </w:r>
      <w:proofErr w:type="spellStart"/>
      <w:r>
        <w:t>memmap_dir</w:t>
      </w:r>
      <w:proofErr w:type="spellEnd"/>
      <w:r>
        <w:t xml:space="preserve"> /fast/</w:t>
      </w:r>
      <w:proofErr w:type="spellStart"/>
      <w:r>
        <w:t>tmp</w:t>
      </w:r>
      <w:proofErr w:type="spellEnd"/>
      <w:r>
        <w:t xml:space="preserve"> \</w:t>
      </w:r>
    </w:p>
    <w:p w14:paraId="1ECD0A69" w14:textId="2AB6DAD8" w:rsidR="00CF695E" w:rsidRDefault="00CF695E" w:rsidP="00CF695E">
      <w:r>
        <w:t xml:space="preserve">  --targets "</w:t>
      </w:r>
      <w:r w:rsidR="00F62A9A">
        <w:t>Target1</w:t>
      </w:r>
      <w:r>
        <w:t>" "</w:t>
      </w:r>
      <w:r w:rsidR="00F62A9A">
        <w:t>Target2</w:t>
      </w:r>
      <w:r>
        <w:t>"</w:t>
      </w:r>
    </w:p>
    <w:p w14:paraId="3B152388" w14:textId="77777777" w:rsidR="00CF695E" w:rsidRDefault="00CF695E" w:rsidP="00CF695E"/>
    <w:p w14:paraId="3500E1E9" w14:textId="77777777" w:rsidR="00CF695E" w:rsidRPr="00546116" w:rsidRDefault="00CF695E" w:rsidP="00CF695E">
      <w:pPr>
        <w:rPr>
          <w:i/>
          <w:iCs/>
          <w:sz w:val="22"/>
          <w:szCs w:val="22"/>
        </w:rPr>
      </w:pPr>
      <w:r w:rsidRPr="00546116">
        <w:rPr>
          <w:i/>
          <w:iCs/>
          <w:sz w:val="22"/>
          <w:szCs w:val="22"/>
        </w:rPr>
        <w:t xml:space="preserve"># --- Encoding/scaling </w:t>
      </w:r>
      <w:proofErr w:type="spellStart"/>
      <w:r w:rsidRPr="00546116">
        <w:rPr>
          <w:i/>
          <w:iCs/>
          <w:sz w:val="22"/>
          <w:szCs w:val="22"/>
        </w:rPr>
        <w:t>hyperparams</w:t>
      </w:r>
      <w:proofErr w:type="spellEnd"/>
      <w:r w:rsidRPr="00546116">
        <w:rPr>
          <w:i/>
          <w:iCs/>
          <w:sz w:val="22"/>
          <w:szCs w:val="22"/>
        </w:rPr>
        <w:t xml:space="preserve"> (rare threshold, OOF folds, seed, block size, z-score) ---</w:t>
      </w:r>
    </w:p>
    <w:p w14:paraId="7DE788C0" w14:textId="77777777" w:rsidR="00CF695E" w:rsidRDefault="00CF695E" w:rsidP="00CF695E">
      <w:r>
        <w:t>python correlation_pipeline_grid_memmap_cv_enet.py \</w:t>
      </w:r>
    </w:p>
    <w:p w14:paraId="3676172D" w14:textId="04059099" w:rsidR="00CF695E" w:rsidRDefault="00CF695E" w:rsidP="00CF695E">
      <w:r>
        <w:t xml:space="preserve">  --data </w:t>
      </w:r>
      <w:r w:rsidR="00546116">
        <w:t>/network/path/to/results.</w:t>
      </w:r>
      <w:r w:rsidR="00FA7181">
        <w:t>csv</w:t>
      </w:r>
      <w:r w:rsidR="00546116">
        <w:t xml:space="preserve"> </w:t>
      </w:r>
      <w:r>
        <w:t>\</w:t>
      </w:r>
    </w:p>
    <w:p w14:paraId="6AD922EA" w14:textId="2E19EEC7" w:rsidR="007D237E" w:rsidRDefault="007D237E" w:rsidP="00CF695E">
      <w:r>
        <w:t xml:space="preserve">  </w:t>
      </w:r>
      <w:r w:rsidRPr="00302129">
        <w:t>--</w:t>
      </w:r>
      <w:proofErr w:type="spellStart"/>
      <w:r w:rsidRPr="00302129">
        <w:t>print_output_dir</w:t>
      </w:r>
      <w:proofErr w:type="spellEnd"/>
      <w:r w:rsidRPr="00302129">
        <w:t xml:space="preserve"> </w:t>
      </w:r>
      <w:r>
        <w:t>/network/path/to/print_output.txt \</w:t>
      </w:r>
    </w:p>
    <w:p w14:paraId="6B63E2B3" w14:textId="77777777" w:rsidR="00CF695E" w:rsidRDefault="00CF695E" w:rsidP="00CF695E">
      <w:r>
        <w:t xml:space="preserve">  --</w:t>
      </w:r>
      <w:proofErr w:type="spellStart"/>
      <w:r>
        <w:t>min_count_threshold</w:t>
      </w:r>
      <w:proofErr w:type="spellEnd"/>
      <w:r>
        <w:t xml:space="preserve"> 50 \</w:t>
      </w:r>
    </w:p>
    <w:p w14:paraId="71FCE68F" w14:textId="77777777" w:rsidR="00CF695E" w:rsidRDefault="00CF695E" w:rsidP="00CF695E">
      <w:r>
        <w:t xml:space="preserve">  --</w:t>
      </w:r>
      <w:proofErr w:type="spellStart"/>
      <w:r>
        <w:t>k_folds</w:t>
      </w:r>
      <w:proofErr w:type="spellEnd"/>
      <w:r>
        <w:t xml:space="preserve"> 10 \</w:t>
      </w:r>
    </w:p>
    <w:p w14:paraId="0E25EDC5" w14:textId="77777777" w:rsidR="00CF695E" w:rsidRDefault="00CF695E" w:rsidP="00CF695E">
      <w:r>
        <w:t xml:space="preserve">  --</w:t>
      </w:r>
      <w:proofErr w:type="spellStart"/>
      <w:r>
        <w:t>random_state</w:t>
      </w:r>
      <w:proofErr w:type="spellEnd"/>
      <w:r>
        <w:t xml:space="preserve"> 123 \</w:t>
      </w:r>
    </w:p>
    <w:p w14:paraId="601F4EBE" w14:textId="77777777" w:rsidR="00CF695E" w:rsidRDefault="00CF695E" w:rsidP="00CF695E">
      <w:r>
        <w:t xml:space="preserve">  --</w:t>
      </w:r>
      <w:proofErr w:type="spellStart"/>
      <w:r>
        <w:t>block_size</w:t>
      </w:r>
      <w:proofErr w:type="spellEnd"/>
      <w:r>
        <w:t xml:space="preserve"> 2048 \</w:t>
      </w:r>
    </w:p>
    <w:p w14:paraId="2C1CC75C" w14:textId="77777777" w:rsidR="00CF695E" w:rsidRDefault="00CF695E" w:rsidP="00CF695E">
      <w:r>
        <w:t xml:space="preserve">  --standardize \</w:t>
      </w:r>
    </w:p>
    <w:p w14:paraId="6718E352" w14:textId="371E8199" w:rsidR="00CF695E" w:rsidRDefault="00CF695E" w:rsidP="00CF695E">
      <w:r>
        <w:t xml:space="preserve">  --targets "</w:t>
      </w:r>
      <w:r w:rsidR="00F62A9A">
        <w:t>Target1</w:t>
      </w:r>
      <w:r>
        <w:t>"</w:t>
      </w:r>
    </w:p>
    <w:p w14:paraId="40D5A4E5" w14:textId="77777777" w:rsidR="00CF695E" w:rsidRDefault="00CF695E" w:rsidP="00CF695E"/>
    <w:p w14:paraId="5F23B271" w14:textId="5BD6195E" w:rsidR="00CF695E" w:rsidRPr="00546116" w:rsidRDefault="00CF695E" w:rsidP="00CF695E">
      <w:pPr>
        <w:rPr>
          <w:i/>
          <w:iCs/>
        </w:rPr>
      </w:pPr>
      <w:r w:rsidRPr="00546116">
        <w:rPr>
          <w:i/>
          <w:iCs/>
        </w:rPr>
        <w:t xml:space="preserve"># --- Verbose </w:t>
      </w:r>
      <w:r w:rsidR="00546116">
        <w:rPr>
          <w:i/>
          <w:iCs/>
        </w:rPr>
        <w:t xml:space="preserve">enable </w:t>
      </w:r>
      <w:r w:rsidRPr="00546116">
        <w:rPr>
          <w:i/>
          <w:iCs/>
        </w:rPr>
        <w:t xml:space="preserve">+ workload </w:t>
      </w:r>
      <w:r w:rsidR="00546116">
        <w:rPr>
          <w:i/>
          <w:iCs/>
        </w:rPr>
        <w:t xml:space="preserve">ceilings </w:t>
      </w:r>
      <w:r w:rsidRPr="00546116">
        <w:rPr>
          <w:i/>
          <w:iCs/>
        </w:rPr>
        <w:t xml:space="preserve">(limit </w:t>
      </w:r>
      <w:proofErr w:type="gramStart"/>
      <w:r w:rsidR="00546116">
        <w:rPr>
          <w:i/>
          <w:iCs/>
        </w:rPr>
        <w:t>combos</w:t>
      </w:r>
      <w:proofErr w:type="gramEnd"/>
      <w:r w:rsidR="00546116">
        <w:rPr>
          <w:i/>
          <w:iCs/>
        </w:rPr>
        <w:t xml:space="preserve"> </w:t>
      </w:r>
      <w:r w:rsidRPr="00546116">
        <w:rPr>
          <w:i/>
          <w:iCs/>
        </w:rPr>
        <w:t>explosion) ---</w:t>
      </w:r>
    </w:p>
    <w:p w14:paraId="77817D4D" w14:textId="77777777" w:rsidR="00CF695E" w:rsidRDefault="00CF695E" w:rsidP="00CF695E">
      <w:r>
        <w:t>python correlation_pipeline_grid_memmap_cv_enet.py \</w:t>
      </w:r>
    </w:p>
    <w:p w14:paraId="3DB0F486" w14:textId="72F0F100" w:rsidR="00CF695E" w:rsidRDefault="00CF695E" w:rsidP="00CF695E">
      <w:r>
        <w:t xml:space="preserve">  --data </w:t>
      </w:r>
      <w:r w:rsidR="00546116">
        <w:t>/network/path/to/results.</w:t>
      </w:r>
      <w:r w:rsidR="00FA7181">
        <w:t>csv</w:t>
      </w:r>
      <w:r w:rsidR="00546116">
        <w:t xml:space="preserve"> </w:t>
      </w:r>
      <w:r>
        <w:t>\</w:t>
      </w:r>
    </w:p>
    <w:p w14:paraId="7C990A0F" w14:textId="792A3A46" w:rsidR="007D237E" w:rsidRDefault="007D237E" w:rsidP="00CF695E">
      <w:r>
        <w:t xml:space="preserve">  </w:t>
      </w:r>
      <w:r w:rsidRPr="00302129">
        <w:t>--</w:t>
      </w:r>
      <w:proofErr w:type="spellStart"/>
      <w:r w:rsidRPr="00302129">
        <w:t>print_output_dir</w:t>
      </w:r>
      <w:proofErr w:type="spellEnd"/>
      <w:r w:rsidRPr="00302129">
        <w:t xml:space="preserve"> </w:t>
      </w:r>
      <w:r>
        <w:t>/network/path/to/print_output.txt \</w:t>
      </w:r>
    </w:p>
    <w:p w14:paraId="48A194C4" w14:textId="77777777" w:rsidR="00CF695E" w:rsidRDefault="00CF695E" w:rsidP="00CF695E">
      <w:r>
        <w:t xml:space="preserve">  --verbose \</w:t>
      </w:r>
    </w:p>
    <w:p w14:paraId="79D5061B" w14:textId="77777777" w:rsidR="00CF695E" w:rsidRDefault="00CF695E" w:rsidP="00CF695E">
      <w:r>
        <w:lastRenderedPageBreak/>
        <w:t xml:space="preserve">  --</w:t>
      </w:r>
      <w:proofErr w:type="spellStart"/>
      <w:r>
        <w:t>max_combos_per_target</w:t>
      </w:r>
      <w:proofErr w:type="spellEnd"/>
      <w:r>
        <w:t xml:space="preserve"> 100 \</w:t>
      </w:r>
    </w:p>
    <w:p w14:paraId="7C583104" w14:textId="77777777" w:rsidR="00CF695E" w:rsidRDefault="00CF695E" w:rsidP="00CF695E">
      <w:r>
        <w:t xml:space="preserve">  --</w:t>
      </w:r>
      <w:proofErr w:type="spellStart"/>
      <w:r>
        <w:t>max_grids_per_combo</w:t>
      </w:r>
      <w:proofErr w:type="spellEnd"/>
      <w:r>
        <w:t xml:space="preserve"> </w:t>
      </w:r>
      <w:proofErr w:type="gramStart"/>
      <w:r>
        <w:t>1000 \</w:t>
      </w:r>
      <w:proofErr w:type="gramEnd"/>
    </w:p>
    <w:p w14:paraId="5E5D665B" w14:textId="526C0E2E" w:rsidR="00CF695E" w:rsidRDefault="00CF695E" w:rsidP="00CF695E">
      <w:r>
        <w:t xml:space="preserve">  --targets "</w:t>
      </w:r>
      <w:r w:rsidR="00F62A9A">
        <w:t>Target1</w:t>
      </w:r>
      <w:r>
        <w:t>"</w:t>
      </w:r>
    </w:p>
    <w:p w14:paraId="402C8D4C" w14:textId="77777777" w:rsidR="00CF695E" w:rsidRDefault="00CF695E" w:rsidP="00CF695E"/>
    <w:p w14:paraId="08356718" w14:textId="77777777" w:rsidR="00CF695E" w:rsidRPr="003C6B06" w:rsidRDefault="00CF695E" w:rsidP="00CF695E">
      <w:pPr>
        <w:rPr>
          <w:i/>
          <w:iCs/>
        </w:rPr>
      </w:pPr>
      <w:r w:rsidRPr="003C6B06">
        <w:rPr>
          <w:i/>
          <w:iCs/>
        </w:rPr>
        <w:t># --- Elastic Net nested-CV tuning grids ---</w:t>
      </w:r>
    </w:p>
    <w:p w14:paraId="03C0A5F7" w14:textId="77777777" w:rsidR="00CF695E" w:rsidRDefault="00CF695E" w:rsidP="00CF695E">
      <w:r>
        <w:t>python correlation_pipeline_grid_memmap_cv_enet.py \</w:t>
      </w:r>
    </w:p>
    <w:p w14:paraId="10ABA896" w14:textId="4B04EB5D" w:rsidR="00CF695E" w:rsidRDefault="00CF695E" w:rsidP="00CF695E">
      <w:r>
        <w:t xml:space="preserve">  --data </w:t>
      </w:r>
      <w:r w:rsidR="00546116">
        <w:t>/network/path/to/results.</w:t>
      </w:r>
      <w:r w:rsidR="00FA7181">
        <w:t>csv</w:t>
      </w:r>
      <w:r w:rsidR="00546116">
        <w:t xml:space="preserve"> </w:t>
      </w:r>
      <w:r>
        <w:t>\</w:t>
      </w:r>
    </w:p>
    <w:p w14:paraId="35F5FD80" w14:textId="74B6BE51" w:rsidR="007D237E" w:rsidRDefault="007D237E" w:rsidP="00CF695E">
      <w:r>
        <w:t xml:space="preserve">  </w:t>
      </w:r>
      <w:r w:rsidRPr="00302129">
        <w:t>--</w:t>
      </w:r>
      <w:proofErr w:type="spellStart"/>
      <w:r w:rsidRPr="00302129">
        <w:t>print_output_dir</w:t>
      </w:r>
      <w:proofErr w:type="spellEnd"/>
      <w:r w:rsidRPr="00302129">
        <w:t xml:space="preserve"> </w:t>
      </w:r>
      <w:r>
        <w:t>/network/path/to/print_output.txt \</w:t>
      </w:r>
    </w:p>
    <w:p w14:paraId="246F2A48" w14:textId="77777777" w:rsidR="00CF695E" w:rsidRDefault="00CF695E" w:rsidP="00CF695E">
      <w:r>
        <w:t xml:space="preserve">  --</w:t>
      </w:r>
      <w:proofErr w:type="spellStart"/>
      <w:r>
        <w:t>cv_folds</w:t>
      </w:r>
      <w:proofErr w:type="spellEnd"/>
      <w:r>
        <w:t xml:space="preserve"> 5 \</w:t>
      </w:r>
    </w:p>
    <w:p w14:paraId="57B5D0F0" w14:textId="77777777" w:rsidR="00CF695E" w:rsidRDefault="00CF695E" w:rsidP="00CF695E">
      <w:r>
        <w:t xml:space="preserve">  --</w:t>
      </w:r>
      <w:proofErr w:type="spellStart"/>
      <w:r>
        <w:t>enet_cv_folds</w:t>
      </w:r>
      <w:proofErr w:type="spellEnd"/>
      <w:r>
        <w:t xml:space="preserve"> 5 \</w:t>
      </w:r>
    </w:p>
    <w:p w14:paraId="751D7DA5" w14:textId="77777777" w:rsidR="00CF695E" w:rsidRDefault="00CF695E" w:rsidP="00CF695E">
      <w:r>
        <w:t xml:space="preserve">  --l1_ratio_grid 0.05 0.5 0.95 \</w:t>
      </w:r>
    </w:p>
    <w:p w14:paraId="076A29D1" w14:textId="77777777" w:rsidR="00CF695E" w:rsidRDefault="00CF695E" w:rsidP="00CF695E">
      <w:r>
        <w:t xml:space="preserve">  --</w:t>
      </w:r>
      <w:proofErr w:type="spellStart"/>
      <w:r>
        <w:t>alphas_grid</w:t>
      </w:r>
      <w:proofErr w:type="spellEnd"/>
      <w:r>
        <w:t xml:space="preserve"> 0.0001 0.001 0.01 0.1 1.0 \</w:t>
      </w:r>
    </w:p>
    <w:p w14:paraId="0ED2E89B" w14:textId="77777777" w:rsidR="00CF695E" w:rsidRDefault="00CF695E" w:rsidP="00CF695E">
      <w:r>
        <w:t xml:space="preserve">  --standardize \</w:t>
      </w:r>
    </w:p>
    <w:p w14:paraId="4C324631" w14:textId="50FF1C41" w:rsidR="00CF695E" w:rsidRDefault="00CF695E" w:rsidP="00CF695E">
      <w:r>
        <w:t xml:space="preserve">  --targets "</w:t>
      </w:r>
      <w:r w:rsidR="00F62A9A">
        <w:t>Target1</w:t>
      </w:r>
      <w:r>
        <w:t>"</w:t>
      </w:r>
    </w:p>
    <w:p w14:paraId="3FBBB55F" w14:textId="77777777" w:rsidR="00CF695E" w:rsidRDefault="00CF695E" w:rsidP="00CF695E"/>
    <w:p w14:paraId="1F29C2BF" w14:textId="77777777" w:rsidR="00CF695E" w:rsidRPr="003C6B06" w:rsidRDefault="00CF695E" w:rsidP="00CF695E">
      <w:pPr>
        <w:rPr>
          <w:i/>
          <w:iCs/>
        </w:rPr>
      </w:pPr>
      <w:r w:rsidRPr="003C6B06">
        <w:rPr>
          <w:i/>
          <w:iCs/>
        </w:rPr>
        <w:t># --- Disable categorical families (keep only one-hot variants) ---</w:t>
      </w:r>
    </w:p>
    <w:p w14:paraId="2020ECEF" w14:textId="77777777" w:rsidR="00CF695E" w:rsidRDefault="00CF695E" w:rsidP="00CF695E">
      <w:r>
        <w:t>python correlation_pipeline_grid_memmap_cv_enet.py \</w:t>
      </w:r>
    </w:p>
    <w:p w14:paraId="7DD5A4D6" w14:textId="0821A68C" w:rsidR="00DA36C8" w:rsidRDefault="00CF695E" w:rsidP="00CF695E">
      <w:r>
        <w:t xml:space="preserve">  --data </w:t>
      </w:r>
      <w:r w:rsidR="00546116">
        <w:t>/network/path/to/results.</w:t>
      </w:r>
      <w:r w:rsidR="00FA7181">
        <w:t>csv</w:t>
      </w:r>
      <w:r w:rsidR="00546116">
        <w:t xml:space="preserve"> </w:t>
      </w:r>
      <w:r>
        <w:t>\</w:t>
      </w:r>
    </w:p>
    <w:p w14:paraId="0B87B0E2" w14:textId="6D24326C" w:rsidR="00DA36C8" w:rsidRDefault="00DA36C8" w:rsidP="00CF695E">
      <w:r>
        <w:t xml:space="preserve">  </w:t>
      </w:r>
      <w:r w:rsidRPr="00302129">
        <w:t>--</w:t>
      </w:r>
      <w:proofErr w:type="spellStart"/>
      <w:r w:rsidRPr="00302129">
        <w:t>print_output_dir</w:t>
      </w:r>
      <w:proofErr w:type="spellEnd"/>
      <w:r w:rsidRPr="00302129">
        <w:t xml:space="preserve"> </w:t>
      </w:r>
      <w:r>
        <w:t>/network/path/to/print_output.txt \</w:t>
      </w:r>
    </w:p>
    <w:p w14:paraId="4E709899" w14:textId="77777777" w:rsidR="00CF695E" w:rsidRDefault="00CF695E" w:rsidP="00CF695E">
      <w:r>
        <w:t xml:space="preserve">  --</w:t>
      </w:r>
      <w:proofErr w:type="spellStart"/>
      <w:r>
        <w:t>disable_cat_oof</w:t>
      </w:r>
      <w:proofErr w:type="spellEnd"/>
      <w:r>
        <w:t xml:space="preserve"> --</w:t>
      </w:r>
      <w:proofErr w:type="spellStart"/>
      <w:r>
        <w:t>disable_cat_smoothed</w:t>
      </w:r>
      <w:proofErr w:type="spellEnd"/>
      <w:r>
        <w:t xml:space="preserve"> \</w:t>
      </w:r>
    </w:p>
    <w:p w14:paraId="509AFAB3" w14:textId="1FE71420" w:rsidR="00CF695E" w:rsidRDefault="00CF695E" w:rsidP="00CF695E">
      <w:r>
        <w:t xml:space="preserve">  --targets "</w:t>
      </w:r>
      <w:r w:rsidR="00F62A9A">
        <w:t>Target1</w:t>
      </w:r>
      <w:r>
        <w:t>"</w:t>
      </w:r>
    </w:p>
    <w:p w14:paraId="64908C0D" w14:textId="77777777" w:rsidR="00CF695E" w:rsidRDefault="00CF695E" w:rsidP="00CF695E"/>
    <w:p w14:paraId="1859C590" w14:textId="3759ECA8" w:rsidR="00CF695E" w:rsidRPr="003C6B06" w:rsidRDefault="00CF695E" w:rsidP="00CF695E">
      <w:pPr>
        <w:rPr>
          <w:i/>
          <w:iCs/>
        </w:rPr>
      </w:pPr>
      <w:r w:rsidRPr="003C6B06">
        <w:rPr>
          <w:i/>
          <w:iCs/>
        </w:rPr>
        <w:t xml:space="preserve"># --- Disable one-hot </w:t>
      </w:r>
      <w:r w:rsidR="003C6B06">
        <w:rPr>
          <w:i/>
          <w:iCs/>
        </w:rPr>
        <w:t>dummy families</w:t>
      </w:r>
      <w:r w:rsidRPr="003C6B06">
        <w:rPr>
          <w:i/>
          <w:iCs/>
        </w:rPr>
        <w:t xml:space="preserve"> (keep only target encoders) ---</w:t>
      </w:r>
    </w:p>
    <w:p w14:paraId="46FCDBEF" w14:textId="77777777" w:rsidR="00CF695E" w:rsidRDefault="00CF695E" w:rsidP="00CF695E">
      <w:r>
        <w:t>python correlation_pipeline_grid_memmap_cv_enet.py \</w:t>
      </w:r>
    </w:p>
    <w:p w14:paraId="6D8E499F" w14:textId="01BFCD3D" w:rsidR="00CF695E" w:rsidRDefault="00CF695E" w:rsidP="00CF695E">
      <w:r>
        <w:t xml:space="preserve">  --data </w:t>
      </w:r>
      <w:r w:rsidR="00546116">
        <w:t>/network/path/to/results.</w:t>
      </w:r>
      <w:r w:rsidR="00FA7181">
        <w:t>csv</w:t>
      </w:r>
      <w:r w:rsidR="00546116">
        <w:t xml:space="preserve"> </w:t>
      </w:r>
      <w:r>
        <w:t>\</w:t>
      </w:r>
    </w:p>
    <w:p w14:paraId="66354318" w14:textId="7072C311" w:rsidR="00325852" w:rsidRDefault="00325852" w:rsidP="00CF695E">
      <w:r>
        <w:t xml:space="preserve">  </w:t>
      </w:r>
      <w:r w:rsidRPr="00302129">
        <w:t>--</w:t>
      </w:r>
      <w:proofErr w:type="spellStart"/>
      <w:r w:rsidRPr="00302129">
        <w:t>print_output_dir</w:t>
      </w:r>
      <w:proofErr w:type="spellEnd"/>
      <w:r w:rsidRPr="00302129">
        <w:t xml:space="preserve"> </w:t>
      </w:r>
      <w:r>
        <w:t>/network/path/to/print_output.txt \</w:t>
      </w:r>
    </w:p>
    <w:p w14:paraId="06AB44E3" w14:textId="77777777" w:rsidR="00CF695E" w:rsidRDefault="00CF695E" w:rsidP="00CF695E">
      <w:r>
        <w:lastRenderedPageBreak/>
        <w:t xml:space="preserve">  --</w:t>
      </w:r>
      <w:proofErr w:type="spellStart"/>
      <w:r>
        <w:t>disable_cat_one_hot</w:t>
      </w:r>
      <w:proofErr w:type="spellEnd"/>
      <w:r>
        <w:t xml:space="preserve"> --</w:t>
      </w:r>
      <w:proofErr w:type="spellStart"/>
      <w:r>
        <w:t>disable_cat_rare</w:t>
      </w:r>
      <w:proofErr w:type="spellEnd"/>
      <w:r>
        <w:t xml:space="preserve"> \</w:t>
      </w:r>
    </w:p>
    <w:p w14:paraId="737E7022" w14:textId="1FA01E45" w:rsidR="00CF695E" w:rsidRDefault="00CF695E" w:rsidP="00CF695E">
      <w:r>
        <w:t xml:space="preserve">  --targets "</w:t>
      </w:r>
      <w:r w:rsidR="00F62A9A">
        <w:t>Target1</w:t>
      </w:r>
      <w:r>
        <w:t>"</w:t>
      </w:r>
    </w:p>
    <w:p w14:paraId="54A0C6FB" w14:textId="77777777" w:rsidR="00CF695E" w:rsidRDefault="00CF695E" w:rsidP="00CF695E"/>
    <w:p w14:paraId="36FE6420" w14:textId="77777777" w:rsidR="00CF695E" w:rsidRPr="003C6B06" w:rsidRDefault="00CF695E" w:rsidP="00CF695E">
      <w:pPr>
        <w:rPr>
          <w:i/>
          <w:iCs/>
        </w:rPr>
      </w:pPr>
      <w:r w:rsidRPr="003C6B06">
        <w:rPr>
          <w:i/>
          <w:iCs/>
        </w:rPr>
        <w:t xml:space="preserve"># --- Disable numeric </w:t>
      </w:r>
      <w:proofErr w:type="spellStart"/>
      <w:r w:rsidRPr="003C6B06">
        <w:rPr>
          <w:i/>
          <w:iCs/>
        </w:rPr>
        <w:t>raw+scalers</w:t>
      </w:r>
      <w:proofErr w:type="spellEnd"/>
      <w:r w:rsidRPr="003C6B06">
        <w:rPr>
          <w:i/>
          <w:iCs/>
        </w:rPr>
        <w:t xml:space="preserve"> and </w:t>
      </w:r>
      <w:proofErr w:type="spellStart"/>
      <w:r w:rsidRPr="003C6B06">
        <w:rPr>
          <w:i/>
          <w:iCs/>
        </w:rPr>
        <w:t>imputed+scalers</w:t>
      </w:r>
      <w:proofErr w:type="spellEnd"/>
      <w:r w:rsidRPr="003C6B06">
        <w:rPr>
          <w:i/>
          <w:iCs/>
        </w:rPr>
        <w:t xml:space="preserve"> (shrink numeric option count) ---</w:t>
      </w:r>
    </w:p>
    <w:p w14:paraId="5853EA67" w14:textId="77777777" w:rsidR="00CF695E" w:rsidRDefault="00CF695E" w:rsidP="00CF695E">
      <w:r>
        <w:t>python correlation_pipeline_grid_memmap_cv_enet.py \</w:t>
      </w:r>
    </w:p>
    <w:p w14:paraId="265455E6" w14:textId="19BC13C0" w:rsidR="00CF695E" w:rsidRDefault="00CF695E" w:rsidP="00CF695E">
      <w:r>
        <w:t xml:space="preserve">  --data </w:t>
      </w:r>
      <w:r w:rsidR="00546116">
        <w:t>/network/path/to/results.</w:t>
      </w:r>
      <w:r w:rsidR="00FA7181">
        <w:t>csv</w:t>
      </w:r>
      <w:r w:rsidR="00546116">
        <w:t xml:space="preserve"> </w:t>
      </w:r>
      <w:r>
        <w:t>\</w:t>
      </w:r>
    </w:p>
    <w:p w14:paraId="1368580C" w14:textId="077A5886" w:rsidR="00AA7491" w:rsidRDefault="00AA7491" w:rsidP="00CF695E">
      <w:r>
        <w:t xml:space="preserve">  </w:t>
      </w:r>
      <w:r w:rsidRPr="00302129">
        <w:t>--</w:t>
      </w:r>
      <w:proofErr w:type="spellStart"/>
      <w:r w:rsidRPr="00302129">
        <w:t>print_output_dir</w:t>
      </w:r>
      <w:proofErr w:type="spellEnd"/>
      <w:r w:rsidRPr="00302129">
        <w:t xml:space="preserve"> </w:t>
      </w:r>
      <w:r>
        <w:t>/network/path/to/print_output.txt \</w:t>
      </w:r>
    </w:p>
    <w:p w14:paraId="0C70224A" w14:textId="77777777" w:rsidR="00CF695E" w:rsidRDefault="00CF695E" w:rsidP="00CF695E">
      <w:r>
        <w:t xml:space="preserve">  --</w:t>
      </w:r>
      <w:proofErr w:type="spellStart"/>
      <w:r>
        <w:t>disable_num_raw_scalers</w:t>
      </w:r>
      <w:proofErr w:type="spellEnd"/>
      <w:r>
        <w:t xml:space="preserve"> \</w:t>
      </w:r>
    </w:p>
    <w:p w14:paraId="44E01A2B" w14:textId="77777777" w:rsidR="00CF695E" w:rsidRDefault="00CF695E" w:rsidP="00CF695E">
      <w:r>
        <w:t xml:space="preserve">  --</w:t>
      </w:r>
      <w:proofErr w:type="spellStart"/>
      <w:r>
        <w:t>disable_num_imputer_scalers</w:t>
      </w:r>
      <w:proofErr w:type="spellEnd"/>
      <w:r>
        <w:t xml:space="preserve"> \</w:t>
      </w:r>
    </w:p>
    <w:p w14:paraId="6458C0AE" w14:textId="4C3E4622" w:rsidR="00CF695E" w:rsidRDefault="00CF695E" w:rsidP="00CF695E">
      <w:r>
        <w:t xml:space="preserve">  --targets "</w:t>
      </w:r>
      <w:r w:rsidR="00F62A9A">
        <w:t>Target1</w:t>
      </w:r>
      <w:r>
        <w:t>"</w:t>
      </w:r>
    </w:p>
    <w:p w14:paraId="3BE4C3FB" w14:textId="77777777" w:rsidR="00CF695E" w:rsidRDefault="00CF695E" w:rsidP="00CF695E"/>
    <w:p w14:paraId="523F35D2" w14:textId="77777777" w:rsidR="00CF695E" w:rsidRPr="003C6B06" w:rsidRDefault="00CF695E" w:rsidP="00CF695E">
      <w:pPr>
        <w:rPr>
          <w:i/>
          <w:iCs/>
        </w:rPr>
      </w:pPr>
      <w:r w:rsidRPr="003C6B06">
        <w:rPr>
          <w:i/>
          <w:iCs/>
        </w:rPr>
        <w:t xml:space="preserve"># --- Disable all numeric imputers (use only raw and </w:t>
      </w:r>
      <w:proofErr w:type="spellStart"/>
      <w:r w:rsidRPr="003C6B06">
        <w:rPr>
          <w:i/>
          <w:iCs/>
        </w:rPr>
        <w:t>raw+scalers</w:t>
      </w:r>
      <w:proofErr w:type="spellEnd"/>
      <w:r w:rsidRPr="003C6B06">
        <w:rPr>
          <w:i/>
          <w:iCs/>
        </w:rPr>
        <w:t>) ---</w:t>
      </w:r>
    </w:p>
    <w:p w14:paraId="5E00979F" w14:textId="77777777" w:rsidR="00CF695E" w:rsidRDefault="00CF695E" w:rsidP="00CF695E">
      <w:r>
        <w:t>python correlation_pipeline_grid_memmap_cv_enet.py \</w:t>
      </w:r>
    </w:p>
    <w:p w14:paraId="57C5A2E6" w14:textId="5DF9554A" w:rsidR="00CF695E" w:rsidRDefault="00CF695E" w:rsidP="00CF695E">
      <w:r>
        <w:t xml:space="preserve">  --data </w:t>
      </w:r>
      <w:r w:rsidR="00546116">
        <w:t>/network/path/to/results.</w:t>
      </w:r>
      <w:r w:rsidR="00FA7181">
        <w:t>csv</w:t>
      </w:r>
      <w:r w:rsidR="00546116">
        <w:t xml:space="preserve"> </w:t>
      </w:r>
      <w:r>
        <w:t>\</w:t>
      </w:r>
    </w:p>
    <w:p w14:paraId="3E2D87E1" w14:textId="0E2E3239" w:rsidR="00ED76A8" w:rsidRDefault="00ED76A8" w:rsidP="00CF695E">
      <w:r>
        <w:t xml:space="preserve">  </w:t>
      </w:r>
      <w:r w:rsidRPr="00302129">
        <w:t>--</w:t>
      </w:r>
      <w:proofErr w:type="spellStart"/>
      <w:r w:rsidRPr="00302129">
        <w:t>print_output_dir</w:t>
      </w:r>
      <w:proofErr w:type="spellEnd"/>
      <w:r w:rsidRPr="00302129">
        <w:t xml:space="preserve"> </w:t>
      </w:r>
      <w:r>
        <w:t>/network/path/to/print_output.txt \</w:t>
      </w:r>
    </w:p>
    <w:p w14:paraId="54074039" w14:textId="77777777" w:rsidR="00CF695E" w:rsidRDefault="00CF695E" w:rsidP="00CF695E">
      <w:r>
        <w:t xml:space="preserve">  --</w:t>
      </w:r>
      <w:proofErr w:type="spellStart"/>
      <w:r>
        <w:t>disable_num_imputers</w:t>
      </w:r>
      <w:proofErr w:type="spellEnd"/>
      <w:r>
        <w:t xml:space="preserve"> \</w:t>
      </w:r>
    </w:p>
    <w:p w14:paraId="3537AF69" w14:textId="292F5F76" w:rsidR="00CF695E" w:rsidRDefault="00CF695E" w:rsidP="00CF695E">
      <w:r>
        <w:t xml:space="preserve">  --targets "</w:t>
      </w:r>
      <w:r w:rsidR="00F62A9A">
        <w:t>Target1</w:t>
      </w:r>
      <w:r>
        <w:t>"</w:t>
      </w:r>
    </w:p>
    <w:p w14:paraId="34512DC8" w14:textId="77777777" w:rsidR="00CF695E" w:rsidRDefault="00CF695E" w:rsidP="00CF695E"/>
    <w:p w14:paraId="295614F2" w14:textId="77777777" w:rsidR="00CF695E" w:rsidRPr="003C6B06" w:rsidRDefault="00CF695E" w:rsidP="00CF695E">
      <w:pPr>
        <w:rPr>
          <w:i/>
          <w:iCs/>
        </w:rPr>
      </w:pPr>
      <w:r w:rsidRPr="003C6B06">
        <w:rPr>
          <w:i/>
          <w:iCs/>
        </w:rPr>
        <w:t># --- Disable specific scalers (drop robust; keep standard &amp; minmax) ---</w:t>
      </w:r>
    </w:p>
    <w:p w14:paraId="666E3FBC" w14:textId="77777777" w:rsidR="00CF695E" w:rsidRDefault="00CF695E" w:rsidP="00CF695E">
      <w:r>
        <w:t>python correlation_pipeline_grid_memmap_cv_enet.py \</w:t>
      </w:r>
    </w:p>
    <w:p w14:paraId="2E8FF580" w14:textId="4CB101D2" w:rsidR="00CF695E" w:rsidRDefault="00CF695E" w:rsidP="00CF695E">
      <w:r>
        <w:t xml:space="preserve">  --data </w:t>
      </w:r>
      <w:r w:rsidR="00546116">
        <w:t>/network/path/to/results.</w:t>
      </w:r>
      <w:r w:rsidR="00FA7181">
        <w:t>csv</w:t>
      </w:r>
      <w:r w:rsidR="00546116">
        <w:t xml:space="preserve"> </w:t>
      </w:r>
      <w:r>
        <w:t>\</w:t>
      </w:r>
    </w:p>
    <w:p w14:paraId="2A3F8BF5" w14:textId="1E90CB7E" w:rsidR="00151F06" w:rsidRDefault="00151F06" w:rsidP="00CF695E">
      <w:r>
        <w:t xml:space="preserve">  </w:t>
      </w:r>
      <w:r w:rsidRPr="00302129">
        <w:t>--</w:t>
      </w:r>
      <w:proofErr w:type="spellStart"/>
      <w:r w:rsidRPr="00302129">
        <w:t>print_output_dir</w:t>
      </w:r>
      <w:proofErr w:type="spellEnd"/>
      <w:r w:rsidRPr="00302129">
        <w:t xml:space="preserve"> </w:t>
      </w:r>
      <w:r>
        <w:t>/network/path/to/print_output.txt \</w:t>
      </w:r>
    </w:p>
    <w:p w14:paraId="63CA000C" w14:textId="77777777" w:rsidR="00CF695E" w:rsidRDefault="00CF695E" w:rsidP="00CF695E">
      <w:r>
        <w:t xml:space="preserve">  --</w:t>
      </w:r>
      <w:proofErr w:type="spellStart"/>
      <w:r>
        <w:t>disable_scaler_robust</w:t>
      </w:r>
      <w:proofErr w:type="spellEnd"/>
      <w:r>
        <w:t xml:space="preserve"> \</w:t>
      </w:r>
    </w:p>
    <w:p w14:paraId="5770B050" w14:textId="29742217" w:rsidR="00CF695E" w:rsidRDefault="00CF695E" w:rsidP="00CF695E">
      <w:r>
        <w:t xml:space="preserve">  --targets "</w:t>
      </w:r>
      <w:r w:rsidR="00F62A9A">
        <w:t>Target1</w:t>
      </w:r>
      <w:r>
        <w:t>"</w:t>
      </w:r>
    </w:p>
    <w:p w14:paraId="1928D2BE" w14:textId="77777777" w:rsidR="00CF695E" w:rsidRDefault="00CF695E" w:rsidP="00CF695E"/>
    <w:p w14:paraId="4E298928" w14:textId="77777777" w:rsidR="00CF695E" w:rsidRPr="003C6B06" w:rsidRDefault="00CF695E" w:rsidP="00CF695E">
      <w:pPr>
        <w:rPr>
          <w:i/>
          <w:iCs/>
        </w:rPr>
      </w:pPr>
      <w:r w:rsidRPr="003C6B06">
        <w:rPr>
          <w:i/>
          <w:iCs/>
        </w:rPr>
        <w:t xml:space="preserve"># --- Disable specific imputers (drop </w:t>
      </w:r>
      <w:proofErr w:type="spellStart"/>
      <w:r w:rsidRPr="003C6B06">
        <w:rPr>
          <w:i/>
          <w:iCs/>
        </w:rPr>
        <w:t>most_frequent</w:t>
      </w:r>
      <w:proofErr w:type="spellEnd"/>
      <w:r w:rsidRPr="003C6B06">
        <w:rPr>
          <w:i/>
          <w:iCs/>
        </w:rPr>
        <w:t xml:space="preserve"> &amp; median; keep mean) ---</w:t>
      </w:r>
    </w:p>
    <w:p w14:paraId="2A7F9DF9" w14:textId="77777777" w:rsidR="00CF695E" w:rsidRDefault="00CF695E" w:rsidP="00CF695E">
      <w:r>
        <w:lastRenderedPageBreak/>
        <w:t>python correlation_pipeline_grid_memmap_cv_enet.py \</w:t>
      </w:r>
    </w:p>
    <w:p w14:paraId="7CDC1625" w14:textId="328CD0F9" w:rsidR="00CF695E" w:rsidRDefault="00CF695E" w:rsidP="00CF695E">
      <w:r>
        <w:t xml:space="preserve">  --data </w:t>
      </w:r>
      <w:r w:rsidR="00546116">
        <w:t>/network/path/to/results.</w:t>
      </w:r>
      <w:r w:rsidR="00FA7181">
        <w:t>csv</w:t>
      </w:r>
      <w:r w:rsidR="00546116">
        <w:t xml:space="preserve"> </w:t>
      </w:r>
      <w:r>
        <w:t>\</w:t>
      </w:r>
    </w:p>
    <w:p w14:paraId="18518DE8" w14:textId="0A1E3287" w:rsidR="005E3F1F" w:rsidRDefault="005E3F1F" w:rsidP="00CF695E">
      <w:r>
        <w:t xml:space="preserve">  </w:t>
      </w:r>
      <w:r w:rsidRPr="00302129">
        <w:t>--</w:t>
      </w:r>
      <w:proofErr w:type="spellStart"/>
      <w:r w:rsidRPr="00302129">
        <w:t>print_output_dir</w:t>
      </w:r>
      <w:proofErr w:type="spellEnd"/>
      <w:r w:rsidRPr="00302129">
        <w:t xml:space="preserve"> </w:t>
      </w:r>
      <w:r>
        <w:t>/network/path/to/print_output.txt \</w:t>
      </w:r>
    </w:p>
    <w:p w14:paraId="224A8E97" w14:textId="77777777" w:rsidR="00CF695E" w:rsidRDefault="00CF695E" w:rsidP="00CF695E">
      <w:r>
        <w:t xml:space="preserve">  --</w:t>
      </w:r>
      <w:proofErr w:type="spellStart"/>
      <w:r>
        <w:t>disable_imputer_most_frequent</w:t>
      </w:r>
      <w:proofErr w:type="spellEnd"/>
      <w:r>
        <w:t xml:space="preserve"> --</w:t>
      </w:r>
      <w:proofErr w:type="spellStart"/>
      <w:r>
        <w:t>disable_imputer_median</w:t>
      </w:r>
      <w:proofErr w:type="spellEnd"/>
      <w:r>
        <w:t xml:space="preserve"> \</w:t>
      </w:r>
    </w:p>
    <w:p w14:paraId="214D0828" w14:textId="7E2F9045" w:rsidR="00CF695E" w:rsidRDefault="00CF695E" w:rsidP="00CF695E">
      <w:r>
        <w:t xml:space="preserve">  --targets "</w:t>
      </w:r>
      <w:r w:rsidR="00F62A9A">
        <w:t>Target1</w:t>
      </w:r>
      <w:r>
        <w:t>"</w:t>
      </w:r>
    </w:p>
    <w:p w14:paraId="233E9D15" w14:textId="77777777" w:rsidR="00CF695E" w:rsidRDefault="00CF695E" w:rsidP="00CF695E"/>
    <w:p w14:paraId="341CEB19" w14:textId="77777777" w:rsidR="00CF695E" w:rsidRPr="003C6B06" w:rsidRDefault="00CF695E" w:rsidP="00CF695E">
      <w:pPr>
        <w:rPr>
          <w:i/>
          <w:iCs/>
        </w:rPr>
      </w:pPr>
      <w:r w:rsidRPr="003C6B06">
        <w:rPr>
          <w:i/>
          <w:iCs/>
        </w:rPr>
        <w:t># --- Practical “production-friendly” run: smaller grid + standardization + caps ---</w:t>
      </w:r>
    </w:p>
    <w:p w14:paraId="5473E7F6" w14:textId="77777777" w:rsidR="00CF695E" w:rsidRDefault="00CF695E" w:rsidP="00CF695E">
      <w:r>
        <w:t>python correlation_pipeline_grid_memmap_cv_enet.py \</w:t>
      </w:r>
    </w:p>
    <w:p w14:paraId="7D96A5F3" w14:textId="406E382B" w:rsidR="00CF695E" w:rsidRDefault="00CF695E" w:rsidP="00CF695E">
      <w:r>
        <w:t xml:space="preserve">  --data </w:t>
      </w:r>
      <w:r w:rsidR="00546116">
        <w:t>/network/path/to/results.</w:t>
      </w:r>
      <w:r w:rsidR="00FA7181">
        <w:t>csv</w:t>
      </w:r>
      <w:r w:rsidR="00546116">
        <w:t xml:space="preserve"> </w:t>
      </w:r>
      <w:r>
        <w:t>\</w:t>
      </w:r>
    </w:p>
    <w:p w14:paraId="016D7B37" w14:textId="43C34B82" w:rsidR="00D225E6" w:rsidRDefault="00D225E6" w:rsidP="00CF695E">
      <w:r>
        <w:t xml:space="preserve">  </w:t>
      </w:r>
      <w:r w:rsidRPr="00302129">
        <w:t>--</w:t>
      </w:r>
      <w:proofErr w:type="spellStart"/>
      <w:r w:rsidRPr="00302129">
        <w:t>print_output_dir</w:t>
      </w:r>
      <w:proofErr w:type="spellEnd"/>
      <w:r w:rsidRPr="00302129">
        <w:t xml:space="preserve"> </w:t>
      </w:r>
      <w:r>
        <w:t>/network/path/to/print_output.txt \</w:t>
      </w:r>
    </w:p>
    <w:p w14:paraId="17695676" w14:textId="5A151E07" w:rsidR="00CF695E" w:rsidRDefault="00CF695E" w:rsidP="00CF695E">
      <w:r>
        <w:t xml:space="preserve">  --targets "</w:t>
      </w:r>
      <w:r w:rsidR="00F62A9A">
        <w:t>Target1</w:t>
      </w:r>
      <w:r>
        <w:t>" "</w:t>
      </w:r>
      <w:r w:rsidR="00F62A9A">
        <w:t>Target2</w:t>
      </w:r>
      <w:r>
        <w:t>" \</w:t>
      </w:r>
    </w:p>
    <w:p w14:paraId="3F26B805" w14:textId="77777777" w:rsidR="00CF695E" w:rsidRDefault="00CF695E" w:rsidP="00CF695E">
      <w:r>
        <w:t xml:space="preserve">  --</w:t>
      </w:r>
      <w:proofErr w:type="spellStart"/>
      <w:r>
        <w:t>output_dir</w:t>
      </w:r>
      <w:proofErr w:type="spellEnd"/>
      <w:r>
        <w:t xml:space="preserve"> /fast/out --</w:t>
      </w:r>
      <w:proofErr w:type="spellStart"/>
      <w:r>
        <w:t>memmap_dir</w:t>
      </w:r>
      <w:proofErr w:type="spellEnd"/>
      <w:r>
        <w:t xml:space="preserve"> /fast/</w:t>
      </w:r>
      <w:proofErr w:type="spellStart"/>
      <w:r>
        <w:t>tmp</w:t>
      </w:r>
      <w:proofErr w:type="spellEnd"/>
      <w:r>
        <w:t xml:space="preserve"> \</w:t>
      </w:r>
    </w:p>
    <w:p w14:paraId="4B6E78C6" w14:textId="77777777" w:rsidR="00CF695E" w:rsidRDefault="00CF695E" w:rsidP="00CF695E">
      <w:r>
        <w:t xml:space="preserve">  --standardize --</w:t>
      </w:r>
      <w:proofErr w:type="spellStart"/>
      <w:r>
        <w:t>block_size</w:t>
      </w:r>
      <w:proofErr w:type="spellEnd"/>
      <w:r>
        <w:t xml:space="preserve"> 1024 --</w:t>
      </w:r>
      <w:proofErr w:type="spellStart"/>
      <w:r>
        <w:t>random_state</w:t>
      </w:r>
      <w:proofErr w:type="spellEnd"/>
      <w:r>
        <w:t xml:space="preserve"> 42 \</w:t>
      </w:r>
    </w:p>
    <w:p w14:paraId="681C1F6A" w14:textId="77777777" w:rsidR="00CF695E" w:rsidRDefault="00CF695E" w:rsidP="00CF695E">
      <w:r>
        <w:t xml:space="preserve">  --</w:t>
      </w:r>
      <w:proofErr w:type="spellStart"/>
      <w:r>
        <w:t>disable_cat_oof</w:t>
      </w:r>
      <w:proofErr w:type="spellEnd"/>
      <w:r>
        <w:t xml:space="preserve"> --</w:t>
      </w:r>
      <w:proofErr w:type="spellStart"/>
      <w:r>
        <w:t>disable_cat_smoothed</w:t>
      </w:r>
      <w:proofErr w:type="spellEnd"/>
      <w:r>
        <w:t xml:space="preserve"> \</w:t>
      </w:r>
    </w:p>
    <w:p w14:paraId="19EE1D65" w14:textId="77777777" w:rsidR="00CF695E" w:rsidRDefault="00CF695E" w:rsidP="00CF695E">
      <w:r>
        <w:t xml:space="preserve">  --</w:t>
      </w:r>
      <w:proofErr w:type="spellStart"/>
      <w:r>
        <w:t>disable_num_imputer_scalers</w:t>
      </w:r>
      <w:proofErr w:type="spellEnd"/>
      <w:r>
        <w:t xml:space="preserve"> --</w:t>
      </w:r>
      <w:proofErr w:type="spellStart"/>
      <w:r>
        <w:t>disable_scaler_robust</w:t>
      </w:r>
      <w:proofErr w:type="spellEnd"/>
      <w:r>
        <w:t xml:space="preserve"> \</w:t>
      </w:r>
    </w:p>
    <w:p w14:paraId="5EEA7725" w14:textId="77777777" w:rsidR="00CF695E" w:rsidRDefault="00CF695E" w:rsidP="00CF695E">
      <w:r>
        <w:t xml:space="preserve">  --</w:t>
      </w:r>
      <w:proofErr w:type="spellStart"/>
      <w:r>
        <w:t>max_combos_per_target</w:t>
      </w:r>
      <w:proofErr w:type="spellEnd"/>
      <w:r>
        <w:t xml:space="preserve"> 50 --</w:t>
      </w:r>
      <w:proofErr w:type="spellStart"/>
      <w:r>
        <w:t>max_grids_per_combo</w:t>
      </w:r>
      <w:proofErr w:type="spellEnd"/>
      <w:r>
        <w:t xml:space="preserve"> 500 \</w:t>
      </w:r>
    </w:p>
    <w:p w14:paraId="2A30571F" w14:textId="63E99CE8" w:rsidR="00CF695E" w:rsidRDefault="00CF695E" w:rsidP="00CF695E">
      <w:r>
        <w:t xml:space="preserve">  --verbose</w:t>
      </w:r>
    </w:p>
    <w:p w14:paraId="519B9804" w14:textId="7E0D8567" w:rsidR="00E47B6E" w:rsidRDefault="00000000" w:rsidP="00E47B6E">
      <w:r>
        <w:pict w14:anchorId="025E7DD2">
          <v:rect id="_x0000_i1033" style="width:0;height:1.5pt" o:hralign="center" o:hrstd="t" o:hr="t" fillcolor="#a0a0a0" stroked="f"/>
        </w:pict>
      </w:r>
    </w:p>
    <w:p w14:paraId="2D18AFD3" w14:textId="77777777" w:rsidR="00E47B6E" w:rsidRDefault="00E47B6E" w:rsidP="00E47B6E"/>
    <w:p w14:paraId="45F3BAB9" w14:textId="0A471938" w:rsidR="00E47B6E" w:rsidRPr="00E47B6E" w:rsidRDefault="00E47B6E" w:rsidP="00E47B6E">
      <w:pPr>
        <w:rPr>
          <w:b/>
          <w:bCs/>
        </w:rPr>
      </w:pPr>
      <w:r w:rsidRPr="00E47B6E">
        <w:rPr>
          <w:b/>
          <w:bCs/>
        </w:rPr>
        <w:t>Questions/Answers</w:t>
      </w:r>
      <w:r w:rsidR="00EC222C">
        <w:rPr>
          <w:b/>
          <w:bCs/>
        </w:rPr>
        <w:t xml:space="preserve"> on Algorithms/Concepts/Statistical Terms used in the Python Script</w:t>
      </w:r>
    </w:p>
    <w:p w14:paraId="2083D816" w14:textId="77777777" w:rsidR="00E47B6E" w:rsidRDefault="00E47B6E" w:rsidP="00E47B6E"/>
    <w:p w14:paraId="04766C7C" w14:textId="3AC3BEB8" w:rsidR="00B14FD0" w:rsidRDefault="00B14FD0" w:rsidP="00B14FD0">
      <w:r>
        <w:t xml:space="preserve">Q: What does </w:t>
      </w:r>
      <w:r w:rsidRPr="009E0D3A">
        <w:rPr>
          <w:i/>
          <w:iCs/>
        </w:rPr>
        <w:t>data leakage</w:t>
      </w:r>
      <w:r>
        <w:t xml:space="preserve"> refer to?</w:t>
      </w:r>
    </w:p>
    <w:p w14:paraId="1D2F96FE" w14:textId="58E50DD6" w:rsidR="00B14FD0" w:rsidRDefault="00B14FD0" w:rsidP="00B14FD0">
      <w:r>
        <w:t>A: Data leakage takes place when information from the validation/test set</w:t>
      </w:r>
      <w:r w:rsidR="00047404">
        <w:t>,</w:t>
      </w:r>
      <w:r>
        <w:t xml:space="preserve"> or directly from the target, slips into model training</w:t>
      </w:r>
      <w:r w:rsidR="00DF0CD2">
        <w:t>,</w:t>
      </w:r>
      <w:r>
        <w:t xml:space="preserve"> resulting in a model of </w:t>
      </w:r>
      <w:r w:rsidR="00047404">
        <w:t>atypically</w:t>
      </w:r>
      <w:r>
        <w:t xml:space="preserve"> good performance</w:t>
      </w:r>
      <w:r w:rsidR="00047404">
        <w:t xml:space="preserve"> out of training that fails miserably on unseen data</w:t>
      </w:r>
      <w:r>
        <w:t xml:space="preserve">. Common causes </w:t>
      </w:r>
      <w:r w:rsidR="00047404">
        <w:t xml:space="preserve">(or mistakes) </w:t>
      </w:r>
      <w:r>
        <w:t xml:space="preserve">include </w:t>
      </w:r>
      <w:r w:rsidR="00047404">
        <w:t xml:space="preserve">model </w:t>
      </w:r>
      <w:r>
        <w:t xml:space="preserve">fitting </w:t>
      </w:r>
      <w:r w:rsidR="00047404">
        <w:t xml:space="preserve">during </w:t>
      </w:r>
      <w:r>
        <w:t xml:space="preserve">preprocessing </w:t>
      </w:r>
      <w:r w:rsidR="00047404">
        <w:t xml:space="preserve">with </w:t>
      </w:r>
      <w:r>
        <w:t xml:space="preserve">scaling, imputation, encoding on the </w:t>
      </w:r>
      <w:r w:rsidR="00047404">
        <w:t xml:space="preserve">entire </w:t>
      </w:r>
      <w:r>
        <w:t xml:space="preserve">dataset </w:t>
      </w:r>
      <w:r>
        <w:lastRenderedPageBreak/>
        <w:t xml:space="preserve">before </w:t>
      </w:r>
      <w:r w:rsidR="00047404">
        <w:t xml:space="preserve">train/test/validation </w:t>
      </w:r>
      <w:r>
        <w:t xml:space="preserve">splitting, or using features that </w:t>
      </w:r>
      <w:r w:rsidR="0030693D">
        <w:t>wouldn</w:t>
      </w:r>
      <w:r w:rsidR="00BD20CF">
        <w:t>'</w:t>
      </w:r>
      <w:r w:rsidR="0030693D">
        <w:t>t be available at the time the model</w:t>
      </w:r>
      <w:r w:rsidR="00BD20CF">
        <w:t>'</w:t>
      </w:r>
      <w:r w:rsidR="0030693D">
        <w:t xml:space="preserve">s predictability will be put to the test </w:t>
      </w:r>
      <w:r>
        <w:t>(</w:t>
      </w:r>
      <w:r w:rsidR="0030693D">
        <w:t xml:space="preserve">see the </w:t>
      </w:r>
      <w:r w:rsidR="00DF0CD2">
        <w:t>following</w:t>
      </w:r>
      <w:r w:rsidR="0030693D">
        <w:t xml:space="preserve"> Q on </w:t>
      </w:r>
      <w:r>
        <w:t>temporal leakage).</w:t>
      </w:r>
      <w:r w:rsidR="00047404">
        <w:t xml:space="preserve"> Protect against data leakage</w:t>
      </w:r>
      <w:r>
        <w:t xml:space="preserve"> by fitting all transform</w:t>
      </w:r>
      <w:r w:rsidR="00047404">
        <w:t>ed</w:t>
      </w:r>
      <w:r w:rsidR="00B907C4">
        <w:t xml:space="preserve"> </w:t>
      </w:r>
      <w:r w:rsidR="0030693D">
        <w:t>predi</w:t>
      </w:r>
      <w:r w:rsidR="00B907C4">
        <w:t>c</w:t>
      </w:r>
      <w:r w:rsidR="0030693D">
        <w:t xml:space="preserve">tors </w:t>
      </w:r>
      <w:r>
        <w:t xml:space="preserve">only on the training fold, using out-of-fold encoders for </w:t>
      </w:r>
      <w:proofErr w:type="spellStart"/>
      <w:r>
        <w:t>categoricals</w:t>
      </w:r>
      <w:proofErr w:type="spellEnd"/>
      <w:r>
        <w:t>, and enforcing proper time-based splits when applicable.</w:t>
      </w:r>
    </w:p>
    <w:p w14:paraId="2D27F92D" w14:textId="77777777" w:rsidR="00B907C4" w:rsidRDefault="00B907C4" w:rsidP="00B14FD0"/>
    <w:p w14:paraId="6C1449B0" w14:textId="6650C147" w:rsidR="00B14FD0" w:rsidRDefault="00B907C4" w:rsidP="00B14FD0">
      <w:r>
        <w:t>Q: W</w:t>
      </w:r>
      <w:r w:rsidR="00B14FD0">
        <w:t xml:space="preserve">hat is </w:t>
      </w:r>
      <w:r w:rsidR="00B14FD0" w:rsidRPr="009E0D3A">
        <w:rPr>
          <w:i/>
          <w:iCs/>
        </w:rPr>
        <w:t>temporal leakage</w:t>
      </w:r>
      <w:r w:rsidR="00B14FD0">
        <w:t>?</w:t>
      </w:r>
    </w:p>
    <w:p w14:paraId="1B953D4C" w14:textId="154B5E2E" w:rsidR="00B14FD0" w:rsidRDefault="00B907C4" w:rsidP="00B14FD0">
      <w:r>
        <w:t xml:space="preserve">A: </w:t>
      </w:r>
      <w:r w:rsidR="00B14FD0">
        <w:t xml:space="preserve">Temporal leakage </w:t>
      </w:r>
      <w:r w:rsidR="00623008">
        <w:t>describes the case when</w:t>
      </w:r>
      <w:r w:rsidR="00B14FD0">
        <w:t xml:space="preserve"> </w:t>
      </w:r>
      <w:r>
        <w:t xml:space="preserve">future information </w:t>
      </w:r>
      <w:r w:rsidR="00B14FD0">
        <w:t xml:space="preserve">(relative to the </w:t>
      </w:r>
      <w:r>
        <w:t>time the model</w:t>
      </w:r>
      <w:r w:rsidR="00BD20CF">
        <w:t>'s</w:t>
      </w:r>
      <w:r>
        <w:t xml:space="preserve"> </w:t>
      </w:r>
      <w:r w:rsidR="00B14FD0">
        <w:t>predicti</w:t>
      </w:r>
      <w:r>
        <w:t>ve power is tested</w:t>
      </w:r>
      <w:r w:rsidR="00B14FD0">
        <w:t xml:space="preserve">) slips into </w:t>
      </w:r>
      <w:r w:rsidR="00623008">
        <w:t xml:space="preserve">feature </w:t>
      </w:r>
      <w:r w:rsidR="00B14FD0">
        <w:t xml:space="preserve">training or preprocessing, </w:t>
      </w:r>
      <w:r w:rsidR="00623008">
        <w:t xml:space="preserve">artificially </w:t>
      </w:r>
      <w:r w:rsidR="00B14FD0">
        <w:t xml:space="preserve">inflating performance. Examples </w:t>
      </w:r>
      <w:r w:rsidR="00DF0CD2">
        <w:t>include the inclusion of predictors recorded after the outcome in the training fold, computing scalers/encoders/aggregates on the entire dataset, using random (non-temporal) cross-validation for time series, or employing "rolling" features that inadvertently carry data beyond</w:t>
      </w:r>
      <w:r w:rsidR="0096003F">
        <w:t xml:space="preserve"> the prediction period</w:t>
      </w:r>
      <w:r w:rsidR="00B14FD0">
        <w:t xml:space="preserve">. </w:t>
      </w:r>
      <w:r w:rsidR="0096003F">
        <w:t>Avoid</w:t>
      </w:r>
      <w:r w:rsidR="00B14FD0">
        <w:t xml:space="preserve"> it </w:t>
      </w:r>
      <w:r w:rsidR="00DF0CD2">
        <w:t>by using strict time-based splits, fitting all preprocessing only on the training window of time, and utilizing</w:t>
      </w:r>
      <w:r w:rsidR="00B14FD0">
        <w:t xml:space="preserve"> lagged or expanding-window statistics/OOF encoders that never use future data.</w:t>
      </w:r>
    </w:p>
    <w:p w14:paraId="751CA762" w14:textId="77777777" w:rsidR="0096003F" w:rsidRDefault="0096003F" w:rsidP="00B14FD0"/>
    <w:p w14:paraId="727EFC3B" w14:textId="0768CAB4" w:rsidR="00B14FD0" w:rsidRDefault="0096003F" w:rsidP="00B14FD0">
      <w:r>
        <w:t>Q: W</w:t>
      </w:r>
      <w:r w:rsidR="00B14FD0">
        <w:t xml:space="preserve">hat is an </w:t>
      </w:r>
      <w:r w:rsidR="00B14FD0" w:rsidRPr="009E0D3A">
        <w:rPr>
          <w:i/>
          <w:iCs/>
        </w:rPr>
        <w:t>alpha grid</w:t>
      </w:r>
      <w:r w:rsidR="00B14FD0">
        <w:t>?</w:t>
      </w:r>
    </w:p>
    <w:p w14:paraId="3682EA8D" w14:textId="3CCDC332" w:rsidR="00B14FD0" w:rsidRDefault="0096003F" w:rsidP="00B14FD0">
      <w:r>
        <w:t xml:space="preserve">A: </w:t>
      </w:r>
      <w:r w:rsidR="00B14FD0">
        <w:t>An alpha grid is the list of candidate regularization strength</w:t>
      </w:r>
      <w:r>
        <w:t>s</w:t>
      </w:r>
      <w:r w:rsidR="00B14FD0">
        <w:t xml:space="preserve"> α Elastic Net tr</w:t>
      </w:r>
      <w:r>
        <w:t>ies</w:t>
      </w:r>
      <w:r w:rsidR="00B14FD0">
        <w:t xml:space="preserve"> during cross-validation</w:t>
      </w:r>
      <w:r w:rsidR="0073450F">
        <w:t xml:space="preserve"> to </w:t>
      </w:r>
      <w:r w:rsidR="00DF0CD2">
        <w:t>pick the α that yields the best CV score</w:t>
      </w:r>
      <w:r w:rsidR="00B14FD0">
        <w:t xml:space="preserve">. Larger </w:t>
      </w:r>
      <w:proofErr w:type="gramStart"/>
      <w:r w:rsidR="00B14FD0">
        <w:t xml:space="preserve">α </w:t>
      </w:r>
      <w:r w:rsidR="0073450F">
        <w:t xml:space="preserve"> drives</w:t>
      </w:r>
      <w:proofErr w:type="gramEnd"/>
      <w:r w:rsidR="0073450F">
        <w:t xml:space="preserve"> </w:t>
      </w:r>
      <w:r w:rsidR="00B14FD0">
        <w:t>more coefficients toward zero</w:t>
      </w:r>
      <w:r w:rsidR="0073450F">
        <w:t xml:space="preserve"> (</w:t>
      </w:r>
      <w:r w:rsidR="00DF0CD2">
        <w:t>more substantial</w:t>
      </w:r>
      <w:r w:rsidR="0073450F">
        <w:t xml:space="preserve"> shrinkage)</w:t>
      </w:r>
      <w:r w:rsidR="00B14FD0">
        <w:t xml:space="preserve">, so typically </w:t>
      </w:r>
      <w:r w:rsidR="0073450F">
        <w:t xml:space="preserve">we </w:t>
      </w:r>
      <w:r w:rsidR="00B14FD0">
        <w:t xml:space="preserve">search </w:t>
      </w:r>
      <w:r w:rsidR="0073450F">
        <w:t xml:space="preserve">for a good </w:t>
      </w:r>
      <w:r w:rsidR="0073450F">
        <w:rPr>
          <w:lang w:val="el-GR"/>
        </w:rPr>
        <w:t>α</w:t>
      </w:r>
      <w:r w:rsidR="0073450F" w:rsidRPr="0073450F">
        <w:t xml:space="preserve"> </w:t>
      </w:r>
      <w:r w:rsidR="0073450F">
        <w:t xml:space="preserve">in </w:t>
      </w:r>
      <w:r w:rsidR="00B14FD0">
        <w:t>a log-spaced range</w:t>
      </w:r>
      <w:r w:rsidR="0073450F">
        <w:t xml:space="preserve">, </w:t>
      </w:r>
      <w:r w:rsidR="00B14FD0">
        <w:t>e.g., 1e-4 … 1e2</w:t>
      </w:r>
      <w:r w:rsidR="0073450F">
        <w:t xml:space="preserve">, that </w:t>
      </w:r>
      <w:r w:rsidR="00B14FD0">
        <w:t xml:space="preserve">works best if features are standardized. </w:t>
      </w:r>
      <w:proofErr w:type="spellStart"/>
      <w:r w:rsidR="00B14FD0">
        <w:t>ElasticNetCV</w:t>
      </w:r>
      <w:proofErr w:type="spellEnd"/>
      <w:r w:rsidR="00B14FD0">
        <w:t xml:space="preserve"> builds its path</w:t>
      </w:r>
      <w:r w:rsidR="0073450F">
        <w:t xml:space="preserve"> if one is not supplied</w:t>
      </w:r>
      <w:r w:rsidR="00DF0CD2">
        <w:t>;</w:t>
      </w:r>
      <w:r w:rsidR="00B14FD0">
        <w:t xml:space="preserve"> otherwise</w:t>
      </w:r>
      <w:r w:rsidR="00DF0CD2">
        <w:t>,</w:t>
      </w:r>
      <w:r w:rsidR="00B14FD0">
        <w:t xml:space="preserve"> </w:t>
      </w:r>
      <w:r w:rsidR="0073450F">
        <w:t xml:space="preserve">we </w:t>
      </w:r>
      <w:r w:rsidR="00B14FD0">
        <w:t xml:space="preserve">pass </w:t>
      </w:r>
      <w:r w:rsidR="0073450F">
        <w:t xml:space="preserve">one </w:t>
      </w:r>
      <w:r w:rsidR="00B14FD0">
        <w:t xml:space="preserve">via </w:t>
      </w:r>
      <w:proofErr w:type="spellStart"/>
      <w:r w:rsidR="00B14FD0">
        <w:t>alphas_grid</w:t>
      </w:r>
      <w:proofErr w:type="spellEnd"/>
      <w:r w:rsidR="0073450F">
        <w:t>:</w:t>
      </w:r>
      <w:r w:rsidR="00B14FD0">
        <w:t xml:space="preserve"> 0.0001</w:t>
      </w:r>
      <w:r w:rsidR="00DF0CD2">
        <w:t>,</w:t>
      </w:r>
      <w:r w:rsidR="00B14FD0">
        <w:t xml:space="preserve"> 0.001</w:t>
      </w:r>
      <w:r w:rsidR="00DF0CD2">
        <w:t>,</w:t>
      </w:r>
      <w:r w:rsidR="00B14FD0">
        <w:t xml:space="preserve"> 0.01</w:t>
      </w:r>
      <w:r w:rsidR="00DF0CD2">
        <w:t>,</w:t>
      </w:r>
      <w:r w:rsidR="00B14FD0">
        <w:t xml:space="preserve"> 0.1</w:t>
      </w:r>
      <w:r w:rsidR="00DF0CD2">
        <w:t>,</w:t>
      </w:r>
      <w:r w:rsidR="00B14FD0">
        <w:t xml:space="preserve"> 1 10</w:t>
      </w:r>
    </w:p>
    <w:p w14:paraId="576CE622" w14:textId="77777777" w:rsidR="00B14FD0" w:rsidRDefault="00B14FD0" w:rsidP="00B14FD0"/>
    <w:p w14:paraId="40017BE5" w14:textId="3CC62A0F" w:rsidR="00B14FD0" w:rsidRDefault="0073450F" w:rsidP="00B14FD0">
      <w:r>
        <w:t xml:space="preserve">Q: </w:t>
      </w:r>
      <w:r w:rsidR="00B14FD0">
        <w:t xml:space="preserve">What is the </w:t>
      </w:r>
      <w:r w:rsidR="009C2AD8" w:rsidRPr="009E0D3A">
        <w:rPr>
          <w:i/>
          <w:iCs/>
        </w:rPr>
        <w:t>2</w:t>
      </w:r>
      <w:r w:rsidR="00B14FD0" w:rsidRPr="009E0D3A">
        <w:rPr>
          <w:i/>
          <w:iCs/>
        </w:rPr>
        <w:t>-pass block algorithm</w:t>
      </w:r>
      <w:r w:rsidR="00B14FD0">
        <w:t>?</w:t>
      </w:r>
    </w:p>
    <w:p w14:paraId="17DEE9DA" w14:textId="742009EB" w:rsidR="00B14FD0" w:rsidRDefault="0073450F" w:rsidP="00B14FD0">
      <w:r>
        <w:t xml:space="preserve">A: </w:t>
      </w:r>
      <w:r w:rsidR="00B14FD0">
        <w:t xml:space="preserve">The two-pass block algorithm is a memory-safe way to standardize a huge, disk-backed matrix. In pass 1, </w:t>
      </w:r>
      <w:r w:rsidR="0023597F">
        <w:t xml:space="preserve">the algo </w:t>
      </w:r>
      <w:r w:rsidR="00B14FD0">
        <w:t>stream</w:t>
      </w:r>
      <w:r w:rsidR="0023597F">
        <w:t>s</w:t>
      </w:r>
      <w:r w:rsidR="00B14FD0">
        <w:t xml:space="preserve"> through the feature matrix by column blocks</w:t>
      </w:r>
      <w:r w:rsidR="0023597F">
        <w:t xml:space="preserve"> (</w:t>
      </w:r>
      <w:proofErr w:type="spellStart"/>
      <w:r w:rsidR="0023597F">
        <w:t>i.e</w:t>
      </w:r>
      <w:proofErr w:type="spellEnd"/>
      <w:r w:rsidR="0023597F">
        <w:t>, it processes the data sequentially in small chunks or micro-batches avoid loading the entire data set in RAM that</w:t>
      </w:r>
      <w:r w:rsidR="00BD20CF">
        <w:t>'</w:t>
      </w:r>
      <w:r w:rsidR="0023597F">
        <w:t xml:space="preserve">s usually limited in size and availability) set </w:t>
      </w:r>
      <w:r w:rsidR="00DF0CD2">
        <w:t xml:space="preserve">by </w:t>
      </w:r>
      <w:r w:rsidR="0023597F">
        <w:t xml:space="preserve">using the flag </w:t>
      </w:r>
      <w:r w:rsidR="00B14FD0" w:rsidRPr="0023597F">
        <w:rPr>
          <w:i/>
          <w:iCs/>
        </w:rPr>
        <w:t>size = --</w:t>
      </w:r>
      <w:proofErr w:type="spellStart"/>
      <w:r w:rsidR="00B14FD0" w:rsidRPr="0023597F">
        <w:rPr>
          <w:i/>
          <w:iCs/>
        </w:rPr>
        <w:t>block_size</w:t>
      </w:r>
      <w:proofErr w:type="spellEnd"/>
      <w:r w:rsidR="0023597F" w:rsidRPr="0023597F">
        <w:t>,</w:t>
      </w:r>
      <w:r w:rsidR="0023597F">
        <w:t xml:space="preserve"> </w:t>
      </w:r>
      <w:r w:rsidR="00B14FD0">
        <w:t>comput</w:t>
      </w:r>
      <w:r w:rsidR="0023597F">
        <w:t>ing</w:t>
      </w:r>
      <w:r w:rsidR="00B14FD0">
        <w:t xml:space="preserve"> </w:t>
      </w:r>
      <w:r w:rsidR="0023597F">
        <w:t xml:space="preserve">and storing </w:t>
      </w:r>
      <w:r w:rsidR="00B14FD0">
        <w:t>each block</w:t>
      </w:r>
      <w:r w:rsidR="00BD20CF">
        <w:t>'</w:t>
      </w:r>
      <w:r w:rsidR="00B14FD0">
        <w:t xml:space="preserve">s </w:t>
      </w:r>
      <w:r w:rsidR="0023597F">
        <w:rPr>
          <w:lang w:val="el-GR"/>
        </w:rPr>
        <w:t>μ</w:t>
      </w:r>
      <w:r w:rsidR="00B14FD0">
        <w:t xml:space="preserve"> and </w:t>
      </w:r>
      <w:r w:rsidR="0023597F">
        <w:rPr>
          <w:lang w:val="el-GR"/>
        </w:rPr>
        <w:t>σ</w:t>
      </w:r>
      <w:r w:rsidR="0023597F">
        <w:t xml:space="preserve">. </w:t>
      </w:r>
      <w:r w:rsidR="007E2095">
        <w:t>Next, i</w:t>
      </w:r>
      <w:r w:rsidR="00B14FD0">
        <w:t xml:space="preserve">n pass 2, </w:t>
      </w:r>
      <w:r w:rsidR="007E2095">
        <w:t>it</w:t>
      </w:r>
      <w:r w:rsidR="00B14FD0">
        <w:t xml:space="preserve"> stream</w:t>
      </w:r>
      <w:r w:rsidR="007E2095">
        <w:t>s</w:t>
      </w:r>
      <w:r w:rsidR="00B14FD0">
        <w:t xml:space="preserve"> through the same blocks again and appl</w:t>
      </w:r>
      <w:r w:rsidR="007E2095">
        <w:t>ies in-place (</w:t>
      </w:r>
      <w:r w:rsidR="00B14FD0">
        <w:t>X−μ)/σ (</w:t>
      </w:r>
      <w:r w:rsidR="007E2095">
        <w:t xml:space="preserve">setting </w:t>
      </w:r>
      <w:r w:rsidR="007E2095">
        <w:rPr>
          <w:lang w:val="el-GR"/>
        </w:rPr>
        <w:t>σ</w:t>
      </w:r>
      <w:r w:rsidR="007E2095" w:rsidRPr="007E2095">
        <w:t xml:space="preserve">=1 </w:t>
      </w:r>
      <w:r w:rsidR="007E2095">
        <w:t>for</w:t>
      </w:r>
      <w:r w:rsidR="00B14FD0">
        <w:t xml:space="preserve"> zero-std columns). Using blocks keeps peak</w:t>
      </w:r>
      <w:r w:rsidR="007E2095">
        <w:t>ing</w:t>
      </w:r>
      <w:r w:rsidR="00B14FD0">
        <w:t xml:space="preserve"> RAM </w:t>
      </w:r>
      <w:r w:rsidR="007E2095">
        <w:t xml:space="preserve">space </w:t>
      </w:r>
      <w:r w:rsidR="00B14FD0">
        <w:t>near O(</w:t>
      </w:r>
      <w:proofErr w:type="spellStart"/>
      <w:r w:rsidR="00B14FD0">
        <w:t>n×block_size</w:t>
      </w:r>
      <w:proofErr w:type="spellEnd"/>
      <w:r w:rsidR="00B14FD0">
        <w:t xml:space="preserve">), while the two passes are needed </w:t>
      </w:r>
      <w:r w:rsidR="007E2095">
        <w:t xml:space="preserve">to calculate </w:t>
      </w:r>
      <w:r w:rsidR="00B14FD0">
        <w:t xml:space="preserve">μ and σ </w:t>
      </w:r>
      <w:r w:rsidR="001E5173">
        <w:t>f</w:t>
      </w:r>
      <w:r w:rsidR="00DF0CD2">
        <w:t>or</w:t>
      </w:r>
      <w:r w:rsidR="001E5173">
        <w:t xml:space="preserve"> safe </w:t>
      </w:r>
      <w:r w:rsidR="00B14FD0">
        <w:t>normaliz</w:t>
      </w:r>
      <w:r w:rsidR="001E5173">
        <w:t>ation</w:t>
      </w:r>
      <w:r w:rsidR="00B14FD0">
        <w:t xml:space="preserve"> without loading the entire matrix</w:t>
      </w:r>
      <w:r w:rsidR="001E5173">
        <w:t xml:space="preserve"> in RAM</w:t>
      </w:r>
      <w:r w:rsidR="00B14FD0">
        <w:t>.</w:t>
      </w:r>
    </w:p>
    <w:p w14:paraId="5DBE0372" w14:textId="77777777" w:rsidR="00B14FD0" w:rsidRDefault="00B14FD0" w:rsidP="00B14FD0"/>
    <w:p w14:paraId="5D970F8B" w14:textId="77777777" w:rsidR="00B14FD0" w:rsidRDefault="00B14FD0" w:rsidP="00B14FD0"/>
    <w:p w14:paraId="073C2D41" w14:textId="309C96F2" w:rsidR="00B14FD0" w:rsidRDefault="009C2AD8" w:rsidP="00B14FD0">
      <w:r>
        <w:t>Q: H</w:t>
      </w:r>
      <w:r w:rsidR="00B14FD0">
        <w:t xml:space="preserve">ow </w:t>
      </w:r>
      <w:r w:rsidR="00DF0CD2">
        <w:t xml:space="preserve">does </w:t>
      </w:r>
      <w:r w:rsidR="00B14FD0">
        <w:t xml:space="preserve">a </w:t>
      </w:r>
      <w:r w:rsidRPr="009E0D3A">
        <w:t>2</w:t>
      </w:r>
      <w:r w:rsidR="00B14FD0" w:rsidRPr="009E0D3A">
        <w:t>-pass algorithm</w:t>
      </w:r>
      <w:r w:rsidR="00B14FD0">
        <w:t xml:space="preserve"> help </w:t>
      </w:r>
      <w:r>
        <w:t>E</w:t>
      </w:r>
      <w:r w:rsidR="00B14FD0">
        <w:t xml:space="preserve">lastic </w:t>
      </w:r>
      <w:r w:rsidR="008C28AF">
        <w:t>Net CV</w:t>
      </w:r>
      <w:r w:rsidR="00B14FD0">
        <w:t xml:space="preserve"> across heterogeneous features?</w:t>
      </w:r>
    </w:p>
    <w:p w14:paraId="738CFC03" w14:textId="7EF9E089" w:rsidR="00B14FD0" w:rsidRDefault="005C745F" w:rsidP="00B14FD0">
      <w:r>
        <w:t xml:space="preserve">A: </w:t>
      </w:r>
      <w:r w:rsidR="00A37C18">
        <w:t>2-pass algo</w:t>
      </w:r>
      <w:r w:rsidR="00B14FD0">
        <w:t xml:space="preserve"> z-scores every feature (</w:t>
      </w:r>
      <w:r w:rsidR="00A37C18">
        <w:t>using</w:t>
      </w:r>
      <w:r w:rsidR="00B14FD0">
        <w:t xml:space="preserve"> means/SDs) in a </w:t>
      </w:r>
      <w:r w:rsidR="00A37C18">
        <w:t>RAM</w:t>
      </w:r>
      <w:r w:rsidR="00B14FD0">
        <w:t>-safe way, so Elastic Net</w:t>
      </w:r>
      <w:r w:rsidR="00BD20CF">
        <w:t>'</w:t>
      </w:r>
      <w:r w:rsidR="00B14FD0">
        <w:t xml:space="preserve">s penalty </w:t>
      </w:r>
      <w:r w:rsidR="00BD20CF">
        <w:t>"</w:t>
      </w:r>
      <w:r w:rsidR="00A37C18">
        <w:t>observes</w:t>
      </w:r>
      <w:r w:rsidR="00BD20CF">
        <w:t>"</w:t>
      </w:r>
      <w:r w:rsidR="00B14FD0">
        <w:t xml:space="preserve"> heterogeneous features</w:t>
      </w:r>
      <w:r w:rsidR="00DF0CD2">
        <w:t xml:space="preserve"> on the same scale</w:t>
      </w:r>
      <w:r w:rsidR="00A37C18">
        <w:t xml:space="preserve">, </w:t>
      </w:r>
      <w:r w:rsidR="00DF0CD2">
        <w:t xml:space="preserve">so </w:t>
      </w:r>
      <w:r w:rsidR="00B14FD0">
        <w:t xml:space="preserve">one-hot dummies, target encodings, and raw </w:t>
      </w:r>
      <w:proofErr w:type="spellStart"/>
      <w:r w:rsidR="00B14FD0">
        <w:t>numerics</w:t>
      </w:r>
      <w:proofErr w:type="spellEnd"/>
      <w:r w:rsidR="00B14FD0">
        <w:t xml:space="preserve"> don</w:t>
      </w:r>
      <w:r w:rsidR="00BD20CF">
        <w:t>'</w:t>
      </w:r>
      <w:r w:rsidR="00B14FD0">
        <w:t>t dominate. That</w:t>
      </w:r>
      <w:r w:rsidR="00A37C18">
        <w:t xml:space="preserve"> feature </w:t>
      </w:r>
      <w:r w:rsidR="00B14FD0">
        <w:t>makes the α and l1_ratio search comparable across folds, improving conditioning, convergence, and the stability of CV R</w:t>
      </w:r>
      <w:r w:rsidR="00B14FD0" w:rsidRPr="00A37C18">
        <w:rPr>
          <w:vertAlign w:val="superscript"/>
        </w:rPr>
        <w:t>2</w:t>
      </w:r>
      <w:r w:rsidR="00B14FD0">
        <w:t xml:space="preserve">. To avoid leakage, </w:t>
      </w:r>
      <w:r w:rsidR="00DF0CD2">
        <w:t xml:space="preserve">the 2-pass algorithm computes </w:t>
      </w:r>
      <w:proofErr w:type="spellStart"/>
      <w:r w:rsidR="00DF0CD2">
        <w:t>blockwise</w:t>
      </w:r>
      <w:proofErr w:type="spellEnd"/>
      <w:r w:rsidR="00DF0CD2">
        <w:t xml:space="preserve"> statistic</w:t>
      </w:r>
      <w:r w:rsidR="00B14FD0">
        <w:t>s on training folds only</w:t>
      </w:r>
      <w:r w:rsidR="00F35BA5">
        <w:t xml:space="preserve">, </w:t>
      </w:r>
      <w:r w:rsidR="00B14FD0">
        <w:t xml:space="preserve">rather than on the </w:t>
      </w:r>
      <w:r w:rsidR="00F35BA5">
        <w:t xml:space="preserve">entire </w:t>
      </w:r>
      <w:r w:rsidR="00B14FD0">
        <w:t>dataset.</w:t>
      </w:r>
    </w:p>
    <w:p w14:paraId="02ACE286" w14:textId="77777777" w:rsidR="00B14FD0" w:rsidRDefault="00B14FD0" w:rsidP="00B14FD0"/>
    <w:p w14:paraId="75A00318" w14:textId="3B0CA373" w:rsidR="00B14FD0" w:rsidRDefault="00F35BA5" w:rsidP="00B14FD0">
      <w:r>
        <w:t>Q: C</w:t>
      </w:r>
      <w:r w:rsidR="00B14FD0">
        <w:t xml:space="preserve">an you elaborate </w:t>
      </w:r>
      <w:r>
        <w:t xml:space="preserve">as to why </w:t>
      </w:r>
      <w:r w:rsidR="00B14FD0" w:rsidRPr="00F35BA5">
        <w:rPr>
          <w:i/>
          <w:iCs/>
        </w:rPr>
        <w:t xml:space="preserve">Inner CV picks α, ρ using only the training fold, </w:t>
      </w:r>
      <w:r>
        <w:rPr>
          <w:i/>
          <w:iCs/>
        </w:rPr>
        <w:t>averting</w:t>
      </w:r>
      <w:r w:rsidR="00B14FD0" w:rsidRPr="00F35BA5">
        <w:rPr>
          <w:i/>
          <w:iCs/>
        </w:rPr>
        <w:t xml:space="preserve"> optimistic bias</w:t>
      </w:r>
      <w:r w:rsidR="0028481F">
        <w:t>?</w:t>
      </w:r>
    </w:p>
    <w:p w14:paraId="1EA6D93F" w14:textId="25B7BEF6" w:rsidR="00B14FD0" w:rsidRDefault="00F35BA5" w:rsidP="00B14FD0">
      <w:r>
        <w:t xml:space="preserve">A: </w:t>
      </w:r>
      <w:r w:rsidR="00B14FD0">
        <w:t>In nested cross-validation, the inner CV loop searches hyperparameters (here α and ρ</w:t>
      </w:r>
      <w:r w:rsidR="00D40580">
        <w:t xml:space="preserve"> or </w:t>
      </w:r>
      <w:r w:rsidR="00B14FD0">
        <w:t>l1_ratio) using only the training fold of the outer split. After picking the best α,</w:t>
      </w:r>
      <w:r w:rsidR="00D40580">
        <w:t xml:space="preserve"> </w:t>
      </w:r>
      <w:r w:rsidR="00B14FD0">
        <w:t xml:space="preserve">ρ from inner CV, </w:t>
      </w:r>
      <w:r w:rsidR="00D40580">
        <w:t xml:space="preserve">it </w:t>
      </w:r>
      <w:r w:rsidR="00B14FD0">
        <w:t>refit</w:t>
      </w:r>
      <w:r w:rsidR="00D40580">
        <w:t>s</w:t>
      </w:r>
      <w:r w:rsidR="00B14FD0">
        <w:t xml:space="preserve"> on the outer-train data </w:t>
      </w:r>
      <w:r w:rsidR="008B5883">
        <w:t xml:space="preserve">using those settings </w:t>
      </w:r>
      <w:r w:rsidR="00B14FD0">
        <w:t>and score</w:t>
      </w:r>
      <w:r w:rsidR="00D40580">
        <w:t>s</w:t>
      </w:r>
      <w:r w:rsidR="00B14FD0">
        <w:t xml:space="preserve"> once on the untouched outer-test fold</w:t>
      </w:r>
      <w:r w:rsidR="00D40580">
        <w:t>. B</w:t>
      </w:r>
      <w:r w:rsidR="00B14FD0">
        <w:t xml:space="preserve">ecause the test fold never influenced </w:t>
      </w:r>
      <w:r w:rsidR="00D40580">
        <w:t xml:space="preserve">hyperparameter </w:t>
      </w:r>
      <w:r w:rsidR="00B14FD0">
        <w:t>tuning, the estimate isn</w:t>
      </w:r>
      <w:r w:rsidR="00BD20CF">
        <w:t>'</w:t>
      </w:r>
      <w:r w:rsidR="00B14FD0">
        <w:t>t inflated by overfitting (</w:t>
      </w:r>
      <w:r w:rsidR="00BD20CF">
        <w:t>"</w:t>
      </w:r>
      <w:r w:rsidR="00B14FD0">
        <w:t>optimistic bias</w:t>
      </w:r>
      <w:r w:rsidR="00BD20CF">
        <w:t>"</w:t>
      </w:r>
      <w:r w:rsidR="00B14FD0">
        <w:t xml:space="preserve">). </w:t>
      </w:r>
      <w:proofErr w:type="gramStart"/>
      <w:r w:rsidR="00D40580">
        <w:t>T</w:t>
      </w:r>
      <w:r w:rsidR="00B14FD0">
        <w:t>un</w:t>
      </w:r>
      <w:r w:rsidR="00D40580">
        <w:t>ing</w:t>
      </w:r>
      <w:proofErr w:type="gramEnd"/>
      <w:r w:rsidR="00B14FD0">
        <w:t xml:space="preserve"> on the </w:t>
      </w:r>
      <w:r w:rsidR="00DF0CD2">
        <w:t>complete</w:t>
      </w:r>
      <w:r w:rsidR="00B14FD0">
        <w:t xml:space="preserve"> data</w:t>
      </w:r>
      <w:r w:rsidR="00DF0CD2">
        <w:t>set</w:t>
      </w:r>
      <w:r w:rsidR="00D40580">
        <w:t xml:space="preserve">, </w:t>
      </w:r>
      <w:r w:rsidR="00B14FD0">
        <w:t>or peek</w:t>
      </w:r>
      <w:r w:rsidR="00DF0CD2">
        <w:t>ing at the test fold, would leak information, potentially leading to overly optimistic R</w:t>
      </w:r>
      <w:r w:rsidR="00DF0CD2" w:rsidRPr="00DF0CD2">
        <w:rPr>
          <w:vertAlign w:val="superscript"/>
        </w:rPr>
        <w:t>2</w:t>
      </w:r>
      <w:r w:rsidR="00DF0CD2">
        <w:t xml:space="preserve"> reports</w:t>
      </w:r>
      <w:r w:rsidR="00B14FD0">
        <w:t>.</w:t>
      </w:r>
    </w:p>
    <w:p w14:paraId="01E8FC4A" w14:textId="77777777" w:rsidR="00B14FD0" w:rsidRDefault="00B14FD0" w:rsidP="00B14FD0"/>
    <w:p w14:paraId="7FF721A1" w14:textId="1525A216" w:rsidR="00B14FD0" w:rsidRDefault="008B5883" w:rsidP="00B14FD0">
      <w:proofErr w:type="gramStart"/>
      <w:r>
        <w:t>Q: W</w:t>
      </w:r>
      <w:r w:rsidR="00B14FD0">
        <w:t>hat</w:t>
      </w:r>
      <w:proofErr w:type="gramEnd"/>
      <w:r w:rsidR="00B14FD0">
        <w:t xml:space="preserve"> does flag </w:t>
      </w:r>
      <w:proofErr w:type="spellStart"/>
      <w:r w:rsidR="00B14FD0" w:rsidRPr="008B5883">
        <w:rPr>
          <w:i/>
          <w:iCs/>
        </w:rPr>
        <w:t>max_combos_per_target</w:t>
      </w:r>
      <w:proofErr w:type="spellEnd"/>
      <w:r w:rsidR="00B14FD0">
        <w:t xml:space="preserve"> do?</w:t>
      </w:r>
    </w:p>
    <w:p w14:paraId="03EF9677" w14:textId="25A26F2A" w:rsidR="00B14FD0" w:rsidRDefault="009E0D3A" w:rsidP="00B14FD0">
      <w:r>
        <w:t xml:space="preserve">A: </w:t>
      </w:r>
      <w:r w:rsidR="00B14FD0" w:rsidRPr="009E0D3A">
        <w:rPr>
          <w:i/>
          <w:iCs/>
        </w:rPr>
        <w:t>--</w:t>
      </w:r>
      <w:proofErr w:type="spellStart"/>
      <w:r w:rsidR="00B14FD0" w:rsidRPr="009E0D3A">
        <w:rPr>
          <w:i/>
          <w:iCs/>
        </w:rPr>
        <w:t>max_combos_per_target</w:t>
      </w:r>
      <w:proofErr w:type="spellEnd"/>
      <w:r w:rsidR="00B14FD0">
        <w:t xml:space="preserve"> caps how many base predictor combinations (</w:t>
      </w:r>
      <w:r>
        <w:t xml:space="preserve">of </w:t>
      </w:r>
      <w:r w:rsidR="00B14FD0">
        <w:t xml:space="preserve">size ≥ 2) the script evaluates for each target. After generating </w:t>
      </w:r>
      <w:r>
        <w:t xml:space="preserve">the predictor </w:t>
      </w:r>
      <w:r w:rsidR="00B14FD0">
        <w:t>combos, it keeps only the first N (in the script</w:t>
      </w:r>
      <w:r w:rsidR="00BD20CF">
        <w:t>'</w:t>
      </w:r>
      <w:r w:rsidR="00B14FD0">
        <w:t>s generation order) to limit runtime and disk I/O</w:t>
      </w:r>
      <w:r>
        <w:t>. P</w:t>
      </w:r>
      <w:r w:rsidR="00B14FD0">
        <w:t xml:space="preserve">er-combo grid expansion </w:t>
      </w:r>
      <w:r>
        <w:t xml:space="preserve">by transformation combinations on top of the predictor combinations </w:t>
      </w:r>
      <w:proofErr w:type="gramStart"/>
      <w:r>
        <w:t>remains</w:t>
      </w:r>
      <w:proofErr w:type="gramEnd"/>
      <w:r>
        <w:t xml:space="preserve"> </w:t>
      </w:r>
      <w:r w:rsidR="00B14FD0">
        <w:t>unchanged</w:t>
      </w:r>
      <w:r>
        <w:t xml:space="preserve"> (</w:t>
      </w:r>
      <w:r w:rsidR="00B14FD0">
        <w:t xml:space="preserve">use </w:t>
      </w:r>
      <w:r w:rsidR="00B14FD0" w:rsidRPr="009E0D3A">
        <w:rPr>
          <w:i/>
          <w:iCs/>
        </w:rPr>
        <w:t>--</w:t>
      </w:r>
      <w:proofErr w:type="spellStart"/>
      <w:r w:rsidR="00B14FD0" w:rsidRPr="009E0D3A">
        <w:rPr>
          <w:i/>
          <w:iCs/>
        </w:rPr>
        <w:t>max_grids_per_combo</w:t>
      </w:r>
      <w:proofErr w:type="spellEnd"/>
      <w:r w:rsidR="00B14FD0">
        <w:t xml:space="preserve"> to cap those</w:t>
      </w:r>
      <w:r w:rsidR="00AE12D3">
        <w:t>)</w:t>
      </w:r>
      <w:r w:rsidR="00B14FD0">
        <w:t>.</w:t>
      </w:r>
    </w:p>
    <w:p w14:paraId="196C09A2" w14:textId="77777777" w:rsidR="00B14FD0" w:rsidRDefault="00B14FD0" w:rsidP="00B14FD0"/>
    <w:p w14:paraId="635E93B9" w14:textId="17344F19" w:rsidR="00B14FD0" w:rsidRDefault="0028481F" w:rsidP="00B14FD0">
      <w:r>
        <w:t>Q: E</w:t>
      </w:r>
      <w:r w:rsidR="00B14FD0">
        <w:t xml:space="preserve">xample of how the flag </w:t>
      </w:r>
      <w:proofErr w:type="spellStart"/>
      <w:r w:rsidR="00B14FD0" w:rsidRPr="0028481F">
        <w:rPr>
          <w:i/>
          <w:iCs/>
        </w:rPr>
        <w:t>max_combos_per_target</w:t>
      </w:r>
      <w:proofErr w:type="spellEnd"/>
      <w:r w:rsidR="00B14FD0">
        <w:t xml:space="preserve"> is used</w:t>
      </w:r>
      <w:r w:rsidR="00A84970">
        <w:t>.</w:t>
      </w:r>
    </w:p>
    <w:p w14:paraId="03D96ADD" w14:textId="5FC7DABD" w:rsidR="00B14FD0" w:rsidRDefault="00A84970" w:rsidP="00B14FD0">
      <w:r>
        <w:t xml:space="preserve">A: </w:t>
      </w:r>
      <w:r w:rsidR="00B14FD0">
        <w:t>This limits the script to the first 100 base predictor combinations per target (size ≥ 2)</w:t>
      </w:r>
      <w:r w:rsidR="00692FC2">
        <w:t>. T</w:t>
      </w:r>
      <w:r w:rsidR="00B14FD0">
        <w:t xml:space="preserve">he per-combo transformation grids </w:t>
      </w:r>
      <w:r w:rsidR="00692FC2">
        <w:t xml:space="preserve">will </w:t>
      </w:r>
      <w:r w:rsidR="00B14FD0">
        <w:t xml:space="preserve">still </w:t>
      </w:r>
      <w:r w:rsidR="00692FC2">
        <w:t xml:space="preserve">fully </w:t>
      </w:r>
      <w:r w:rsidR="00B14FD0">
        <w:t xml:space="preserve">expand </w:t>
      </w:r>
      <w:r w:rsidR="00692FC2">
        <w:t xml:space="preserve">to their max number, </w:t>
      </w:r>
      <w:r w:rsidR="00B14FD0">
        <w:t xml:space="preserve">unless </w:t>
      </w:r>
      <w:r w:rsidR="00B14FD0" w:rsidRPr="00692FC2">
        <w:rPr>
          <w:i/>
          <w:iCs/>
        </w:rPr>
        <w:t>--</w:t>
      </w:r>
      <w:proofErr w:type="spellStart"/>
      <w:r w:rsidR="00B14FD0" w:rsidRPr="00692FC2">
        <w:rPr>
          <w:i/>
          <w:iCs/>
        </w:rPr>
        <w:t>max_grids_per_combo</w:t>
      </w:r>
      <w:proofErr w:type="spellEnd"/>
      <w:r w:rsidR="00692FC2">
        <w:t xml:space="preserve"> is also throttled to </w:t>
      </w:r>
      <w:r w:rsidR="00DF0CD2">
        <w:t xml:space="preserve">a </w:t>
      </w:r>
      <w:r w:rsidR="00692FC2">
        <w:t>specific value.</w:t>
      </w:r>
    </w:p>
    <w:p w14:paraId="46E547EC" w14:textId="77777777" w:rsidR="00B14FD0" w:rsidRDefault="00B14FD0" w:rsidP="00B14FD0"/>
    <w:p w14:paraId="650505F1" w14:textId="6CF38E63" w:rsidR="00B14FD0" w:rsidRDefault="00463E92" w:rsidP="00B14FD0">
      <w:r>
        <w:lastRenderedPageBreak/>
        <w:t>Q</w:t>
      </w:r>
      <w:proofErr w:type="gramStart"/>
      <w:r>
        <w:t xml:space="preserve">: </w:t>
      </w:r>
      <w:r w:rsidR="00B14FD0">
        <w:t xml:space="preserve"> </w:t>
      </w:r>
      <w:r w:rsidR="00D57631">
        <w:t>Assume</w:t>
      </w:r>
      <w:proofErr w:type="gramEnd"/>
      <w:r w:rsidR="00D57631">
        <w:t xml:space="preserve"> that </w:t>
      </w:r>
      <w:r w:rsidR="00B14FD0" w:rsidRPr="00463E92">
        <w:rPr>
          <w:i/>
          <w:iCs/>
        </w:rPr>
        <w:t>--</w:t>
      </w:r>
      <w:proofErr w:type="spellStart"/>
      <w:r w:rsidR="00B14FD0" w:rsidRPr="00463E92">
        <w:rPr>
          <w:i/>
          <w:iCs/>
        </w:rPr>
        <w:t>max_combos_per_target</w:t>
      </w:r>
      <w:proofErr w:type="spellEnd"/>
      <w:r w:rsidR="00B14FD0">
        <w:t xml:space="preserve"> </w:t>
      </w:r>
      <w:r>
        <w:t xml:space="preserve">= </w:t>
      </w:r>
      <w:r w:rsidR="00B14FD0">
        <w:t xml:space="preserve">100 and </w:t>
      </w:r>
      <w:r w:rsidR="00B14FD0" w:rsidRPr="00463E92">
        <w:rPr>
          <w:i/>
          <w:iCs/>
        </w:rPr>
        <w:t>--</w:t>
      </w:r>
      <w:proofErr w:type="spellStart"/>
      <w:r w:rsidR="00B14FD0" w:rsidRPr="00463E92">
        <w:rPr>
          <w:i/>
          <w:iCs/>
        </w:rPr>
        <w:t>max_grids_per_combo</w:t>
      </w:r>
      <w:proofErr w:type="spellEnd"/>
      <w:r w:rsidR="00B14FD0">
        <w:t xml:space="preserve"> </w:t>
      </w:r>
      <w:r>
        <w:t xml:space="preserve">= </w:t>
      </w:r>
      <w:r w:rsidR="00B14FD0">
        <w:t xml:space="preserve">100 </w:t>
      </w:r>
      <w:r w:rsidR="007C52C7">
        <w:t>when the script gets set</w:t>
      </w:r>
      <w:r w:rsidR="00DF0CD2">
        <w:t xml:space="preserve"> </w:t>
      </w:r>
      <w:r w:rsidR="007C52C7">
        <w:t xml:space="preserve">up for execution, </w:t>
      </w:r>
      <w:r>
        <w:t xml:space="preserve">but </w:t>
      </w:r>
      <w:r w:rsidR="00B14FD0">
        <w:t xml:space="preserve">the total number of </w:t>
      </w:r>
      <w:r w:rsidR="00B7242C">
        <w:t xml:space="preserve">resultant </w:t>
      </w:r>
      <w:r w:rsidR="00B14FD0">
        <w:t xml:space="preserve">grids </w:t>
      </w:r>
      <w:r w:rsidR="007C52C7">
        <w:t xml:space="preserve">comes to be </w:t>
      </w:r>
      <w:r w:rsidR="00B7242C">
        <w:t xml:space="preserve">only </w:t>
      </w:r>
      <w:r w:rsidR="00B14FD0">
        <w:t>7</w:t>
      </w:r>
      <w:r w:rsidR="00C8784A">
        <w:t>,</w:t>
      </w:r>
      <w:r w:rsidR="00B14FD0">
        <w:t>300, why's that?</w:t>
      </w:r>
    </w:p>
    <w:p w14:paraId="06B7B660" w14:textId="2454E72E" w:rsidR="00B14FD0" w:rsidRDefault="00463E92" w:rsidP="00B14FD0">
      <w:r>
        <w:t xml:space="preserve">A: </w:t>
      </w:r>
      <w:r w:rsidR="00B14FD0">
        <w:t xml:space="preserve">The two flags </w:t>
      </w:r>
      <w:r w:rsidR="006107F4">
        <w:t xml:space="preserve">mentioned in the Q </w:t>
      </w:r>
      <w:r w:rsidR="00B14FD0">
        <w:t>are</w:t>
      </w:r>
      <w:r w:rsidR="00186F46">
        <w:t xml:space="preserve"> </w:t>
      </w:r>
      <w:r w:rsidR="006107F4">
        <w:t xml:space="preserve">switches to throttle the number of those </w:t>
      </w:r>
      <w:r w:rsidR="00DF0CD2">
        <w:t>two</w:t>
      </w:r>
      <w:r w:rsidR="006107F4">
        <w:t xml:space="preserve"> types of </w:t>
      </w:r>
      <w:r w:rsidR="00186F46">
        <w:t>combination</w:t>
      </w:r>
      <w:r w:rsidR="006107F4">
        <w:t>s</w:t>
      </w:r>
      <w:r w:rsidR="00DF0CD2">
        <w:t>,</w:t>
      </w:r>
      <w:r w:rsidR="00186F46">
        <w:t xml:space="preserve"> </w:t>
      </w:r>
      <w:r w:rsidR="006107F4">
        <w:t xml:space="preserve">but </w:t>
      </w:r>
      <w:r w:rsidR="00186F46">
        <w:t xml:space="preserve">they do not </w:t>
      </w:r>
      <w:r w:rsidR="00F00978">
        <w:t xml:space="preserve">directly </w:t>
      </w:r>
      <w:r w:rsidR="00186F46">
        <w:t xml:space="preserve">control the </w:t>
      </w:r>
      <w:r w:rsidR="006710DB">
        <w:t xml:space="preserve">total number of </w:t>
      </w:r>
      <w:r w:rsidR="00943BCF">
        <w:t xml:space="preserve">grids </w:t>
      </w:r>
      <w:r w:rsidR="00773A6E">
        <w:t>per se</w:t>
      </w:r>
      <w:r w:rsidR="00B14FD0">
        <w:t xml:space="preserve">. The </w:t>
      </w:r>
      <w:r w:rsidR="00DF0CD2">
        <w:t>following equation calculates the script's total number of grids</w:t>
      </w:r>
      <w:r w:rsidR="003F0B8D">
        <w:t>:</w:t>
      </w:r>
    </w:p>
    <w:p w14:paraId="59D77395" w14:textId="01AA67B4" w:rsidR="00B14FD0" w:rsidRDefault="004057A2" w:rsidP="00B14FD0">
      <m:oMathPara>
        <m:oMath>
          <m:r>
            <w:rPr>
              <w:rFonts w:ascii="Cambria Math" w:hAnsi="Cambria Math"/>
              <w:sz w:val="20"/>
              <w:szCs w:val="20"/>
            </w:rPr>
            <m:t>Total # of Grids =</m:t>
          </m:r>
          <m:nary>
            <m:naryPr>
              <m:chr m:val="∑"/>
              <m:limLoc m:val="undOvr"/>
              <m:ctrlPr>
                <w:rPr>
                  <w:rFonts w:ascii="Cambria Math" w:hAnsi="Cambria Math"/>
                  <w:i/>
                  <w:sz w:val="20"/>
                  <w:szCs w:val="20"/>
                </w:rPr>
              </m:ctrlPr>
            </m:naryPr>
            <m:sub>
              <m:sSub>
                <m:sSubPr>
                  <m:ctrlPr>
                    <w:rPr>
                      <w:rFonts w:ascii="Cambria Math" w:hAnsi="Cambria Math"/>
                      <w:i/>
                      <w:sz w:val="20"/>
                      <w:szCs w:val="20"/>
                    </w:rPr>
                  </m:ctrlPr>
                </m:sSubPr>
                <m:e>
                  <m:r>
                    <w:rPr>
                      <w:rFonts w:ascii="Cambria Math" w:hAnsi="Cambria Math"/>
                      <w:sz w:val="20"/>
                      <w:szCs w:val="20"/>
                    </w:rPr>
                    <m:t xml:space="preserve">Combo </m:t>
                  </m:r>
                </m:e>
                <m:sub>
                  <m:r>
                    <w:rPr>
                      <w:rFonts w:ascii="Cambria Math" w:hAnsi="Cambria Math"/>
                      <w:sz w:val="20"/>
                      <w:szCs w:val="20"/>
                    </w:rPr>
                    <m:t>∈</m:t>
                  </m:r>
                </m:sub>
              </m:sSub>
              <m:r>
                <w:rPr>
                  <w:rFonts w:ascii="Cambria Math" w:hAnsi="Cambria Math"/>
                  <w:sz w:val="20"/>
                  <w:szCs w:val="20"/>
                </w:rPr>
                <m:t xml:space="preserve"> Valid Combos</m:t>
              </m:r>
            </m:sub>
            <m:sup>
              <m:r>
                <w:rPr>
                  <w:rFonts w:ascii="Cambria Math" w:hAnsi="Cambria Math"/>
                  <w:sz w:val="20"/>
                  <w:szCs w:val="20"/>
                </w:rPr>
                <m:t>Total numb of Valid Combos</m:t>
              </m:r>
            </m:sup>
            <m:e>
              <m:r>
                <w:rPr>
                  <w:rFonts w:ascii="Cambria Math" w:hAnsi="Cambria Math"/>
                  <w:sz w:val="20"/>
                  <w:szCs w:val="20"/>
                </w:rPr>
                <m:t>min(</m:t>
              </m:r>
              <m:nary>
                <m:naryPr>
                  <m:chr m:val="∏"/>
                  <m:limLoc m:val="undOvr"/>
                  <m:ctrlPr>
                    <w:rPr>
                      <w:rFonts w:ascii="Cambria Math" w:hAnsi="Cambria Math"/>
                      <w:i/>
                      <w:sz w:val="20"/>
                      <w:szCs w:val="20"/>
                    </w:rPr>
                  </m:ctrlPr>
                </m:naryPr>
                <m:sub>
                  <m:r>
                    <w:rPr>
                      <w:rFonts w:ascii="Cambria Math" w:hAnsi="Cambria Math"/>
                      <w:sz w:val="20"/>
                      <w:szCs w:val="20"/>
                    </w:rPr>
                    <m:t xml:space="preserve">Predictor </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 xml:space="preserve">  ∈</m:t>
                      </m:r>
                    </m:sub>
                  </m:sSub>
                  <m:r>
                    <w:rPr>
                      <w:rFonts w:ascii="Cambria Math" w:hAnsi="Cambria Math"/>
                      <w:sz w:val="20"/>
                      <w:szCs w:val="20"/>
                    </w:rPr>
                    <m:t xml:space="preserve"> Combo</m:t>
                  </m:r>
                </m:sub>
                <m:sup/>
                <m:e>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p</m:t>
                      </m:r>
                    </m:sub>
                  </m:sSub>
                  <m:r>
                    <w:rPr>
                      <w:rFonts w:ascii="Cambria Math" w:hAnsi="Cambria Math"/>
                      <w:sz w:val="20"/>
                      <w:szCs w:val="20"/>
                    </w:rPr>
                    <m:t xml:space="preserve">,  </m:t>
                  </m:r>
                  <m:r>
                    <w:rPr>
                      <w:rFonts w:ascii="Cambria Math" w:hAnsi="Cambria Math"/>
                      <w:sz w:val="20"/>
                      <w:szCs w:val="20"/>
                      <w:highlight w:val="lightGray"/>
                    </w:rPr>
                    <m:t>--max_grid_per_combo</m:t>
                  </m:r>
                  <m:r>
                    <w:rPr>
                      <w:rFonts w:ascii="Cambria Math" w:hAnsi="Cambria Math"/>
                      <w:sz w:val="20"/>
                      <w:szCs w:val="20"/>
                    </w:rPr>
                    <m:t>)</m:t>
                  </m:r>
                </m:e>
              </m:nary>
            </m:e>
          </m:nary>
          <m:r>
            <w:rPr>
              <w:rFonts w:ascii="Cambria Math" w:hAnsi="Cambria Math"/>
              <w:sz w:val="20"/>
              <w:szCs w:val="20"/>
            </w:rPr>
            <m:t>,</m:t>
          </m:r>
        </m:oMath>
      </m:oMathPara>
    </w:p>
    <w:p w14:paraId="2B8682E4" w14:textId="609C543C" w:rsidR="00C72165" w:rsidRDefault="00BF7559" w:rsidP="00B14FD0">
      <w:r>
        <w:t>w</w:t>
      </w:r>
      <w:r w:rsidR="00186F46">
        <w:t xml:space="preserve">here </w:t>
      </w:r>
      <w:r w:rsidR="00000AAC" w:rsidRPr="003F0B8D">
        <w:rPr>
          <w:i/>
          <w:iCs/>
          <w:highlight w:val="lightGray"/>
        </w:rPr>
        <w:t>--</w:t>
      </w:r>
      <w:proofErr w:type="spellStart"/>
      <w:r w:rsidRPr="003F0B8D">
        <w:rPr>
          <w:i/>
          <w:iCs/>
          <w:highlight w:val="lightGray"/>
        </w:rPr>
        <w:t>max_grid_per_combo</w:t>
      </w:r>
      <w:proofErr w:type="spellEnd"/>
      <w:r>
        <w:t xml:space="preserve"> is a script </w:t>
      </w:r>
      <w:r w:rsidR="008A01A6">
        <w:t>(already explained) flag</w:t>
      </w:r>
      <w:r w:rsidR="00C72165">
        <w:t xml:space="preserve"> that</w:t>
      </w:r>
      <w:r w:rsidR="00626C8B">
        <w:t xml:space="preserve"> </w:t>
      </w:r>
      <w:r w:rsidR="00C72165">
        <w:t xml:space="preserve">puts a </w:t>
      </w:r>
      <w:r w:rsidR="00626C8B">
        <w:t xml:space="preserve">value </w:t>
      </w:r>
      <w:r w:rsidR="00C72165">
        <w:t>ceiling to the total number of transform</w:t>
      </w:r>
      <w:r w:rsidR="00A8106C">
        <w:t xml:space="preserve"> options</w:t>
      </w:r>
      <w:r w:rsidR="00C72165">
        <w:t xml:space="preserve"> per combo of predi</w:t>
      </w:r>
      <w:r w:rsidR="00992CFE">
        <w:t>c</w:t>
      </w:r>
      <w:r w:rsidR="00C72165">
        <w:t>tors</w:t>
      </w:r>
      <w:r w:rsidR="00A8106C">
        <w:t xml:space="preserve"> to be </w:t>
      </w:r>
      <w:proofErr w:type="gramStart"/>
      <w:r w:rsidR="00A8106C">
        <w:t>taken into account</w:t>
      </w:r>
      <w:proofErr w:type="gramEnd"/>
      <w:r>
        <w:t xml:space="preserve">, </w:t>
      </w:r>
      <w:proofErr w:type="spellStart"/>
      <w:r w:rsidR="00186F46" w:rsidRPr="00C72165">
        <w:rPr>
          <w:rFonts w:ascii="Cambria Math" w:hAnsi="Cambria Math"/>
          <w:i/>
          <w:iCs/>
        </w:rPr>
        <w:t>m</w:t>
      </w:r>
      <w:r w:rsidR="00E4355C" w:rsidRPr="00C72165">
        <w:rPr>
          <w:rFonts w:ascii="Cambria Math" w:hAnsi="Cambria Math" w:cs="Cambria Math"/>
          <w:i/>
          <w:iCs/>
          <w:vertAlign w:val="subscript"/>
        </w:rPr>
        <w:t>p</w:t>
      </w:r>
      <w:proofErr w:type="spellEnd"/>
      <w:r w:rsidR="00186F46">
        <w:t xml:space="preserve"> </w:t>
      </w:r>
      <w:r w:rsidR="00B14FD0">
        <w:t>is the number of enabled</w:t>
      </w:r>
      <w:r w:rsidR="00F82F83">
        <w:t xml:space="preserve"> (dependent upon what flags have been enabled </w:t>
      </w:r>
      <w:r w:rsidR="008A01A6">
        <w:t>at</w:t>
      </w:r>
      <w:r w:rsidR="00F82F83">
        <w:t xml:space="preserve"> execution</w:t>
      </w:r>
      <w:r w:rsidR="008A01A6">
        <w:t xml:space="preserve"> kick off</w:t>
      </w:r>
      <w:r w:rsidR="00F82F83">
        <w:t>)</w:t>
      </w:r>
      <w:r w:rsidR="00B14FD0">
        <w:t xml:space="preserve"> transform</w:t>
      </w:r>
      <w:r w:rsidR="004057A2">
        <w:t xml:space="preserve"> options</w:t>
      </w:r>
      <w:r w:rsidR="00B14FD0">
        <w:t xml:space="preserve"> for predictor </w:t>
      </w:r>
      <w:r w:rsidR="00D06F8C" w:rsidRPr="00C72165">
        <w:rPr>
          <w:rFonts w:ascii="Cambria Math" w:hAnsi="Cambria Math" w:cs="Cambria Math"/>
          <w:i/>
          <w:iCs/>
        </w:rPr>
        <w:t>p</w:t>
      </w:r>
      <w:r w:rsidR="00C72165">
        <w:t xml:space="preserve">, and </w:t>
      </w:r>
    </w:p>
    <w:p w14:paraId="7996EDB2" w14:textId="68586C6B" w:rsidR="00664C8B" w:rsidRPr="00A8106C" w:rsidRDefault="00C72165" w:rsidP="00C72165">
      <w:pPr>
        <w:jc w:val="center"/>
        <w:rPr>
          <w:rFonts w:ascii="Cambria Math" w:hAnsi="Cambria Math" w:cs="Cambria Math"/>
          <w:sz w:val="22"/>
          <w:szCs w:val="22"/>
        </w:rPr>
      </w:pPr>
      <w:r w:rsidRPr="00A8106C">
        <w:rPr>
          <w:i/>
          <w:iCs/>
          <w:sz w:val="22"/>
          <w:szCs w:val="22"/>
        </w:rPr>
        <w:t xml:space="preserve">Valid </w:t>
      </w:r>
      <w:proofErr w:type="gramStart"/>
      <w:r w:rsidRPr="00A8106C">
        <w:rPr>
          <w:i/>
          <w:iCs/>
          <w:sz w:val="22"/>
          <w:szCs w:val="22"/>
        </w:rPr>
        <w:t>Combos</w:t>
      </w:r>
      <w:r w:rsidRPr="00A8106C">
        <w:rPr>
          <w:sz w:val="22"/>
          <w:szCs w:val="22"/>
        </w:rPr>
        <w:t xml:space="preserve">  =</w:t>
      </w:r>
      <w:proofErr w:type="gramEnd"/>
      <w:r w:rsidRPr="00A8106C">
        <w:rPr>
          <w:sz w:val="22"/>
          <w:szCs w:val="22"/>
        </w:rPr>
        <w:t xml:space="preserve"> </w:t>
      </w:r>
      <w:r w:rsidRPr="00A8106C">
        <w:rPr>
          <w:i/>
          <w:iCs/>
          <w:sz w:val="22"/>
          <w:szCs w:val="22"/>
        </w:rPr>
        <w:t xml:space="preserve">minimum of (all </w:t>
      </w:r>
      <w:r w:rsidR="00E027D7" w:rsidRPr="00A8106C">
        <w:rPr>
          <w:i/>
          <w:iCs/>
          <w:sz w:val="22"/>
          <w:szCs w:val="22"/>
        </w:rPr>
        <w:t xml:space="preserve">possible predictor </w:t>
      </w:r>
      <w:r w:rsidRPr="00A8106C">
        <w:rPr>
          <w:i/>
          <w:iCs/>
          <w:sz w:val="22"/>
          <w:szCs w:val="22"/>
        </w:rPr>
        <w:t>combos</w:t>
      </w:r>
      <w:r w:rsidR="00E027D7" w:rsidRPr="00A8106C">
        <w:rPr>
          <w:i/>
          <w:iCs/>
          <w:sz w:val="22"/>
          <w:szCs w:val="22"/>
        </w:rPr>
        <w:t xml:space="preserve"> per </w:t>
      </w:r>
      <w:proofErr w:type="gramStart"/>
      <w:r w:rsidR="00E027D7" w:rsidRPr="00A8106C">
        <w:rPr>
          <w:i/>
          <w:iCs/>
          <w:sz w:val="22"/>
          <w:szCs w:val="22"/>
        </w:rPr>
        <w:t>target</w:t>
      </w:r>
      <w:r w:rsidRPr="00A8106C">
        <w:rPr>
          <w:i/>
          <w:iCs/>
          <w:sz w:val="22"/>
          <w:szCs w:val="22"/>
        </w:rPr>
        <w:t>, -</w:t>
      </w:r>
      <w:proofErr w:type="gramEnd"/>
      <w:r w:rsidRPr="00A8106C">
        <w:rPr>
          <w:i/>
          <w:iCs/>
          <w:sz w:val="22"/>
          <w:szCs w:val="22"/>
        </w:rPr>
        <w:t>-</w:t>
      </w:r>
      <w:proofErr w:type="spellStart"/>
      <w:r w:rsidRPr="00A8106C">
        <w:rPr>
          <w:i/>
          <w:iCs/>
          <w:sz w:val="22"/>
          <w:szCs w:val="22"/>
        </w:rPr>
        <w:t>max_combos_per_target</w:t>
      </w:r>
      <w:proofErr w:type="spellEnd"/>
      <w:r w:rsidRPr="00A8106C">
        <w:rPr>
          <w:i/>
          <w:iCs/>
          <w:sz w:val="22"/>
          <w:szCs w:val="22"/>
        </w:rPr>
        <w:t>)</w:t>
      </w:r>
    </w:p>
    <w:p w14:paraId="7D23D865" w14:textId="77777777" w:rsidR="009E576F" w:rsidRDefault="007C52C7" w:rsidP="00B14FD0">
      <w:r>
        <w:t xml:space="preserve">The total number of grids will drop below the expected </w:t>
      </w:r>
      <w:r w:rsidR="009E576F">
        <w:t>100x100 = 10K when:</w:t>
      </w:r>
    </w:p>
    <w:p w14:paraId="1926C2BE" w14:textId="698BE7DF" w:rsidR="009E576F" w:rsidRDefault="009E576F" w:rsidP="009E576F">
      <w:pPr>
        <w:ind w:firstLine="720"/>
      </w:pPr>
      <w:r>
        <w:t xml:space="preserve">There are </w:t>
      </w:r>
      <w:r w:rsidR="00DF0CD2">
        <w:t>fewer</w:t>
      </w:r>
      <w:r>
        <w:t xml:space="preserve"> than </w:t>
      </w:r>
      <w:r w:rsidR="00B14FD0">
        <w:t xml:space="preserve">100 </w:t>
      </w:r>
      <w:r>
        <w:t xml:space="preserve">valid base predictor combinations </w:t>
      </w:r>
    </w:p>
    <w:p w14:paraId="2FEF120E" w14:textId="5F4E7820" w:rsidR="009E576F" w:rsidRDefault="009E576F" w:rsidP="009E576F">
      <w:pPr>
        <w:ind w:firstLine="720"/>
        <w:rPr>
          <w:rFonts w:eastAsiaTheme="minorEastAsia"/>
        </w:rPr>
      </w:pPr>
      <w:r>
        <w:t>Some valid base predictor combos hav</w:t>
      </w:r>
      <w:r w:rsidR="00F84200">
        <w:t xml:space="preserve">e </w:t>
      </w:r>
      <m:oMath>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lt;100</m:t>
        </m:r>
      </m:oMath>
      <w:r>
        <w:t xml:space="preserve"> </w:t>
      </w:r>
      <w:r w:rsidR="00DF0CD2">
        <w:rPr>
          <w:rFonts w:eastAsiaTheme="minorEastAsia"/>
        </w:rPr>
        <w:t>trans</w:t>
      </w:r>
      <w:r>
        <w:rPr>
          <w:rFonts w:eastAsiaTheme="minorEastAsia"/>
        </w:rPr>
        <w:t>form options</w:t>
      </w:r>
    </w:p>
    <w:p w14:paraId="758C70E8" w14:textId="606357E9" w:rsidR="00BC1167" w:rsidRPr="005E0D22" w:rsidRDefault="009E576F" w:rsidP="005E0D22">
      <w:pPr>
        <w:ind w:firstLine="720"/>
        <w:rPr>
          <w:rFonts w:eastAsiaTheme="minorEastAsia"/>
        </w:rPr>
      </w:pPr>
      <w:r>
        <w:rPr>
          <w:rFonts w:eastAsiaTheme="minorEastAsia"/>
        </w:rPr>
        <w:t>A valid base combo is skipped because &gt;=1 predictor(s) has(</w:t>
      </w:r>
      <w:proofErr w:type="spellStart"/>
      <w:r>
        <w:rPr>
          <w:rFonts w:eastAsiaTheme="minorEastAsia"/>
        </w:rPr>
        <w:t>ve</w:t>
      </w:r>
      <w:proofErr w:type="spellEnd"/>
      <w:r>
        <w:rPr>
          <w:rFonts w:eastAsiaTheme="minorEastAsia"/>
        </w:rPr>
        <w:t xml:space="preserve">) </w:t>
      </w:r>
      <w:r w:rsidR="005C26DF">
        <w:rPr>
          <w:rFonts w:eastAsiaTheme="minorEastAsia"/>
        </w:rPr>
        <w:t>zero enabled options based on the flag selected as enabled</w:t>
      </w:r>
      <w:r w:rsidR="00DF0CD2">
        <w:rPr>
          <w:rFonts w:eastAsiaTheme="minorEastAsia"/>
        </w:rPr>
        <w:t>,</w:t>
      </w:r>
      <w:r w:rsidR="005C26DF">
        <w:rPr>
          <w:rFonts w:eastAsiaTheme="minorEastAsia"/>
        </w:rPr>
        <w:t xml:space="preserve"> which means that </w:t>
      </w:r>
      <m:oMath>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0</m:t>
        </m:r>
      </m:oMath>
      <w:r w:rsidR="00BC1167">
        <w:t xml:space="preserve"> </w:t>
      </w:r>
    </w:p>
    <w:p w14:paraId="309D0157" w14:textId="00125DB5" w:rsidR="00B14FD0" w:rsidRDefault="005E0D22" w:rsidP="00B14FD0">
      <w:r>
        <w:t>Enabling the</w:t>
      </w:r>
      <w:r w:rsidR="00D70161">
        <w:t xml:space="preserve"> optional</w:t>
      </w:r>
      <w:r>
        <w:t xml:space="preserve"> </w:t>
      </w:r>
      <w:r>
        <w:rPr>
          <w:i/>
          <w:iCs/>
        </w:rPr>
        <w:t>--</w:t>
      </w:r>
      <w:r w:rsidRPr="005E0D22">
        <w:rPr>
          <w:i/>
          <w:iCs/>
        </w:rPr>
        <w:t>verbose</w:t>
      </w:r>
      <w:r>
        <w:t xml:space="preserve"> flag and p</w:t>
      </w:r>
      <w:r w:rsidR="00AE2CE5">
        <w:t xml:space="preserve">rinting </w:t>
      </w:r>
      <w:proofErr w:type="spellStart"/>
      <w:r w:rsidR="00BC1167" w:rsidRPr="00AE2CE5">
        <w:rPr>
          <w:i/>
          <w:iCs/>
        </w:rPr>
        <w:t>stdout</w:t>
      </w:r>
      <w:proofErr w:type="spellEnd"/>
      <w:r w:rsidR="00B14FD0">
        <w:t xml:space="preserve"> </w:t>
      </w:r>
      <w:r w:rsidR="00BC1167">
        <w:t xml:space="preserve">to a text file, </w:t>
      </w:r>
      <w:r>
        <w:t xml:space="preserve">using </w:t>
      </w:r>
      <w:r w:rsidR="00BC1167">
        <w:t xml:space="preserve">the required flag </w:t>
      </w:r>
      <w:r w:rsidR="00BC1167" w:rsidRPr="00BC1167">
        <w:rPr>
          <w:i/>
          <w:iCs/>
        </w:rPr>
        <w:t>--</w:t>
      </w:r>
      <w:proofErr w:type="spellStart"/>
      <w:r w:rsidR="00BC1167" w:rsidRPr="00BC1167">
        <w:rPr>
          <w:i/>
          <w:iCs/>
        </w:rPr>
        <w:t>print_output_dir</w:t>
      </w:r>
      <w:proofErr w:type="spellEnd"/>
      <w:r w:rsidR="00BC1167">
        <w:t xml:space="preserve"> (that sets the network path </w:t>
      </w:r>
      <w:r w:rsidR="00DF0CD2">
        <w:t>of</w:t>
      </w:r>
      <w:r w:rsidR="00BC1167">
        <w:t xml:space="preserve"> the text file </w:t>
      </w:r>
      <w:r w:rsidR="00DF0CD2">
        <w:t>where</w:t>
      </w:r>
      <w:r w:rsidR="00BC1167">
        <w:t xml:space="preserve"> all print out on the screen will be saved), </w:t>
      </w:r>
      <w:r w:rsidR="000D10CE">
        <w:t xml:space="preserve">will also </w:t>
      </w:r>
      <w:r w:rsidR="00BC1167">
        <w:t xml:space="preserve">include </w:t>
      </w:r>
      <w:r w:rsidR="00B14FD0">
        <w:t xml:space="preserve">the </w:t>
      </w:r>
      <w:r w:rsidR="00BC1167">
        <w:t xml:space="preserve">breakdown of </w:t>
      </w:r>
      <w:r w:rsidR="00AE2CE5">
        <w:t xml:space="preserve">predictor </w:t>
      </w:r>
      <w:r w:rsidR="00BC1167">
        <w:t xml:space="preserve">combos and </w:t>
      </w:r>
      <w:r w:rsidR="00AE2CE5">
        <w:t xml:space="preserve">their transform </w:t>
      </w:r>
      <w:r w:rsidR="00BC1167">
        <w:t xml:space="preserve">grids to help </w:t>
      </w:r>
      <w:r w:rsidR="00AE2CE5">
        <w:t xml:space="preserve">the script user </w:t>
      </w:r>
      <w:r w:rsidR="00BC1167">
        <w:t xml:space="preserve">understand </w:t>
      </w:r>
      <w:r w:rsidR="00AE2CE5">
        <w:t xml:space="preserve">how </w:t>
      </w:r>
      <w:r w:rsidR="00BC1167">
        <w:t>the estimat</w:t>
      </w:r>
      <w:r w:rsidR="000D10CE">
        <w:t>ion</w:t>
      </w:r>
      <w:r w:rsidR="00BC1167">
        <w:t xml:space="preserve"> of the final number of grids tak</w:t>
      </w:r>
      <w:r w:rsidR="00AE2CE5">
        <w:t>es</w:t>
      </w:r>
      <w:r w:rsidR="00BC1167">
        <w:t xml:space="preserve"> place in </w:t>
      </w:r>
      <w:r w:rsidR="00B14FD0">
        <w:t xml:space="preserve"> </w:t>
      </w:r>
      <w:r w:rsidR="00B14FD0" w:rsidRPr="00BC1167">
        <w:rPr>
          <w:i/>
          <w:iCs/>
        </w:rPr>
        <w:t>_</w:t>
      </w:r>
      <w:proofErr w:type="spellStart"/>
      <w:r w:rsidR="00B14FD0" w:rsidRPr="00BC1167">
        <w:rPr>
          <w:i/>
          <w:iCs/>
        </w:rPr>
        <w:t>estimate_total_grids</w:t>
      </w:r>
      <w:proofErr w:type="spellEnd"/>
      <w:r w:rsidR="00B14FD0">
        <w:t xml:space="preserve"> helper</w:t>
      </w:r>
      <w:r w:rsidR="00BC1167">
        <w:t xml:space="preserve"> function</w:t>
      </w:r>
      <w:r w:rsidR="00B14FD0">
        <w:t>.</w:t>
      </w:r>
    </w:p>
    <w:p w14:paraId="1CCD4306" w14:textId="77777777" w:rsidR="00B14FD0" w:rsidRDefault="00B14FD0" w:rsidP="00B14FD0"/>
    <w:p w14:paraId="0990F801" w14:textId="60DF6185" w:rsidR="00B14FD0" w:rsidRDefault="00330F26" w:rsidP="00B14FD0">
      <w:r>
        <w:t>Q: W</w:t>
      </w:r>
      <w:r w:rsidR="00B14FD0">
        <w:t xml:space="preserve">hat is </w:t>
      </w:r>
      <w:r w:rsidR="00B14FD0" w:rsidRPr="00330F26">
        <w:rPr>
          <w:i/>
          <w:iCs/>
        </w:rPr>
        <w:t>nested cross</w:t>
      </w:r>
      <w:r w:rsidR="00DF0CD2">
        <w:rPr>
          <w:i/>
          <w:iCs/>
        </w:rPr>
        <w:t>-validation</w:t>
      </w:r>
      <w:r w:rsidR="00B14FD0">
        <w:t>?</w:t>
      </w:r>
    </w:p>
    <w:p w14:paraId="1A2061BD" w14:textId="77777777" w:rsidR="007862FD" w:rsidRDefault="00330F26" w:rsidP="00B14FD0">
      <w:r>
        <w:t>A: N</w:t>
      </w:r>
      <w:r w:rsidR="00B14FD0">
        <w:t xml:space="preserve">ested </w:t>
      </w:r>
      <w:r w:rsidR="00007054">
        <w:t>C</w:t>
      </w:r>
      <w:r w:rsidR="00B14FD0">
        <w:t>ross-</w:t>
      </w:r>
      <w:r w:rsidR="00007054">
        <w:t>V</w:t>
      </w:r>
      <w:r w:rsidR="00B14FD0">
        <w:t xml:space="preserve">alidation </w:t>
      </w:r>
      <w:r w:rsidR="00007054">
        <w:t xml:space="preserve">(NCV) </w:t>
      </w:r>
      <w:r w:rsidR="00B14FD0">
        <w:t>uses two loops</w:t>
      </w:r>
      <w:r w:rsidR="007862FD">
        <w:t xml:space="preserve">, an outer and an inner loop. </w:t>
      </w:r>
    </w:p>
    <w:p w14:paraId="7077C587" w14:textId="74AD1E54" w:rsidR="007862FD" w:rsidRDefault="007862FD" w:rsidP="00B14FD0">
      <w:r>
        <w:t>During CV in the outer loop (</w:t>
      </w:r>
      <w:r w:rsidRPr="007862FD">
        <w:rPr>
          <w:i/>
          <w:iCs/>
        </w:rPr>
        <w:t>outer CV</w:t>
      </w:r>
      <w:r>
        <w:t>)</w:t>
      </w:r>
      <w:r w:rsidR="00DF0CD2">
        <w:t>,</w:t>
      </w:r>
      <w:r>
        <w:t xml:space="preserve"> t</w:t>
      </w:r>
      <w:r w:rsidRPr="007862FD">
        <w:t xml:space="preserve">he </w:t>
      </w:r>
      <w:r w:rsidRPr="007862FD">
        <w:rPr>
          <w:b/>
          <w:bCs/>
        </w:rPr>
        <w:t>outer split</w:t>
      </w:r>
      <w:r w:rsidRPr="007862FD">
        <w:t xml:space="preserve"> creates only</w:t>
      </w:r>
      <w:r>
        <w:t xml:space="preserve"> an</w:t>
      </w:r>
      <w:r w:rsidRPr="007862FD">
        <w:t xml:space="preserve"> </w:t>
      </w:r>
      <w:r w:rsidRPr="007862FD">
        <w:rPr>
          <w:b/>
          <w:bCs/>
        </w:rPr>
        <w:t>outer-train</w:t>
      </w:r>
      <w:r w:rsidRPr="007862FD">
        <w:t xml:space="preserve"> and </w:t>
      </w:r>
      <w:r w:rsidRPr="007862FD">
        <w:rPr>
          <w:b/>
          <w:bCs/>
        </w:rPr>
        <w:t>outer-test</w:t>
      </w:r>
      <w:r>
        <w:t xml:space="preserve"> </w:t>
      </w:r>
      <w:proofErr w:type="gramStart"/>
      <w:r>
        <w:t xml:space="preserve">fold, </w:t>
      </w:r>
      <w:r w:rsidR="00313094">
        <w:t>and</w:t>
      </w:r>
      <w:proofErr w:type="gramEnd"/>
      <w:r w:rsidR="00313094">
        <w:t xml:space="preserve"> skips </w:t>
      </w:r>
      <w:r>
        <w:t>an</w:t>
      </w:r>
      <w:r w:rsidRPr="007862FD">
        <w:t xml:space="preserve"> outer validation</w:t>
      </w:r>
      <w:r>
        <w:t xml:space="preserve"> </w:t>
      </w:r>
      <w:r w:rsidR="00313094">
        <w:t>fold</w:t>
      </w:r>
      <w:r>
        <w:t xml:space="preserve">. </w:t>
      </w:r>
    </w:p>
    <w:p w14:paraId="669A1210" w14:textId="00E48BD0" w:rsidR="00B14FD0" w:rsidRDefault="007862FD" w:rsidP="00E82C82">
      <w:r>
        <w:t>T</w:t>
      </w:r>
      <w:r w:rsidRPr="007862FD">
        <w:t xml:space="preserve">he </w:t>
      </w:r>
      <w:r w:rsidRPr="007862FD">
        <w:rPr>
          <w:i/>
          <w:iCs/>
        </w:rPr>
        <w:t>inner CV</w:t>
      </w:r>
      <w:r w:rsidRPr="007862FD">
        <w:t xml:space="preserve"> runs </w:t>
      </w:r>
      <w:r w:rsidRPr="000D36CB">
        <w:rPr>
          <w:u w:val="single"/>
        </w:rPr>
        <w:t>only on</w:t>
      </w:r>
      <w:r w:rsidRPr="007862FD">
        <w:rPr>
          <w:b/>
          <w:bCs/>
        </w:rPr>
        <w:t xml:space="preserve"> the outer-train</w:t>
      </w:r>
      <w:r w:rsidR="000D36CB">
        <w:t xml:space="preserve"> fold,</w:t>
      </w:r>
      <w:r w:rsidRPr="007862FD">
        <w:t xml:space="preserve"> re-splitting it into inner-train/inner-validation folds to</w:t>
      </w:r>
      <w:r w:rsidR="000D36CB">
        <w:t xml:space="preserve"> </w:t>
      </w:r>
      <w:r w:rsidR="00E2385F">
        <w:t>tune</w:t>
      </w:r>
      <w:r w:rsidR="000D36CB">
        <w:t xml:space="preserve"> </w:t>
      </w:r>
      <w:r w:rsidR="00E2385F">
        <w:t xml:space="preserve">the </w:t>
      </w:r>
      <w:r w:rsidRPr="007862FD">
        <w:t>hyperparameters</w:t>
      </w:r>
      <w:r w:rsidR="000D36CB">
        <w:t xml:space="preserve"> </w:t>
      </w:r>
      <w:r w:rsidR="00A204D0">
        <w:t>for</w:t>
      </w:r>
      <w:r w:rsidR="000D36CB">
        <w:t xml:space="preserve"> the </w:t>
      </w:r>
      <w:r w:rsidRPr="007862FD">
        <w:t>pipeline. After selecting the best settings</w:t>
      </w:r>
      <w:r w:rsidR="000D36CB">
        <w:t xml:space="preserve">, </w:t>
      </w:r>
      <w:r w:rsidR="00DF0CD2">
        <w:t>such as alpha and l1_ratio for Elastic Net, and making a scaler choice</w:t>
      </w:r>
      <w:r w:rsidR="000D36CB" w:rsidRPr="000D36CB">
        <w:t xml:space="preserve"> </w:t>
      </w:r>
      <w:r w:rsidR="00A204D0">
        <w:t xml:space="preserve">or deciding on </w:t>
      </w:r>
      <w:r w:rsidR="000D36CB" w:rsidRPr="000D36CB">
        <w:t xml:space="preserve">an imputer </w:t>
      </w:r>
      <w:r w:rsidR="000D36CB" w:rsidRPr="000D36CB">
        <w:lastRenderedPageBreak/>
        <w:t>strategy</w:t>
      </w:r>
      <w:r w:rsidRPr="007862FD">
        <w:t xml:space="preserve">, </w:t>
      </w:r>
      <w:r w:rsidR="000D36CB">
        <w:t xml:space="preserve">inner CV </w:t>
      </w:r>
      <w:r w:rsidRPr="007862FD">
        <w:t>refit</w:t>
      </w:r>
      <w:r w:rsidR="000D36CB">
        <w:t>s</w:t>
      </w:r>
      <w:r w:rsidRPr="007862FD">
        <w:t xml:space="preserve"> the full pipeline on the </w:t>
      </w:r>
      <w:r w:rsidRPr="000D36CB">
        <w:rPr>
          <w:u w:val="single"/>
        </w:rPr>
        <w:t>entire</w:t>
      </w:r>
      <w:r w:rsidRPr="007862FD">
        <w:rPr>
          <w:b/>
          <w:bCs/>
        </w:rPr>
        <w:t xml:space="preserve"> outer-train</w:t>
      </w:r>
      <w:r w:rsidRPr="007862FD">
        <w:t xml:space="preserve"> and </w:t>
      </w:r>
      <w:r w:rsidR="00A204D0">
        <w:t xml:space="preserve">estimates the fit performance </w:t>
      </w:r>
      <w:r w:rsidRPr="007862FD">
        <w:t xml:space="preserve">score on the untouched </w:t>
      </w:r>
      <w:r w:rsidRPr="007862FD">
        <w:rPr>
          <w:b/>
          <w:bCs/>
        </w:rPr>
        <w:t>outer-test</w:t>
      </w:r>
      <w:r w:rsidR="00A204D0">
        <w:t xml:space="preserve"> fold</w:t>
      </w:r>
      <w:r w:rsidR="0009344E">
        <w:t xml:space="preserve"> </w:t>
      </w:r>
      <w:r w:rsidR="0009344E" w:rsidRPr="0009344E">
        <w:rPr>
          <w:u w:val="single"/>
        </w:rPr>
        <w:t>only once</w:t>
      </w:r>
      <w:r w:rsidR="00A204D0">
        <w:t>. Then</w:t>
      </w:r>
      <w:r w:rsidR="00DF0CD2">
        <w:t>, it averages the outer-test scores collected across the outer CV folds (defined by the flag --</w:t>
      </w:r>
      <w:proofErr w:type="spellStart"/>
      <w:r w:rsidR="00DF0CD2">
        <w:t>cv_folds</w:t>
      </w:r>
      <w:proofErr w:type="spellEnd"/>
      <w:r w:rsidR="00DF0CD2">
        <w:t>) to obtain the final unbiased generalized hyperparameter estimate. The above methodology ensures that all preprocessing/feature selection tuning is fitted within the inner-CV pipeline, separate from the model's evaluation,</w:t>
      </w:r>
      <w:r w:rsidR="00F82438">
        <w:t xml:space="preserve"> </w:t>
      </w:r>
      <w:r w:rsidRPr="007862FD">
        <w:t xml:space="preserve">to prevent </w:t>
      </w:r>
      <w:r w:rsidR="00F04AFC">
        <w:t xml:space="preserve">data </w:t>
      </w:r>
      <w:r w:rsidRPr="007862FD">
        <w:t>leakage</w:t>
      </w:r>
      <w:r w:rsidR="00F82438">
        <w:t xml:space="preserve"> and </w:t>
      </w:r>
      <w:r w:rsidR="00E82C82">
        <w:t xml:space="preserve">reduce </w:t>
      </w:r>
      <w:r w:rsidR="00F82438">
        <w:t>optimistic bias</w:t>
      </w:r>
      <w:r w:rsidRPr="007862FD">
        <w:t>.</w:t>
      </w:r>
    </w:p>
    <w:p w14:paraId="3FB3E2C1" w14:textId="77777777" w:rsidR="00B14FD0" w:rsidRDefault="00B14FD0" w:rsidP="00B14FD0"/>
    <w:p w14:paraId="5AED8A58" w14:textId="080B45E6" w:rsidR="00B14FD0" w:rsidRDefault="0064105E" w:rsidP="00B14FD0">
      <w:r>
        <w:t xml:space="preserve">Q: </w:t>
      </w:r>
      <w:r w:rsidR="00E30961">
        <w:t>Elaborate on the</w:t>
      </w:r>
      <w:r w:rsidR="00B14FD0">
        <w:t xml:space="preserve"> </w:t>
      </w:r>
      <w:r w:rsidR="00B14FD0" w:rsidRPr="00FB3C7E">
        <w:rPr>
          <w:i/>
          <w:iCs/>
        </w:rPr>
        <w:t>"Other" bucket</w:t>
      </w:r>
      <w:r w:rsidR="00B14FD0">
        <w:t xml:space="preserve"> </w:t>
      </w:r>
      <w:r w:rsidR="00E30961">
        <w:t>that cuts dummy width in</w:t>
      </w:r>
      <w:r w:rsidR="00B14FD0">
        <w:t xml:space="preserve"> one-hot/target encoding, reduces variance caused by tiny groups, and improves robustness for sparse levels.</w:t>
      </w:r>
    </w:p>
    <w:p w14:paraId="0E23FE65" w14:textId="3E79D0DA" w:rsidR="00B14FD0" w:rsidRDefault="0064105E" w:rsidP="00B14FD0">
      <w:r>
        <w:t xml:space="preserve">A: </w:t>
      </w:r>
      <w:r w:rsidR="00E30961">
        <w:t xml:space="preserve">That means the script </w:t>
      </w:r>
      <w:r w:rsidR="00B14FD0">
        <w:t>merge</w:t>
      </w:r>
      <w:r w:rsidR="00E30961">
        <w:t>s</w:t>
      </w:r>
      <w:r w:rsidR="00B14FD0">
        <w:t xml:space="preserve"> rare categories into </w:t>
      </w:r>
      <w:proofErr w:type="gramStart"/>
      <w:r w:rsidR="00B14FD0">
        <w:t xml:space="preserve">a single </w:t>
      </w:r>
      <w:r w:rsidR="00E30961">
        <w:t>one</w:t>
      </w:r>
      <w:proofErr w:type="gramEnd"/>
      <w:r w:rsidR="00E30961">
        <w:t xml:space="preserve"> </w:t>
      </w:r>
      <w:r w:rsidR="00B14FD0">
        <w:t xml:space="preserve">called </w:t>
      </w:r>
      <w:r w:rsidR="00BD20CF">
        <w:t>"</w:t>
      </w:r>
      <w:r w:rsidR="00B14FD0">
        <w:t>Other</w:t>
      </w:r>
      <w:r w:rsidR="00BD20CF">
        <w:t>"</w:t>
      </w:r>
      <w:r w:rsidR="00B14FD0">
        <w:t xml:space="preserve"> before turning categories into numbers </w:t>
      </w:r>
      <w:r w:rsidR="00E30961">
        <w:t>using</w:t>
      </w:r>
      <w:r w:rsidR="00B14FD0">
        <w:t xml:space="preserve"> one-hot or target encoding. </w:t>
      </w:r>
      <w:r w:rsidR="00E30961">
        <w:t>T</w:t>
      </w:r>
      <w:r w:rsidR="00B14FD0">
        <w:t>his</w:t>
      </w:r>
      <w:r w:rsidR="00DF0CD2">
        <w:t xml:space="preserve"> merging</w:t>
      </w:r>
      <w:r w:rsidR="00B14FD0">
        <w:t xml:space="preserve"> </w:t>
      </w:r>
      <w:r w:rsidR="00E30961">
        <w:t xml:space="preserve">decreases </w:t>
      </w:r>
      <w:r w:rsidR="00B14FD0">
        <w:t xml:space="preserve">the number of </w:t>
      </w:r>
      <w:r w:rsidR="00E30961">
        <w:t xml:space="preserve">extra </w:t>
      </w:r>
      <w:r w:rsidR="00B14FD0">
        <w:t xml:space="preserve">generated features (fewer dummy columns), stabilizes estimates because tiny groups with almost no data </w:t>
      </w:r>
      <w:r w:rsidR="00E30961">
        <w:t>don</w:t>
      </w:r>
      <w:r w:rsidR="00BD20CF">
        <w:t>'</w:t>
      </w:r>
      <w:r w:rsidR="00E30961">
        <w:t xml:space="preserve">t fit well </w:t>
      </w:r>
      <w:r w:rsidR="00B14FD0">
        <w:t>(</w:t>
      </w:r>
      <w:r w:rsidR="00E30961">
        <w:t xml:space="preserve">therefore, it </w:t>
      </w:r>
      <w:r w:rsidR="00B14FD0">
        <w:t>reduces high-variance</w:t>
      </w:r>
      <w:r w:rsidR="00E30961">
        <w:t xml:space="preserve"> and any</w:t>
      </w:r>
      <w:r w:rsidR="00B14FD0">
        <w:t xml:space="preserve"> noisy effects), and</w:t>
      </w:r>
      <w:r w:rsidR="00E30961">
        <w:t xml:space="preserve"> throttles</w:t>
      </w:r>
      <w:r w:rsidR="00B14FD0">
        <w:t xml:space="preserve"> overfitting, making models more robust when categories are very sparse.</w:t>
      </w:r>
    </w:p>
    <w:p w14:paraId="15E316C6" w14:textId="77777777" w:rsidR="00B14FD0" w:rsidRDefault="00B14FD0" w:rsidP="00B14FD0"/>
    <w:p w14:paraId="0838A183" w14:textId="62CD0981" w:rsidR="00B14FD0" w:rsidRDefault="00E30961" w:rsidP="00B14FD0">
      <w:r>
        <w:t>Q: E</w:t>
      </w:r>
      <w:r w:rsidR="00B14FD0">
        <w:t xml:space="preserve">xplain how </w:t>
      </w:r>
      <w:proofErr w:type="spellStart"/>
      <w:r w:rsidR="00B14FD0" w:rsidRPr="00CB7CA0">
        <w:rPr>
          <w:i/>
          <w:iCs/>
        </w:rPr>
        <w:t>memmap</w:t>
      </w:r>
      <w:proofErr w:type="spellEnd"/>
      <w:r w:rsidR="00B14FD0">
        <w:t xml:space="preserve"> works</w:t>
      </w:r>
      <w:r w:rsidR="00CB7CA0">
        <w:t>.</w:t>
      </w:r>
    </w:p>
    <w:p w14:paraId="52C7EBD3" w14:textId="526D2CA8" w:rsidR="00374F87" w:rsidRDefault="00E30961" w:rsidP="00B14FD0">
      <w:r>
        <w:t>A:</w:t>
      </w:r>
      <w:r w:rsidR="007F192F">
        <w:t xml:space="preserve"> </w:t>
      </w:r>
      <w:proofErr w:type="spellStart"/>
      <w:proofErr w:type="gramStart"/>
      <w:r w:rsidR="00D661FE" w:rsidRPr="007F192F">
        <w:rPr>
          <w:i/>
          <w:iCs/>
        </w:rPr>
        <w:t>numpy.memmap</w:t>
      </w:r>
      <w:proofErr w:type="spellEnd"/>
      <w:proofErr w:type="gramEnd"/>
      <w:r w:rsidR="00D661FE" w:rsidRPr="00D661FE">
        <w:t> </w:t>
      </w:r>
      <w:r w:rsidR="007F192F">
        <w:t xml:space="preserve">creates </w:t>
      </w:r>
      <w:r w:rsidR="00D661FE" w:rsidRPr="00D661FE">
        <w:t xml:space="preserve">an </w:t>
      </w:r>
      <w:r w:rsidR="007F192F">
        <w:t xml:space="preserve">interface that maps the </w:t>
      </w:r>
      <w:r w:rsidR="00D661FE" w:rsidRPr="00D661FE">
        <w:t xml:space="preserve">data stored in a file </w:t>
      </w:r>
      <w:r w:rsidR="007F192F">
        <w:t xml:space="preserve">to an array </w:t>
      </w:r>
      <w:r w:rsidR="002908F7">
        <w:t xml:space="preserve">on disk inside </w:t>
      </w:r>
      <w:r w:rsidR="007F192F">
        <w:t>a</w:t>
      </w:r>
      <w:r w:rsidR="00D661FE" w:rsidRPr="00D661FE">
        <w:t xml:space="preserve"> process's virtual address space</w:t>
      </w:r>
      <w:r w:rsidR="00DF0CD2">
        <w:t>,</w:t>
      </w:r>
      <w:r w:rsidR="002908F7">
        <w:t xml:space="preserve"> so t</w:t>
      </w:r>
      <w:r w:rsidR="00D661FE" w:rsidRPr="00D661FE">
        <w:t xml:space="preserve">he </w:t>
      </w:r>
      <w:r w:rsidR="00E7299B">
        <w:t xml:space="preserve">OS </w:t>
      </w:r>
      <w:r w:rsidR="00D661FE" w:rsidRPr="00D661FE">
        <w:t xml:space="preserve">dynamically </w:t>
      </w:r>
      <w:r w:rsidR="00E7299B">
        <w:t xml:space="preserve">loads </w:t>
      </w:r>
      <w:r w:rsidR="00D661FE" w:rsidRPr="00D661FE">
        <w:t>("</w:t>
      </w:r>
      <w:r w:rsidR="00E7299B">
        <w:t xml:space="preserve">memory-map </w:t>
      </w:r>
      <w:r w:rsidR="00D661FE" w:rsidRPr="00D661FE">
        <w:t xml:space="preserve">paging in") only the </w:t>
      </w:r>
      <w:r w:rsidR="002908F7">
        <w:t xml:space="preserve">touched pages </w:t>
      </w:r>
      <w:r w:rsidR="00D661FE" w:rsidRPr="00D661FE">
        <w:t>of the file into physical RAM</w:t>
      </w:r>
      <w:r w:rsidR="002908F7">
        <w:t>,</w:t>
      </w:r>
      <w:r w:rsidR="00D661FE" w:rsidRPr="00D661FE">
        <w:t xml:space="preserve"> as the array is accessed. Similarly, any modifications are written back to disk by the OS. This on-demand paging mechanism </w:t>
      </w:r>
      <w:r w:rsidR="00E7299B" w:rsidRPr="00E7299B">
        <w:t xml:space="preserve">enables working with datasets larger than </w:t>
      </w:r>
      <w:r w:rsidR="00E7299B">
        <w:t xml:space="preserve">the available RAM, </w:t>
      </w:r>
      <w:r w:rsidR="00E7299B" w:rsidRPr="00E7299B">
        <w:t xml:space="preserve">sharing data across processes, </w:t>
      </w:r>
      <w:r w:rsidR="00DF0CD2">
        <w:t xml:space="preserve">and </w:t>
      </w:r>
      <w:r w:rsidR="00E7299B">
        <w:t xml:space="preserve">offering </w:t>
      </w:r>
      <w:r w:rsidR="00DF0CD2">
        <w:t xml:space="preserve">the </w:t>
      </w:r>
      <w:r w:rsidR="00E7299B" w:rsidRPr="00E7299B">
        <w:t xml:space="preserve">best performance for </w:t>
      </w:r>
      <w:r w:rsidR="00E7299B" w:rsidRPr="00E7299B">
        <w:rPr>
          <w:b/>
          <w:bCs/>
        </w:rPr>
        <w:t xml:space="preserve">sequential, </w:t>
      </w:r>
      <w:proofErr w:type="spellStart"/>
      <w:r w:rsidR="00E7299B" w:rsidRPr="00E7299B">
        <w:rPr>
          <w:b/>
          <w:bCs/>
        </w:rPr>
        <w:t>blockwise</w:t>
      </w:r>
      <w:proofErr w:type="spellEnd"/>
      <w:r w:rsidR="00E7299B" w:rsidRPr="00E7299B">
        <w:t xml:space="preserve"> reads/writes</w:t>
      </w:r>
      <w:r w:rsidR="00D661FE" w:rsidRPr="00D661FE">
        <w:t>.</w:t>
      </w:r>
    </w:p>
    <w:p w14:paraId="24B7083D" w14:textId="4097A7E2" w:rsidR="00B14FD0" w:rsidRDefault="00E7299B" w:rsidP="00B14FD0">
      <w:r>
        <w:t xml:space="preserve">The script uses </w:t>
      </w:r>
      <w:proofErr w:type="gramStart"/>
      <w:r w:rsidR="00B14FD0" w:rsidRPr="00E7299B">
        <w:rPr>
          <w:i/>
          <w:iCs/>
        </w:rPr>
        <w:t>call .flush</w:t>
      </w:r>
      <w:proofErr w:type="gramEnd"/>
      <w:r w:rsidR="00B14FD0" w:rsidRPr="00E7299B">
        <w:rPr>
          <w:i/>
          <w:iCs/>
        </w:rPr>
        <w:t>()</w:t>
      </w:r>
      <w:r w:rsidR="00B14FD0">
        <w:t xml:space="preserve"> (or close) to persist changes. </w:t>
      </w:r>
      <w:r>
        <w:t>Potential c</w:t>
      </w:r>
      <w:r w:rsidR="00B14FD0">
        <w:t>aveats</w:t>
      </w:r>
      <w:r>
        <w:t xml:space="preserve"> to </w:t>
      </w:r>
      <w:proofErr w:type="spellStart"/>
      <w:r>
        <w:t>memmap</w:t>
      </w:r>
      <w:proofErr w:type="spellEnd"/>
      <w:r>
        <w:t xml:space="preserve"> and </w:t>
      </w:r>
      <w:r w:rsidR="00FB18FA">
        <w:t xml:space="preserve">similar </w:t>
      </w:r>
      <w:r>
        <w:t xml:space="preserve">disk-backed techniques </w:t>
      </w:r>
      <w:r w:rsidR="00DF0CD2">
        <w:t xml:space="preserve">include the sluggishness of random smaller I/O loads. Additionally, the values' </w:t>
      </w:r>
      <w:proofErr w:type="spellStart"/>
      <w:r w:rsidR="00DF0CD2">
        <w:t>dtype</w:t>
      </w:r>
      <w:proofErr w:type="spellEnd"/>
      <w:r w:rsidR="00DF0CD2">
        <w:t>/shape are fixed, whereas making them dynamic requires re-creating the map, which cannot happen due to concurrent writes needing external locking. Performance also</w:t>
      </w:r>
      <w:r w:rsidR="00B14FD0">
        <w:t xml:space="preserve"> depends heavily on fast </w:t>
      </w:r>
      <w:r w:rsidR="00FB18FA">
        <w:t xml:space="preserve">disk types, such as RAID-based </w:t>
      </w:r>
      <w:r>
        <w:t>SCSI</w:t>
      </w:r>
      <w:r w:rsidR="00FB18FA">
        <w:t>s</w:t>
      </w:r>
      <w:r>
        <w:t xml:space="preserve"> or </w:t>
      </w:r>
      <w:r w:rsidR="00B14FD0">
        <w:t>SSD</w:t>
      </w:r>
      <w:r w:rsidR="00FB18FA">
        <w:t>s</w:t>
      </w:r>
      <w:r w:rsidR="00B14FD0">
        <w:t>.</w:t>
      </w:r>
    </w:p>
    <w:p w14:paraId="1CC3CBA0" w14:textId="77777777" w:rsidR="00B14FD0" w:rsidRDefault="00B14FD0" w:rsidP="00B14FD0"/>
    <w:p w14:paraId="10A4F2D1" w14:textId="15106D82" w:rsidR="00B14FD0" w:rsidRDefault="00C44CC1" w:rsidP="00B14FD0">
      <w:r>
        <w:t xml:space="preserve">Q: Explain how </w:t>
      </w:r>
      <w:proofErr w:type="spellStart"/>
      <w:r>
        <w:t>memmap</w:t>
      </w:r>
      <w:proofErr w:type="spellEnd"/>
      <w:r>
        <w:t xml:space="preserve"> w</w:t>
      </w:r>
      <w:r w:rsidR="00B14FD0">
        <w:t xml:space="preserve">rites chosen transform blocks to </w:t>
      </w:r>
      <w:r w:rsidR="00DF0CD2">
        <w:t xml:space="preserve">a </w:t>
      </w:r>
      <w:r w:rsidR="00B14FD0">
        <w:t>disk-backed matrix</w:t>
      </w:r>
      <w:r>
        <w:t xml:space="preserve"> and</w:t>
      </w:r>
      <w:r w:rsidR="00B14FD0">
        <w:t xml:space="preserve"> mean-fills </w:t>
      </w:r>
      <w:proofErr w:type="spellStart"/>
      <w:r w:rsidR="00B14FD0">
        <w:t>NaNs</w:t>
      </w:r>
      <w:proofErr w:type="spellEnd"/>
      <w:r>
        <w:t>.</w:t>
      </w:r>
    </w:p>
    <w:p w14:paraId="674F27BF" w14:textId="3245D6FD" w:rsidR="00B14FD0" w:rsidRDefault="00C44CC1" w:rsidP="00B14FD0">
      <w:r>
        <w:lastRenderedPageBreak/>
        <w:t xml:space="preserve">A: </w:t>
      </w:r>
      <w:r w:rsidR="00DA78CD">
        <w:t>E</w:t>
      </w:r>
      <w:r w:rsidR="00B14FD0">
        <w:t>ach selected feature transform (e.g., one-hot block, encoded column, scaled numeric) is appended directly into a disk-backed array (</w:t>
      </w:r>
      <w:proofErr w:type="spellStart"/>
      <w:proofErr w:type="gramStart"/>
      <w:r w:rsidR="00B14FD0">
        <w:t>numpy.memmap</w:t>
      </w:r>
      <w:proofErr w:type="spellEnd"/>
      <w:proofErr w:type="gramEnd"/>
      <w:r w:rsidR="00B14FD0">
        <w:t>) instead of first concatenating everything in RAM. During that write, any missing values in each block are replaced with the block</w:t>
      </w:r>
      <w:r w:rsidR="00BD20CF">
        <w:t>'</w:t>
      </w:r>
      <w:r w:rsidR="00B14FD0">
        <w:t>s column mean</w:t>
      </w:r>
      <w:r w:rsidR="00DF0CD2">
        <w:t>,</w:t>
      </w:r>
      <w:r w:rsidR="00B14FD0">
        <w:t xml:space="preserve"> so </w:t>
      </w:r>
      <w:r w:rsidR="00DA78CD">
        <w:t xml:space="preserve">stats/math logic, such as </w:t>
      </w:r>
      <w:r w:rsidR="00B14FD0">
        <w:t>standardization, Elastic Net, CV</w:t>
      </w:r>
      <w:r w:rsidR="00DA78CD">
        <w:t>,</w:t>
      </w:r>
      <w:r w:rsidR="00B14FD0">
        <w:t xml:space="preserve"> </w:t>
      </w:r>
      <w:r w:rsidR="00DA78CD">
        <w:t xml:space="preserve">encounter </w:t>
      </w:r>
      <w:r w:rsidR="00B14FD0">
        <w:t xml:space="preserve">finite </w:t>
      </w:r>
      <w:r w:rsidR="00C56239">
        <w:t>data</w:t>
      </w:r>
      <w:r w:rsidR="00B14FD0">
        <w:t>.</w:t>
      </w:r>
    </w:p>
    <w:p w14:paraId="62B4B05D" w14:textId="77777777" w:rsidR="00B14FD0" w:rsidRDefault="00B14FD0" w:rsidP="00B14FD0"/>
    <w:p w14:paraId="0E1A8196" w14:textId="7FBAAB7A" w:rsidR="00B14FD0" w:rsidRDefault="00DA78CD" w:rsidP="00B14FD0">
      <w:r>
        <w:t>Q: W</w:t>
      </w:r>
      <w:r w:rsidR="00B14FD0">
        <w:t xml:space="preserve">hy </w:t>
      </w:r>
      <w:r w:rsidR="00DF0CD2">
        <w:t>may we</w:t>
      </w:r>
      <w:r w:rsidR="00A774C6">
        <w:t xml:space="preserve"> </w:t>
      </w:r>
      <w:r w:rsidR="00B14FD0">
        <w:t xml:space="preserve">have </w:t>
      </w:r>
      <w:proofErr w:type="spellStart"/>
      <w:r w:rsidR="00B14FD0">
        <w:t>NaNs</w:t>
      </w:r>
      <w:proofErr w:type="spellEnd"/>
      <w:r w:rsidR="00B14FD0">
        <w:t xml:space="preserve"> during write in the </w:t>
      </w:r>
      <w:proofErr w:type="spellStart"/>
      <w:r w:rsidR="00B14FD0">
        <w:t>memmap</w:t>
      </w:r>
      <w:proofErr w:type="spellEnd"/>
      <w:r w:rsidR="00B14FD0">
        <w:t xml:space="preserve"> process? </w:t>
      </w:r>
    </w:p>
    <w:p w14:paraId="1154ED8C" w14:textId="6F0E515F" w:rsidR="00B14FD0" w:rsidRDefault="00DA78CD" w:rsidP="00B14FD0">
      <w:r>
        <w:t xml:space="preserve">A: </w:t>
      </w:r>
      <w:proofErr w:type="spellStart"/>
      <w:r w:rsidR="00B14FD0">
        <w:t>NaNs</w:t>
      </w:r>
      <w:proofErr w:type="spellEnd"/>
      <w:r w:rsidR="00B14FD0">
        <w:t xml:space="preserve"> can already exist in your raw </w:t>
      </w:r>
      <w:proofErr w:type="spellStart"/>
      <w:r w:rsidR="00B14FD0">
        <w:t>numerics</w:t>
      </w:r>
      <w:proofErr w:type="spellEnd"/>
      <w:r w:rsidR="00B14FD0">
        <w:t xml:space="preserve">, and </w:t>
      </w:r>
      <w:r w:rsidR="00C56239">
        <w:t>in some cases</w:t>
      </w:r>
      <w:r w:rsidR="00DF0CD2">
        <w:t>,</w:t>
      </w:r>
      <w:r w:rsidR="00C56239">
        <w:t xml:space="preserve"> </w:t>
      </w:r>
      <w:r w:rsidR="00B14FD0">
        <w:t>transform</w:t>
      </w:r>
      <w:r w:rsidR="00C56239">
        <w:t xml:space="preserve">ations may introduce them, </w:t>
      </w:r>
      <w:r w:rsidR="00B14FD0">
        <w:t xml:space="preserve">e.g., an OOF/target-encoding lookup for a </w:t>
      </w:r>
      <w:r w:rsidR="00C56239">
        <w:t xml:space="preserve">category </w:t>
      </w:r>
      <w:r w:rsidR="00B14FD0">
        <w:t>that never appears in the training fold, or a numeric column that</w:t>
      </w:r>
      <w:r w:rsidR="00BD20CF">
        <w:t>'</w:t>
      </w:r>
      <w:r w:rsidR="00B14FD0">
        <w:t>s entirely missing</w:t>
      </w:r>
      <w:r w:rsidR="00DF0CD2">
        <w:t>,</w:t>
      </w:r>
      <w:r w:rsidR="00B14FD0">
        <w:t xml:space="preserve"> so its mean/scale becomes </w:t>
      </w:r>
      <w:proofErr w:type="spellStart"/>
      <w:r w:rsidR="00B14FD0">
        <w:t>NaN</w:t>
      </w:r>
      <w:proofErr w:type="spellEnd"/>
      <w:r w:rsidR="00B14FD0">
        <w:t xml:space="preserve">. </w:t>
      </w:r>
      <w:r w:rsidR="00C56239">
        <w:t>To ensure all math/stats logic encounters only finite data</w:t>
      </w:r>
      <w:r w:rsidR="00DF0CD2">
        <w:t>,</w:t>
      </w:r>
      <w:r w:rsidR="00C56239">
        <w:t xml:space="preserve"> </w:t>
      </w:r>
      <w:proofErr w:type="spellStart"/>
      <w:r w:rsidR="00B14FD0">
        <w:t>create_memmap</w:t>
      </w:r>
      <w:proofErr w:type="spellEnd"/>
      <w:r w:rsidR="00B14FD0">
        <w:t xml:space="preserve"> mean-fills each block</w:t>
      </w:r>
      <w:r w:rsidR="00BD20CF">
        <w:t>'</w:t>
      </w:r>
      <w:r w:rsidR="00B14FD0">
        <w:t xml:space="preserve">s columns </w:t>
      </w:r>
      <w:r w:rsidR="00896AAB">
        <w:t xml:space="preserve">during a </w:t>
      </w:r>
      <w:r w:rsidR="00896AAB" w:rsidRPr="00896AAB">
        <w:rPr>
          <w:i/>
          <w:iCs/>
        </w:rPr>
        <w:t>write</w:t>
      </w:r>
      <w:r w:rsidR="00B14FD0">
        <w:t>.</w:t>
      </w:r>
    </w:p>
    <w:p w14:paraId="0229CAF0" w14:textId="77777777" w:rsidR="00B14FD0" w:rsidRDefault="00B14FD0" w:rsidP="00B14FD0"/>
    <w:p w14:paraId="30810F83" w14:textId="32477FEC" w:rsidR="00B14FD0" w:rsidRDefault="009D2A04" w:rsidP="00B14FD0">
      <w:r>
        <w:t xml:space="preserve">Q: </w:t>
      </w:r>
      <w:r w:rsidR="00713F9E">
        <w:t>D</w:t>
      </w:r>
      <w:r w:rsidR="00B14FD0">
        <w:t>o</w:t>
      </w:r>
      <w:r w:rsidR="00713F9E">
        <w:t xml:space="preserve"> </w:t>
      </w:r>
      <w:r w:rsidR="00B14FD0">
        <w:t>all the imputation, encoding of categorical predictors</w:t>
      </w:r>
      <w:r w:rsidR="00DF0CD2">
        <w:t>,</w:t>
      </w:r>
      <w:r w:rsidR="00B14FD0">
        <w:t xml:space="preserve"> and scaling of numeric predictors take place during the </w:t>
      </w:r>
      <w:proofErr w:type="spellStart"/>
      <w:r w:rsidR="00B14FD0">
        <w:t>memmap</w:t>
      </w:r>
      <w:proofErr w:type="spellEnd"/>
      <w:r w:rsidR="00B14FD0">
        <w:t xml:space="preserve"> process?</w:t>
      </w:r>
    </w:p>
    <w:p w14:paraId="54467E25" w14:textId="0FED92C0" w:rsidR="00B14FD0" w:rsidRDefault="00713F9E" w:rsidP="00B14FD0">
      <w:r>
        <w:t xml:space="preserve">A: </w:t>
      </w:r>
      <w:r w:rsidR="00B14FD0">
        <w:t>Each predictor</w:t>
      </w:r>
      <w:r w:rsidR="00BD20CF">
        <w:t>'</w:t>
      </w:r>
      <w:r w:rsidR="00B14FD0">
        <w:t xml:space="preserve">s encoding/imputation/scaling just-in-time </w:t>
      </w:r>
      <w:r>
        <w:t xml:space="preserve">computation takes place inside </w:t>
      </w:r>
      <w:r w:rsidR="00B14FD0">
        <w:t xml:space="preserve">a small </w:t>
      </w:r>
      <w:proofErr w:type="gramStart"/>
      <w:r w:rsidR="00B14FD0">
        <w:t>pandas</w:t>
      </w:r>
      <w:proofErr w:type="gramEnd"/>
      <w:r w:rsidR="00B14FD0">
        <w:t xml:space="preserve"> block, </w:t>
      </w:r>
      <w:r w:rsidR="00DF0CD2">
        <w:t>which</w:t>
      </w:r>
      <w:r w:rsidR="00B14FD0">
        <w:t xml:space="preserve"> </w:t>
      </w:r>
      <w:r>
        <w:t xml:space="preserve">gets </w:t>
      </w:r>
      <w:r w:rsidR="00B14FD0">
        <w:t xml:space="preserve">transformed </w:t>
      </w:r>
      <w:r>
        <w:t xml:space="preserve">and </w:t>
      </w:r>
      <w:r w:rsidR="00B14FD0">
        <w:t xml:space="preserve">streamed into the </w:t>
      </w:r>
      <w:proofErr w:type="spellStart"/>
      <w:r w:rsidR="00B14FD0">
        <w:t>memmap</w:t>
      </w:r>
      <w:proofErr w:type="spellEnd"/>
      <w:r>
        <w:t xml:space="preserve">. During </w:t>
      </w:r>
      <w:r w:rsidR="00B14FD0">
        <w:t xml:space="preserve">that </w:t>
      </w:r>
      <w:r w:rsidR="00DF0CD2">
        <w:t>"</w:t>
      </w:r>
      <w:r w:rsidR="00B14FD0" w:rsidRPr="00713F9E">
        <w:rPr>
          <w:i/>
          <w:iCs/>
        </w:rPr>
        <w:t>write</w:t>
      </w:r>
      <w:r w:rsidR="00DF0CD2">
        <w:rPr>
          <w:i/>
          <w:iCs/>
        </w:rPr>
        <w:t>",</w:t>
      </w:r>
      <w:r w:rsidR="00B14FD0">
        <w:t xml:space="preserve"> mean-fill any residual </w:t>
      </w:r>
      <w:proofErr w:type="spellStart"/>
      <w:r w:rsidR="00B14FD0">
        <w:t>NaNs</w:t>
      </w:r>
      <w:proofErr w:type="spellEnd"/>
      <w:r>
        <w:t xml:space="preserve"> also occurs</w:t>
      </w:r>
      <w:r w:rsidR="00B14FD0">
        <w:t>. After assembl</w:t>
      </w:r>
      <w:r w:rsidR="00DF0CD2">
        <w:t xml:space="preserve">ing all the blocks, standardization is the only transformation triggered by the optional flag --standardize, which enables a second pass to z-score the entire </w:t>
      </w:r>
      <w:proofErr w:type="spellStart"/>
      <w:r w:rsidR="00DF0CD2">
        <w:t>memmap</w:t>
      </w:r>
      <w:proofErr w:type="spellEnd"/>
      <w:r w:rsidR="00DF0CD2">
        <w:t xml:space="preserve"> in place,</w:t>
      </w:r>
      <w:r w:rsidR="00B14FD0">
        <w:t xml:space="preserve"> block</w:t>
      </w:r>
      <w:r w:rsidR="00B76F92">
        <w:t xml:space="preserve"> by block.</w:t>
      </w:r>
    </w:p>
    <w:p w14:paraId="2F622BA8" w14:textId="77777777" w:rsidR="00B14FD0" w:rsidRDefault="00B14FD0" w:rsidP="00B14FD0"/>
    <w:p w14:paraId="11BDE506" w14:textId="28237F08" w:rsidR="00B14FD0" w:rsidRDefault="00595E5C" w:rsidP="00B14FD0">
      <w:r>
        <w:t>Q: W</w:t>
      </w:r>
      <w:r w:rsidR="00B14FD0">
        <w:t xml:space="preserve">hat transformations are covered by </w:t>
      </w:r>
      <w:proofErr w:type="spellStart"/>
      <w:r w:rsidR="00B14FD0" w:rsidRPr="00595E5C">
        <w:rPr>
          <w:i/>
          <w:iCs/>
        </w:rPr>
        <w:t>imputed+scalers</w:t>
      </w:r>
      <w:proofErr w:type="spellEnd"/>
      <w:r w:rsidR="00B14FD0">
        <w:t>?</w:t>
      </w:r>
    </w:p>
    <w:p w14:paraId="6FF63531" w14:textId="30328A55" w:rsidR="00B14FD0" w:rsidRDefault="00595E5C" w:rsidP="00B14FD0">
      <w:r>
        <w:t xml:space="preserve">A: </w:t>
      </w:r>
      <w:r w:rsidR="00BD20CF">
        <w:t>"</w:t>
      </w:r>
      <w:proofErr w:type="spellStart"/>
      <w:r w:rsidR="00B14FD0">
        <w:t>imputed+scalers</w:t>
      </w:r>
      <w:proofErr w:type="spellEnd"/>
      <w:r w:rsidR="00BD20CF">
        <w:t>"</w:t>
      </w:r>
      <w:r w:rsidR="00B14FD0">
        <w:t xml:space="preserve"> </w:t>
      </w:r>
      <w:r>
        <w:t xml:space="preserve">can be interpreted as follows: </w:t>
      </w:r>
      <w:r w:rsidR="00B14FD0">
        <w:t>for each numeric predictor</w:t>
      </w:r>
      <w:r w:rsidR="00DF0CD2">
        <w:t>,</w:t>
      </w:r>
      <w:r w:rsidR="00B14FD0">
        <w:t xml:space="preserve"> </w:t>
      </w:r>
      <w:r>
        <w:t>the script,</w:t>
      </w:r>
      <w:r w:rsidR="00B14FD0">
        <w:t xml:space="preserve"> </w:t>
      </w:r>
      <w:r>
        <w:t xml:space="preserve">at </w:t>
      </w:r>
      <w:r w:rsidR="00B14FD0">
        <w:t>first</w:t>
      </w:r>
      <w:r>
        <w:t>,</w:t>
      </w:r>
      <w:r w:rsidR="00B14FD0">
        <w:t xml:space="preserve"> impute</w:t>
      </w:r>
      <w:r>
        <w:t>s</w:t>
      </w:r>
      <w:r w:rsidR="00B14FD0">
        <w:t xml:space="preserve"> </w:t>
      </w:r>
      <w:r>
        <w:t xml:space="preserve">any </w:t>
      </w:r>
      <w:r w:rsidR="00B14FD0">
        <w:t>missing values (</w:t>
      </w:r>
      <w:r>
        <w:t xml:space="preserve">using </w:t>
      </w:r>
      <w:r w:rsidR="00B14FD0">
        <w:t xml:space="preserve">one of: mean, median, </w:t>
      </w:r>
      <w:proofErr w:type="spellStart"/>
      <w:r w:rsidR="00B14FD0">
        <w:t>most_frequent</w:t>
      </w:r>
      <w:proofErr w:type="spellEnd"/>
      <w:r w:rsidR="00B14FD0">
        <w:t xml:space="preserve">) and then </w:t>
      </w:r>
      <w:r>
        <w:t xml:space="preserve">it </w:t>
      </w:r>
      <w:r w:rsidR="00B14FD0">
        <w:t>scale</w:t>
      </w:r>
      <w:r>
        <w:t>s</w:t>
      </w:r>
      <w:r w:rsidR="00B14FD0">
        <w:t xml:space="preserve"> the imputed series (</w:t>
      </w:r>
      <w:r>
        <w:t xml:space="preserve">using </w:t>
      </w:r>
      <w:r w:rsidR="00B14FD0">
        <w:t>one of: standard, minmax, robust). By default</w:t>
      </w:r>
      <w:r>
        <w:t>,</w:t>
      </w:r>
      <w:r w:rsidR="00B14FD0">
        <w:t xml:space="preserve"> that yields 3×3 = 9 variants per numeric column: (</w:t>
      </w:r>
      <w:proofErr w:type="spellStart"/>
      <w:r w:rsidR="00B14FD0">
        <w:t>mean→standard</w:t>
      </w:r>
      <w:proofErr w:type="spellEnd"/>
      <w:r w:rsidR="00B14FD0">
        <w:t>), (</w:t>
      </w:r>
      <w:proofErr w:type="spellStart"/>
      <w:r w:rsidR="00B14FD0">
        <w:t>mean→minmax</w:t>
      </w:r>
      <w:proofErr w:type="spellEnd"/>
      <w:r w:rsidR="00B14FD0">
        <w:t>), (</w:t>
      </w:r>
      <w:proofErr w:type="spellStart"/>
      <w:r w:rsidR="00B14FD0">
        <w:t>mean→robust</w:t>
      </w:r>
      <w:proofErr w:type="spellEnd"/>
      <w:r w:rsidR="00B14FD0">
        <w:t>), (</w:t>
      </w:r>
      <w:proofErr w:type="spellStart"/>
      <w:r w:rsidR="00B14FD0">
        <w:t>median→standard</w:t>
      </w:r>
      <w:proofErr w:type="spellEnd"/>
      <w:r w:rsidR="00B14FD0">
        <w:t>), …, (</w:t>
      </w:r>
      <w:proofErr w:type="spellStart"/>
      <w:r w:rsidR="00B14FD0">
        <w:t>most_frequent→robust</w:t>
      </w:r>
      <w:proofErr w:type="spellEnd"/>
      <w:r w:rsidR="00B14FD0">
        <w:t xml:space="preserve">). </w:t>
      </w:r>
      <w:r>
        <w:t xml:space="preserve">This set of variants will decrease by </w:t>
      </w:r>
      <w:r w:rsidR="00DF0CD2">
        <w:t>turning off</w:t>
      </w:r>
      <w:r w:rsidR="00B14FD0">
        <w:t xml:space="preserve"> any imputers or scalers </w:t>
      </w:r>
      <w:r>
        <w:t xml:space="preserve">using </w:t>
      </w:r>
      <w:r w:rsidR="00B14FD0">
        <w:t xml:space="preserve">the </w:t>
      </w:r>
      <w:r>
        <w:t xml:space="preserve">appropriate </w:t>
      </w:r>
      <w:r w:rsidR="00B14FD0">
        <w:t>flags</w:t>
      </w:r>
      <w:r>
        <w:t xml:space="preserve">, </w:t>
      </w:r>
      <w:r w:rsidR="00B14FD0">
        <w:t>e.g., --</w:t>
      </w:r>
      <w:proofErr w:type="spellStart"/>
      <w:r w:rsidR="00B14FD0">
        <w:t>disable_imputer_median</w:t>
      </w:r>
      <w:proofErr w:type="spellEnd"/>
      <w:r w:rsidR="00B14FD0">
        <w:t>, --</w:t>
      </w:r>
      <w:proofErr w:type="spellStart"/>
      <w:r w:rsidR="00B14FD0">
        <w:t>disable_scaler_robust</w:t>
      </w:r>
      <w:proofErr w:type="spellEnd"/>
      <w:r w:rsidR="00DF0CD2">
        <w:t>,</w:t>
      </w:r>
      <w:r w:rsidR="00B14FD0">
        <w:t xml:space="preserve"> or --</w:t>
      </w:r>
      <w:proofErr w:type="spellStart"/>
      <w:r w:rsidR="00B14FD0">
        <w:t>disable_num_imputer_scalers</w:t>
      </w:r>
      <w:proofErr w:type="spellEnd"/>
      <w:r w:rsidR="00B14FD0">
        <w:t>.</w:t>
      </w:r>
    </w:p>
    <w:p w14:paraId="5363830C" w14:textId="77777777" w:rsidR="00B14FD0" w:rsidRDefault="00B14FD0" w:rsidP="00B14FD0"/>
    <w:p w14:paraId="04B008FF" w14:textId="1DF1B0B4" w:rsidR="00B14FD0" w:rsidRDefault="00595E5C" w:rsidP="00B14FD0">
      <w:r>
        <w:t xml:space="preserve">Q: </w:t>
      </w:r>
      <w:r w:rsidR="00E1174A">
        <w:t>What</w:t>
      </w:r>
      <w:r w:rsidR="00BD20CF">
        <w:t>'</w:t>
      </w:r>
      <w:r w:rsidR="00E1174A">
        <w:t xml:space="preserve">s the definition of </w:t>
      </w:r>
      <w:r w:rsidR="00B14FD0">
        <w:t xml:space="preserve">the word </w:t>
      </w:r>
      <w:r w:rsidR="00B14FD0" w:rsidRPr="00595E5C">
        <w:rPr>
          <w:i/>
          <w:iCs/>
        </w:rPr>
        <w:t>family</w:t>
      </w:r>
      <w:r w:rsidR="00B14FD0">
        <w:t xml:space="preserve"> in this analysis?</w:t>
      </w:r>
    </w:p>
    <w:p w14:paraId="24D27215" w14:textId="1C1D205D" w:rsidR="00B14FD0" w:rsidRDefault="00595E5C" w:rsidP="00B14FD0">
      <w:r>
        <w:lastRenderedPageBreak/>
        <w:t>A:</w:t>
      </w:r>
      <w:r w:rsidR="00E1174A">
        <w:t xml:space="preserve"> A</w:t>
      </w:r>
      <w:r w:rsidR="00B14FD0">
        <w:t xml:space="preserve"> family is a group of transformation options</w:t>
      </w:r>
      <w:r w:rsidR="00D70EC9">
        <w:t>,</w:t>
      </w:r>
      <w:r w:rsidR="00B14FD0">
        <w:t xml:space="preserve"> </w:t>
      </w:r>
      <w:r w:rsidR="00E1174A">
        <w:t>or tran</w:t>
      </w:r>
      <w:r w:rsidR="00DF0CD2">
        <w:t>s</w:t>
      </w:r>
      <w:r w:rsidR="00E1174A">
        <w:t>forms</w:t>
      </w:r>
      <w:r w:rsidR="00D70EC9">
        <w:t>,</w:t>
      </w:r>
      <w:r w:rsidR="00E1174A">
        <w:t xml:space="preserve"> </w:t>
      </w:r>
      <w:r w:rsidR="00D70EC9">
        <w:t xml:space="preserve">with a </w:t>
      </w:r>
      <w:r w:rsidR="00E1174A">
        <w:t>similar</w:t>
      </w:r>
      <w:r w:rsidR="00D70EC9">
        <w:t xml:space="preserve"> objective</w:t>
      </w:r>
      <w:r w:rsidR="00B14FD0">
        <w:t>. For example, categorical families include one-hot, rare one-hot, OOF target, and smoothed target</w:t>
      </w:r>
      <w:r w:rsidR="00DF0CD2">
        <w:t>;</w:t>
      </w:r>
      <w:r w:rsidR="00B14FD0">
        <w:t xml:space="preserve"> numeric families include raw, </w:t>
      </w:r>
      <w:proofErr w:type="spellStart"/>
      <w:r w:rsidR="00B14FD0">
        <w:t>raw+scalers</w:t>
      </w:r>
      <w:proofErr w:type="spellEnd"/>
      <w:r w:rsidR="00B14FD0">
        <w:t xml:space="preserve">, imputers, and </w:t>
      </w:r>
      <w:proofErr w:type="spellStart"/>
      <w:r w:rsidR="00B14FD0">
        <w:t>imputed+scalers</w:t>
      </w:r>
      <w:proofErr w:type="spellEnd"/>
      <w:r w:rsidR="00B14FD0">
        <w:t xml:space="preserve"> (with scalers and imputers</w:t>
      </w:r>
      <w:r w:rsidR="00E1174A">
        <w:t xml:space="preserve"> as subfamilies</w:t>
      </w:r>
      <w:r w:rsidR="00B14FD0">
        <w:t xml:space="preserve">). </w:t>
      </w:r>
      <w:r w:rsidR="00D70EC9">
        <w:t>It</w:t>
      </w:r>
      <w:r w:rsidR="00BD20CF">
        <w:t>'</w:t>
      </w:r>
      <w:r w:rsidR="00D70EC9">
        <w:t>s helpful to remember that d</w:t>
      </w:r>
      <w:r w:rsidR="00B14FD0">
        <w:t>isabling a family removes all its variants from the grid</w:t>
      </w:r>
      <w:r w:rsidR="00E1174A">
        <w:t>.</w:t>
      </w:r>
      <w:r w:rsidR="00B14FD0">
        <w:t xml:space="preserve"> </w:t>
      </w:r>
      <w:r w:rsidR="00E1174A">
        <w:t xml:space="preserve">Also, </w:t>
      </w:r>
      <w:r w:rsidR="00B14FD0">
        <w:t xml:space="preserve">the code chooses one option </w:t>
      </w:r>
      <w:r w:rsidR="00D70EC9">
        <w:t xml:space="preserve">at </w:t>
      </w:r>
      <w:r w:rsidR="00DF0CD2">
        <w:t xml:space="preserve">a </w:t>
      </w:r>
      <w:r w:rsidR="00D70EC9">
        <w:t xml:space="preserve">time </w:t>
      </w:r>
      <w:r w:rsidR="00B14FD0">
        <w:t xml:space="preserve">from the applicable family </w:t>
      </w:r>
      <w:r w:rsidR="00E1174A">
        <w:t>of t</w:t>
      </w:r>
      <w:r w:rsidR="00DF0CD2">
        <w:t>r</w:t>
      </w:r>
      <w:r w:rsidR="00E1174A">
        <w:t xml:space="preserve">ansformations </w:t>
      </w:r>
      <w:r w:rsidR="00B14FD0">
        <w:t>when forming each grid</w:t>
      </w:r>
      <w:r w:rsidR="00E1174A">
        <w:t xml:space="preserve"> for </w:t>
      </w:r>
      <w:r w:rsidR="00D70EC9">
        <w:t xml:space="preserve">each </w:t>
      </w:r>
      <w:r w:rsidR="00E1174A">
        <w:t>predictor</w:t>
      </w:r>
      <w:r w:rsidR="00B14FD0">
        <w:t>.</w:t>
      </w:r>
    </w:p>
    <w:p w14:paraId="386F61FA" w14:textId="77777777" w:rsidR="00B14FD0" w:rsidRDefault="00B14FD0" w:rsidP="00B14FD0"/>
    <w:p w14:paraId="3ED8B6AB" w14:textId="17E8F100" w:rsidR="00B14FD0" w:rsidRDefault="005511B1" w:rsidP="00B14FD0">
      <w:r>
        <w:t xml:space="preserve">Q: </w:t>
      </w:r>
      <w:r w:rsidR="00DF0CD2">
        <w:t>If I</w:t>
      </w:r>
      <w:r w:rsidR="00B14FD0">
        <w:t xml:space="preserve"> </w:t>
      </w:r>
      <w:r w:rsidR="00DF0CD2">
        <w:t>turn off</w:t>
      </w:r>
      <w:r w:rsidR="00B14FD0">
        <w:t xml:space="preserve"> the </w:t>
      </w:r>
      <w:proofErr w:type="spellStart"/>
      <w:r w:rsidR="00B14FD0">
        <w:t>imputed+scalers</w:t>
      </w:r>
      <w:proofErr w:type="spellEnd"/>
      <w:r w:rsidR="00B14FD0">
        <w:t xml:space="preserve"> using the proper flag is it safe to assume that the code will apply each imputation method and each scaling method individually to all numeric fields as well as use the numeric fields raw</w:t>
      </w:r>
      <w:r w:rsidR="00DF0CD2">
        <w:t>,</w:t>
      </w:r>
      <w:r w:rsidR="00B14FD0">
        <w:t xml:space="preserve"> but not combining any of the imputation or scaling in any way when it identifies which transformations to apply to the predictors?</w:t>
      </w:r>
    </w:p>
    <w:p w14:paraId="4D929674" w14:textId="07E390B5" w:rsidR="00B14FD0" w:rsidRDefault="005511B1" w:rsidP="00B14FD0">
      <w:r>
        <w:t xml:space="preserve">A: </w:t>
      </w:r>
      <w:r w:rsidR="00B14FD0" w:rsidRPr="00DF0CD2">
        <w:rPr>
          <w:i/>
          <w:iCs/>
        </w:rPr>
        <w:t>--</w:t>
      </w:r>
      <w:proofErr w:type="spellStart"/>
      <w:r w:rsidR="00B14FD0" w:rsidRPr="00DF0CD2">
        <w:rPr>
          <w:i/>
          <w:iCs/>
        </w:rPr>
        <w:t>disable_num_imputer_scalers</w:t>
      </w:r>
      <w:proofErr w:type="spellEnd"/>
      <w:r w:rsidR="00B14FD0">
        <w:t xml:space="preserve"> removes only the combined variants (</w:t>
      </w:r>
      <w:proofErr w:type="spellStart"/>
      <w:r w:rsidR="00B14FD0">
        <w:t>imputer+scaler</w:t>
      </w:r>
      <w:proofErr w:type="spellEnd"/>
      <w:r w:rsidR="00B14FD0">
        <w:t>). You</w:t>
      </w:r>
      <w:r w:rsidR="00BD20CF">
        <w:t>'</w:t>
      </w:r>
      <w:r w:rsidR="00B14FD0">
        <w:t>ll still get raw, each imputer alone (</w:t>
      </w:r>
      <w:proofErr w:type="spellStart"/>
      <w:r w:rsidR="00B14FD0">
        <w:t>imp_mean</w:t>
      </w:r>
      <w:proofErr w:type="spellEnd"/>
      <w:r w:rsidR="00B14FD0">
        <w:t xml:space="preserve">, </w:t>
      </w:r>
      <w:proofErr w:type="spellStart"/>
      <w:r w:rsidR="00B14FD0">
        <w:t>imp_median</w:t>
      </w:r>
      <w:proofErr w:type="spellEnd"/>
      <w:r w:rsidR="00B14FD0">
        <w:t xml:space="preserve">, </w:t>
      </w:r>
      <w:proofErr w:type="spellStart"/>
      <w:r w:rsidR="00B14FD0">
        <w:t>imp_most_frequent</w:t>
      </w:r>
      <w:proofErr w:type="spellEnd"/>
      <w:r w:rsidR="00B14FD0">
        <w:t>), and each scaler applied to the raw column (</w:t>
      </w:r>
      <w:proofErr w:type="spellStart"/>
      <w:r w:rsidR="00B14FD0">
        <w:t>raw+standard|minmax|robust</w:t>
      </w:r>
      <w:proofErr w:type="spellEnd"/>
      <w:r w:rsidR="00B14FD0">
        <w:t>)</w:t>
      </w:r>
      <w:r w:rsidR="00DF0CD2">
        <w:t>.</w:t>
      </w:r>
      <w:r w:rsidR="00B14FD0">
        <w:t xml:space="preserve"> </w:t>
      </w:r>
      <w:r w:rsidR="00DF0CD2">
        <w:t>N</w:t>
      </w:r>
      <w:r w:rsidR="00B14FD0">
        <w:t xml:space="preserve">o </w:t>
      </w:r>
      <w:proofErr w:type="spellStart"/>
      <w:r w:rsidR="00B14FD0">
        <w:t>imputer+scaler</w:t>
      </w:r>
      <w:proofErr w:type="spellEnd"/>
      <w:r w:rsidR="00B14FD0">
        <w:t xml:space="preserve"> pairs </w:t>
      </w:r>
      <w:r w:rsidR="00DF0CD2">
        <w:t>will be</w:t>
      </w:r>
      <w:r w:rsidR="00B14FD0">
        <w:t xml:space="preserve"> created. </w:t>
      </w:r>
      <w:r w:rsidR="00DF0CD2">
        <w:t>T</w:t>
      </w:r>
      <w:r w:rsidR="00B14FD0">
        <w:t xml:space="preserve">o suppress scaling-only, add </w:t>
      </w:r>
      <w:r w:rsidR="00DF0CD2">
        <w:t xml:space="preserve">the flag </w:t>
      </w:r>
      <w:r w:rsidR="00B14FD0" w:rsidRPr="00DF0CD2">
        <w:rPr>
          <w:i/>
          <w:iCs/>
        </w:rPr>
        <w:t>--</w:t>
      </w:r>
      <w:proofErr w:type="spellStart"/>
      <w:r w:rsidR="00B14FD0" w:rsidRPr="00DF0CD2">
        <w:rPr>
          <w:i/>
          <w:iCs/>
        </w:rPr>
        <w:t>disable_num_raw_scalers</w:t>
      </w:r>
      <w:proofErr w:type="spellEnd"/>
      <w:r w:rsidR="00DF0CD2">
        <w:t xml:space="preserve">. The </w:t>
      </w:r>
      <w:r w:rsidR="00B14FD0">
        <w:t xml:space="preserve">optional global </w:t>
      </w:r>
      <w:proofErr w:type="gramStart"/>
      <w:r w:rsidR="00DF0CD2">
        <w:t xml:space="preserve">flag </w:t>
      </w:r>
      <w:r w:rsidR="00B14FD0" w:rsidRPr="00DF0CD2">
        <w:rPr>
          <w:i/>
          <w:iCs/>
        </w:rPr>
        <w:t>--standardize</w:t>
      </w:r>
      <w:proofErr w:type="gramEnd"/>
      <w:r w:rsidR="00B14FD0">
        <w:t xml:space="preserve"> (</w:t>
      </w:r>
      <w:r w:rsidR="00DF0CD2">
        <w:t xml:space="preserve">that performs </w:t>
      </w:r>
      <w:r w:rsidR="00B14FD0">
        <w:t>post-assembly z-scoring) is independent</w:t>
      </w:r>
      <w:r w:rsidR="00DF0CD2">
        <w:t xml:space="preserve"> of all above transformations</w:t>
      </w:r>
      <w:r w:rsidR="00B14FD0">
        <w:t>.</w:t>
      </w:r>
    </w:p>
    <w:p w14:paraId="0BA2C586" w14:textId="77777777" w:rsidR="00B14FD0" w:rsidRDefault="00B14FD0" w:rsidP="00B14FD0"/>
    <w:p w14:paraId="5AA6904F" w14:textId="201B08E9" w:rsidR="00B14FD0" w:rsidRDefault="005511B1" w:rsidP="00B14FD0">
      <w:r>
        <w:t>Q: W</w:t>
      </w:r>
      <w:r w:rsidR="00B14FD0">
        <w:t xml:space="preserve">hat does </w:t>
      </w:r>
      <w:r w:rsidR="00B14FD0" w:rsidRPr="005511B1">
        <w:rPr>
          <w:i/>
          <w:iCs/>
        </w:rPr>
        <w:t>finite stats</w:t>
      </w:r>
      <w:r w:rsidR="00B14FD0">
        <w:t xml:space="preserve"> mean?</w:t>
      </w:r>
    </w:p>
    <w:p w14:paraId="370209BF" w14:textId="305DF58E" w:rsidR="00B14FD0" w:rsidRDefault="005511B1" w:rsidP="00B14FD0">
      <w:r>
        <w:t xml:space="preserve">A: </w:t>
      </w:r>
      <w:r w:rsidR="00BD20CF">
        <w:t>"</w:t>
      </w:r>
      <w:r w:rsidR="00B14FD0" w:rsidRPr="005511B1">
        <w:rPr>
          <w:i/>
          <w:iCs/>
        </w:rPr>
        <w:t>finite stats</w:t>
      </w:r>
      <w:r w:rsidR="00BD20CF">
        <w:t>"</w:t>
      </w:r>
      <w:r w:rsidR="00B14FD0">
        <w:t xml:space="preserve"> means </w:t>
      </w:r>
      <w:r w:rsidR="00082B01">
        <w:t xml:space="preserve">that (transformed) predictor </w:t>
      </w:r>
      <w:r w:rsidR="00B14FD0">
        <w:t>value</w:t>
      </w:r>
      <w:r w:rsidR="00082B01">
        <w:t>s</w:t>
      </w:r>
      <w:r w:rsidR="00B14FD0">
        <w:t xml:space="preserve"> in the calculations </w:t>
      </w:r>
      <w:r w:rsidR="00082B01">
        <w:t xml:space="preserve">are </w:t>
      </w:r>
      <w:r w:rsidR="00B14FD0">
        <w:t>real number</w:t>
      </w:r>
      <w:r w:rsidR="00082B01">
        <w:t>s</w:t>
      </w:r>
      <w:r w:rsidR="00B14FD0">
        <w:t xml:space="preserve"> (not </w:t>
      </w:r>
      <w:proofErr w:type="spellStart"/>
      <w:r w:rsidR="00B14FD0">
        <w:t>NaN</w:t>
      </w:r>
      <w:proofErr w:type="spellEnd"/>
      <w:r w:rsidR="00B14FD0">
        <w:t>, +∞, or −∞)</w:t>
      </w:r>
      <w:r w:rsidR="00DF0CD2">
        <w:t>,</w:t>
      </w:r>
      <w:r w:rsidR="00B14FD0">
        <w:t xml:space="preserve"> so </w:t>
      </w:r>
      <w:r w:rsidR="00082B01">
        <w:t xml:space="preserve">critical mathematical </w:t>
      </w:r>
      <w:r w:rsidR="00B14FD0">
        <w:t xml:space="preserve">quantities like means, variances, correlations, </w:t>
      </w:r>
      <w:r w:rsidR="00082B01">
        <w:t>etc. can be safely ca</w:t>
      </w:r>
      <w:r w:rsidR="00DF0CD2">
        <w:t>lc</w:t>
      </w:r>
      <w:r w:rsidR="00082B01">
        <w:t>ulated</w:t>
      </w:r>
      <w:r w:rsidR="00B14FD0">
        <w:t xml:space="preserve">. In </w:t>
      </w:r>
      <w:r w:rsidR="005E71ED">
        <w:t>this</w:t>
      </w:r>
      <w:r w:rsidR="00B14FD0">
        <w:t xml:space="preserve"> </w:t>
      </w:r>
      <w:r w:rsidR="005E71ED">
        <w:t>script</w:t>
      </w:r>
      <w:r w:rsidR="00BD20CF">
        <w:t>'</w:t>
      </w:r>
      <w:r w:rsidR="005E71ED">
        <w:t xml:space="preserve">s </w:t>
      </w:r>
      <w:r w:rsidR="00B14FD0">
        <w:t xml:space="preserve">pipeline, mean-imputing missing entries and </w:t>
      </w:r>
      <w:r w:rsidR="005E71ED">
        <w:t>safe</w:t>
      </w:r>
      <w:r w:rsidR="00B14FD0">
        <w:t xml:space="preserve">guarding against zero standard deviations </w:t>
      </w:r>
      <w:r w:rsidR="005E71ED">
        <w:t xml:space="preserve">prevent </w:t>
      </w:r>
      <w:proofErr w:type="spellStart"/>
      <w:r w:rsidR="005E71ED">
        <w:t>NaN</w:t>
      </w:r>
      <w:proofErr w:type="spellEnd"/>
      <w:r w:rsidR="005E71ED">
        <w:t xml:space="preserve"> propagation and </w:t>
      </w:r>
      <w:r w:rsidR="00B14FD0">
        <w:t xml:space="preserve">keep all </w:t>
      </w:r>
      <w:r w:rsidR="005E71ED">
        <w:t>calcul</w:t>
      </w:r>
      <w:r w:rsidR="00FB65A1">
        <w:t>a</w:t>
      </w:r>
      <w:r w:rsidR="005E71ED">
        <w:t>tions computationally feasible</w:t>
      </w:r>
      <w:r w:rsidR="00B14FD0">
        <w:t>.</w:t>
      </w:r>
    </w:p>
    <w:p w14:paraId="6556ED9A" w14:textId="77777777" w:rsidR="00B14FD0" w:rsidRDefault="00B14FD0" w:rsidP="00B14FD0"/>
    <w:p w14:paraId="5E59F649" w14:textId="04203329" w:rsidR="00B14FD0" w:rsidRDefault="005D5C2E" w:rsidP="00B14FD0">
      <w:r>
        <w:t>Q: W</w:t>
      </w:r>
      <w:r w:rsidR="00B14FD0">
        <w:t xml:space="preserve">hat does </w:t>
      </w:r>
      <w:r w:rsidR="00B14FD0" w:rsidRPr="001B6939">
        <w:rPr>
          <w:i/>
          <w:iCs/>
        </w:rPr>
        <w:t>r2_</w:t>
      </w:r>
      <w:proofErr w:type="gramStart"/>
      <w:r w:rsidR="00B14FD0" w:rsidRPr="001B6939">
        <w:rPr>
          <w:i/>
          <w:iCs/>
        </w:rPr>
        <w:t>mean</w:t>
      </w:r>
      <w:proofErr w:type="gramEnd"/>
      <w:r w:rsidR="001B6939">
        <w:t xml:space="preserve"> or</w:t>
      </w:r>
      <w:r w:rsidR="00B14FD0">
        <w:t xml:space="preserve"> </w:t>
      </w:r>
      <w:r w:rsidR="00B14FD0" w:rsidRPr="001B6939">
        <w:rPr>
          <w:i/>
          <w:iCs/>
        </w:rPr>
        <w:t>variance explained out-of-sample</w:t>
      </w:r>
      <w:r w:rsidR="00B14FD0">
        <w:t xml:space="preserve"> mean?</w:t>
      </w:r>
    </w:p>
    <w:p w14:paraId="4761AAE5" w14:textId="74CF334E" w:rsidR="00B14FD0" w:rsidRDefault="005D5C2E" w:rsidP="00B14FD0">
      <w:r>
        <w:t xml:space="preserve">A: </w:t>
      </w:r>
      <w:r w:rsidR="00B14FD0">
        <w:t xml:space="preserve">r2_mean is the average </w:t>
      </w:r>
      <w:r w:rsidR="00B14FD0">
        <w:rPr>
          <w:rFonts w:ascii="Cambria Math" w:hAnsi="Cambria Math" w:cs="Cambria Math"/>
        </w:rPr>
        <w:t>𝑅</w:t>
      </w:r>
      <w:r w:rsidR="00B14FD0" w:rsidRPr="009D2A04">
        <w:rPr>
          <w:vertAlign w:val="superscript"/>
        </w:rPr>
        <w:t>2</w:t>
      </w:r>
      <w:r w:rsidR="00B14FD0">
        <w:t xml:space="preserve"> </w:t>
      </w:r>
      <w:r>
        <w:t xml:space="preserve">(see eq. below) </w:t>
      </w:r>
      <w:r w:rsidR="00B14FD0">
        <w:t>scored on the outer-CV folds, so it estimates how much of the target</w:t>
      </w:r>
      <w:r w:rsidR="00BD20CF">
        <w:t>'</w:t>
      </w:r>
      <w:r w:rsidR="00B14FD0">
        <w:t>s variance the model explains out-of-sample</w:t>
      </w:r>
      <w:r>
        <w:t>.</w:t>
      </w:r>
      <w:r w:rsidR="00B14FD0">
        <w:t xml:space="preserve"> </w:t>
      </w:r>
    </w:p>
    <w:p w14:paraId="3F50CCD6" w14:textId="77777777" w:rsidR="00B04A6D" w:rsidRDefault="00000000" w:rsidP="00E47B6E">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1- </m:t>
          </m:r>
          <m:f>
            <m:fPr>
              <m:ctrlPr>
                <w:rPr>
                  <w:rFonts w:ascii="Cambria Math" w:hAnsi="Cambria Math"/>
                  <w:i/>
                </w:rPr>
              </m:ctrlPr>
            </m:fPr>
            <m:num>
              <m:r>
                <w:rPr>
                  <w:rFonts w:ascii="Cambria Math" w:hAnsi="Cambria Math"/>
                </w:rPr>
                <m:t>SSE</m:t>
              </m:r>
            </m:num>
            <m:den>
              <m:r>
                <w:rPr>
                  <w:rFonts w:ascii="Cambria Math" w:hAnsi="Cambria Math"/>
                </w:rPr>
                <m:t>SST</m:t>
              </m:r>
            </m:den>
          </m:f>
        </m:oMath>
      </m:oMathPara>
    </w:p>
    <w:p w14:paraId="58B066A4" w14:textId="50B8097C" w:rsidR="00E47B6E" w:rsidRDefault="00B14FD0" w:rsidP="00E47B6E">
      <w:r>
        <w:t xml:space="preserve">where 1 is </w:t>
      </w:r>
      <w:r w:rsidR="009D2A04">
        <w:t xml:space="preserve">an ideal </w:t>
      </w:r>
      <w:r>
        <w:t xml:space="preserve">prediction, 0 matches the baseline mean, and negative values </w:t>
      </w:r>
      <w:r w:rsidR="009D2A04">
        <w:t>signal predi</w:t>
      </w:r>
      <w:r w:rsidR="00243C1F">
        <w:t>c</w:t>
      </w:r>
      <w:r w:rsidR="009D2A04">
        <w:t xml:space="preserve">tions </w:t>
      </w:r>
      <w:proofErr w:type="gramStart"/>
      <w:r>
        <w:t>worse</w:t>
      </w:r>
      <w:proofErr w:type="gramEnd"/>
      <w:r>
        <w:t xml:space="preserve"> than the baseline. In</w:t>
      </w:r>
      <w:r w:rsidR="009D2A04">
        <w:t xml:space="preserve"> a nutshell</w:t>
      </w:r>
      <w:r>
        <w:t>, higher r2_</w:t>
      </w:r>
      <w:proofErr w:type="gramStart"/>
      <w:r>
        <w:t xml:space="preserve">mean </w:t>
      </w:r>
      <w:r>
        <w:rPr>
          <w:rFonts w:ascii="Cambria Math" w:hAnsi="Cambria Math" w:cs="Cambria Math"/>
        </w:rPr>
        <w:t>⇒</w:t>
      </w:r>
      <w:r>
        <w:t xml:space="preserve"> </w:t>
      </w:r>
      <w:r w:rsidR="009D2A04">
        <w:t>expect</w:t>
      </w:r>
      <w:proofErr w:type="gramEnd"/>
      <w:r w:rsidR="009D2A04">
        <w:t xml:space="preserve"> a model with</w:t>
      </w:r>
      <w:r w:rsidR="00243C1F">
        <w:t xml:space="preserve"> </w:t>
      </w:r>
      <w:r w:rsidR="00313540">
        <w:t>stronger generalizability</w:t>
      </w:r>
      <w:r>
        <w:t>.</w:t>
      </w:r>
    </w:p>
    <w:sectPr w:rsidR="00E47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7" style="width:0;height:1.5pt" o:hralign="center" o:bullet="t" o:hrstd="t" o:hr="t" fillcolor="#a0a0a0" stroked="f"/>
    </w:pict>
  </w:numPicBullet>
  <w:abstractNum w:abstractNumId="0" w15:restartNumberingAfterBreak="0">
    <w:nsid w:val="004345F7"/>
    <w:multiLevelType w:val="multilevel"/>
    <w:tmpl w:val="7F08C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597392"/>
    <w:multiLevelType w:val="multilevel"/>
    <w:tmpl w:val="E5B6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20D56"/>
    <w:multiLevelType w:val="multilevel"/>
    <w:tmpl w:val="90C8EB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47046"/>
    <w:multiLevelType w:val="multilevel"/>
    <w:tmpl w:val="E4AC2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3A3A6A"/>
    <w:multiLevelType w:val="multilevel"/>
    <w:tmpl w:val="7F08C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D12F39"/>
    <w:multiLevelType w:val="hybridMultilevel"/>
    <w:tmpl w:val="9AFA14D4"/>
    <w:lvl w:ilvl="0" w:tplc="809420C6">
      <w:start w:val="1"/>
      <w:numFmt w:val="bullet"/>
      <w:lvlText w:val=""/>
      <w:lvlPicBulletId w:val="0"/>
      <w:lvlJc w:val="left"/>
      <w:pPr>
        <w:tabs>
          <w:tab w:val="num" w:pos="720"/>
        </w:tabs>
        <w:ind w:left="720" w:hanging="360"/>
      </w:pPr>
      <w:rPr>
        <w:rFonts w:ascii="Symbol" w:hAnsi="Symbol" w:hint="default"/>
      </w:rPr>
    </w:lvl>
    <w:lvl w:ilvl="1" w:tplc="B234E7F4" w:tentative="1">
      <w:start w:val="1"/>
      <w:numFmt w:val="bullet"/>
      <w:lvlText w:val=""/>
      <w:lvlJc w:val="left"/>
      <w:pPr>
        <w:tabs>
          <w:tab w:val="num" w:pos="1440"/>
        </w:tabs>
        <w:ind w:left="1440" w:hanging="360"/>
      </w:pPr>
      <w:rPr>
        <w:rFonts w:ascii="Symbol" w:hAnsi="Symbol" w:hint="default"/>
      </w:rPr>
    </w:lvl>
    <w:lvl w:ilvl="2" w:tplc="FEC8FFDC" w:tentative="1">
      <w:start w:val="1"/>
      <w:numFmt w:val="bullet"/>
      <w:lvlText w:val=""/>
      <w:lvlJc w:val="left"/>
      <w:pPr>
        <w:tabs>
          <w:tab w:val="num" w:pos="2160"/>
        </w:tabs>
        <w:ind w:left="2160" w:hanging="360"/>
      </w:pPr>
      <w:rPr>
        <w:rFonts w:ascii="Symbol" w:hAnsi="Symbol" w:hint="default"/>
      </w:rPr>
    </w:lvl>
    <w:lvl w:ilvl="3" w:tplc="3FD059B4" w:tentative="1">
      <w:start w:val="1"/>
      <w:numFmt w:val="bullet"/>
      <w:lvlText w:val=""/>
      <w:lvlJc w:val="left"/>
      <w:pPr>
        <w:tabs>
          <w:tab w:val="num" w:pos="2880"/>
        </w:tabs>
        <w:ind w:left="2880" w:hanging="360"/>
      </w:pPr>
      <w:rPr>
        <w:rFonts w:ascii="Symbol" w:hAnsi="Symbol" w:hint="default"/>
      </w:rPr>
    </w:lvl>
    <w:lvl w:ilvl="4" w:tplc="C1E06142" w:tentative="1">
      <w:start w:val="1"/>
      <w:numFmt w:val="bullet"/>
      <w:lvlText w:val=""/>
      <w:lvlJc w:val="left"/>
      <w:pPr>
        <w:tabs>
          <w:tab w:val="num" w:pos="3600"/>
        </w:tabs>
        <w:ind w:left="3600" w:hanging="360"/>
      </w:pPr>
      <w:rPr>
        <w:rFonts w:ascii="Symbol" w:hAnsi="Symbol" w:hint="default"/>
      </w:rPr>
    </w:lvl>
    <w:lvl w:ilvl="5" w:tplc="935812E0" w:tentative="1">
      <w:start w:val="1"/>
      <w:numFmt w:val="bullet"/>
      <w:lvlText w:val=""/>
      <w:lvlJc w:val="left"/>
      <w:pPr>
        <w:tabs>
          <w:tab w:val="num" w:pos="4320"/>
        </w:tabs>
        <w:ind w:left="4320" w:hanging="360"/>
      </w:pPr>
      <w:rPr>
        <w:rFonts w:ascii="Symbol" w:hAnsi="Symbol" w:hint="default"/>
      </w:rPr>
    </w:lvl>
    <w:lvl w:ilvl="6" w:tplc="7EB681AA" w:tentative="1">
      <w:start w:val="1"/>
      <w:numFmt w:val="bullet"/>
      <w:lvlText w:val=""/>
      <w:lvlJc w:val="left"/>
      <w:pPr>
        <w:tabs>
          <w:tab w:val="num" w:pos="5040"/>
        </w:tabs>
        <w:ind w:left="5040" w:hanging="360"/>
      </w:pPr>
      <w:rPr>
        <w:rFonts w:ascii="Symbol" w:hAnsi="Symbol" w:hint="default"/>
      </w:rPr>
    </w:lvl>
    <w:lvl w:ilvl="7" w:tplc="F06860CC" w:tentative="1">
      <w:start w:val="1"/>
      <w:numFmt w:val="bullet"/>
      <w:lvlText w:val=""/>
      <w:lvlJc w:val="left"/>
      <w:pPr>
        <w:tabs>
          <w:tab w:val="num" w:pos="5760"/>
        </w:tabs>
        <w:ind w:left="5760" w:hanging="360"/>
      </w:pPr>
      <w:rPr>
        <w:rFonts w:ascii="Symbol" w:hAnsi="Symbol" w:hint="default"/>
      </w:rPr>
    </w:lvl>
    <w:lvl w:ilvl="8" w:tplc="FB78D844"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45069A9"/>
    <w:multiLevelType w:val="hybridMultilevel"/>
    <w:tmpl w:val="B1440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787110B"/>
    <w:multiLevelType w:val="multilevel"/>
    <w:tmpl w:val="E88E3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6B7DD3"/>
    <w:multiLevelType w:val="multilevel"/>
    <w:tmpl w:val="D7B8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B71DF8"/>
    <w:multiLevelType w:val="multilevel"/>
    <w:tmpl w:val="C07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766B5E"/>
    <w:multiLevelType w:val="multilevel"/>
    <w:tmpl w:val="6B2E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5266297">
    <w:abstractNumId w:val="4"/>
  </w:num>
  <w:num w:numId="2" w16cid:durableId="1627618769">
    <w:abstractNumId w:val="1"/>
  </w:num>
  <w:num w:numId="3" w16cid:durableId="934706843">
    <w:abstractNumId w:val="3"/>
  </w:num>
  <w:num w:numId="4" w16cid:durableId="1232689790">
    <w:abstractNumId w:val="8"/>
  </w:num>
  <w:num w:numId="5" w16cid:durableId="528377027">
    <w:abstractNumId w:val="9"/>
  </w:num>
  <w:num w:numId="6" w16cid:durableId="1892187508">
    <w:abstractNumId w:val="7"/>
  </w:num>
  <w:num w:numId="7" w16cid:durableId="1590037405">
    <w:abstractNumId w:val="0"/>
  </w:num>
  <w:num w:numId="8" w16cid:durableId="1728793647">
    <w:abstractNumId w:val="2"/>
  </w:num>
  <w:num w:numId="9" w16cid:durableId="1218123149">
    <w:abstractNumId w:val="10"/>
  </w:num>
  <w:num w:numId="10" w16cid:durableId="1073355462">
    <w:abstractNumId w:val="6"/>
  </w:num>
  <w:num w:numId="11" w16cid:durableId="3592778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BAJzY3MDSxNTSxNDEyUdpeDU4uLM/DyQAuNaAEyftJ0sAAAA"/>
  </w:docVars>
  <w:rsids>
    <w:rsidRoot w:val="00FB287C"/>
    <w:rsid w:val="00000AAC"/>
    <w:rsid w:val="00007054"/>
    <w:rsid w:val="00040371"/>
    <w:rsid w:val="00047404"/>
    <w:rsid w:val="00051FE7"/>
    <w:rsid w:val="00082B01"/>
    <w:rsid w:val="00087746"/>
    <w:rsid w:val="0009344E"/>
    <w:rsid w:val="000D10CE"/>
    <w:rsid w:val="000D1C3A"/>
    <w:rsid w:val="000D36CB"/>
    <w:rsid w:val="000F4501"/>
    <w:rsid w:val="000F7AFB"/>
    <w:rsid w:val="001300C7"/>
    <w:rsid w:val="001336E1"/>
    <w:rsid w:val="00142477"/>
    <w:rsid w:val="0014526F"/>
    <w:rsid w:val="00151F06"/>
    <w:rsid w:val="00162063"/>
    <w:rsid w:val="00167785"/>
    <w:rsid w:val="00183212"/>
    <w:rsid w:val="00186F46"/>
    <w:rsid w:val="001B6939"/>
    <w:rsid w:val="001B7FFC"/>
    <w:rsid w:val="001E5173"/>
    <w:rsid w:val="001E7341"/>
    <w:rsid w:val="001F4651"/>
    <w:rsid w:val="002076E4"/>
    <w:rsid w:val="00207AF2"/>
    <w:rsid w:val="00210121"/>
    <w:rsid w:val="0022016E"/>
    <w:rsid w:val="0023597F"/>
    <w:rsid w:val="00243C1F"/>
    <w:rsid w:val="0028481F"/>
    <w:rsid w:val="002908F7"/>
    <w:rsid w:val="002C36B1"/>
    <w:rsid w:val="002D5E6F"/>
    <w:rsid w:val="002E3088"/>
    <w:rsid w:val="002F6EEE"/>
    <w:rsid w:val="00302129"/>
    <w:rsid w:val="0030693D"/>
    <w:rsid w:val="00311C30"/>
    <w:rsid w:val="00313094"/>
    <w:rsid w:val="00313540"/>
    <w:rsid w:val="00325852"/>
    <w:rsid w:val="00330F26"/>
    <w:rsid w:val="003426E6"/>
    <w:rsid w:val="00374F87"/>
    <w:rsid w:val="003A0ED0"/>
    <w:rsid w:val="003A125F"/>
    <w:rsid w:val="003C1E5C"/>
    <w:rsid w:val="003C6B06"/>
    <w:rsid w:val="003F0B8D"/>
    <w:rsid w:val="003F4B48"/>
    <w:rsid w:val="004057A2"/>
    <w:rsid w:val="00411ACD"/>
    <w:rsid w:val="004154D0"/>
    <w:rsid w:val="004218F5"/>
    <w:rsid w:val="004469B2"/>
    <w:rsid w:val="0045744A"/>
    <w:rsid w:val="00463E92"/>
    <w:rsid w:val="0047270C"/>
    <w:rsid w:val="004741D8"/>
    <w:rsid w:val="0048505A"/>
    <w:rsid w:val="004A4D9F"/>
    <w:rsid w:val="004C1C94"/>
    <w:rsid w:val="004E7A18"/>
    <w:rsid w:val="005205F5"/>
    <w:rsid w:val="00527A3D"/>
    <w:rsid w:val="00534678"/>
    <w:rsid w:val="00544EE5"/>
    <w:rsid w:val="00546116"/>
    <w:rsid w:val="005511B1"/>
    <w:rsid w:val="00561545"/>
    <w:rsid w:val="00562DD7"/>
    <w:rsid w:val="00571D52"/>
    <w:rsid w:val="00595E5C"/>
    <w:rsid w:val="005C038C"/>
    <w:rsid w:val="005C26DF"/>
    <w:rsid w:val="005C745F"/>
    <w:rsid w:val="005D2E16"/>
    <w:rsid w:val="005D5C2E"/>
    <w:rsid w:val="005E0D22"/>
    <w:rsid w:val="005E3F1F"/>
    <w:rsid w:val="005E71ED"/>
    <w:rsid w:val="006107F4"/>
    <w:rsid w:val="00623008"/>
    <w:rsid w:val="0062325C"/>
    <w:rsid w:val="00626C8B"/>
    <w:rsid w:val="00633ABD"/>
    <w:rsid w:val="0064105E"/>
    <w:rsid w:val="006544D4"/>
    <w:rsid w:val="00655E05"/>
    <w:rsid w:val="00663362"/>
    <w:rsid w:val="00664C8B"/>
    <w:rsid w:val="006710DB"/>
    <w:rsid w:val="00676513"/>
    <w:rsid w:val="00692FC2"/>
    <w:rsid w:val="006B5D0A"/>
    <w:rsid w:val="006C1F5C"/>
    <w:rsid w:val="006F4DB5"/>
    <w:rsid w:val="00713F9E"/>
    <w:rsid w:val="00723009"/>
    <w:rsid w:val="007265AA"/>
    <w:rsid w:val="00732CB1"/>
    <w:rsid w:val="00733CCC"/>
    <w:rsid w:val="0073450F"/>
    <w:rsid w:val="007457EB"/>
    <w:rsid w:val="007472D3"/>
    <w:rsid w:val="0075687C"/>
    <w:rsid w:val="00766933"/>
    <w:rsid w:val="00773A6E"/>
    <w:rsid w:val="007862FD"/>
    <w:rsid w:val="00795C05"/>
    <w:rsid w:val="007A38A3"/>
    <w:rsid w:val="007B1175"/>
    <w:rsid w:val="007C52C7"/>
    <w:rsid w:val="007D237E"/>
    <w:rsid w:val="007E2095"/>
    <w:rsid w:val="007F192F"/>
    <w:rsid w:val="008165F8"/>
    <w:rsid w:val="0083145B"/>
    <w:rsid w:val="00831EA5"/>
    <w:rsid w:val="00861727"/>
    <w:rsid w:val="00866FD6"/>
    <w:rsid w:val="0087484F"/>
    <w:rsid w:val="00896AAB"/>
    <w:rsid w:val="008974E4"/>
    <w:rsid w:val="008A01A6"/>
    <w:rsid w:val="008B237B"/>
    <w:rsid w:val="008B5883"/>
    <w:rsid w:val="008C28AF"/>
    <w:rsid w:val="008D1320"/>
    <w:rsid w:val="00917E17"/>
    <w:rsid w:val="00943BCF"/>
    <w:rsid w:val="0094442C"/>
    <w:rsid w:val="0096003F"/>
    <w:rsid w:val="00971927"/>
    <w:rsid w:val="00992CFE"/>
    <w:rsid w:val="009A5FC9"/>
    <w:rsid w:val="009C2AD8"/>
    <w:rsid w:val="009D2A04"/>
    <w:rsid w:val="009E0D3A"/>
    <w:rsid w:val="009E37A4"/>
    <w:rsid w:val="009E576F"/>
    <w:rsid w:val="009F1092"/>
    <w:rsid w:val="00A204D0"/>
    <w:rsid w:val="00A36E21"/>
    <w:rsid w:val="00A37C18"/>
    <w:rsid w:val="00A447A1"/>
    <w:rsid w:val="00A774C6"/>
    <w:rsid w:val="00A776CF"/>
    <w:rsid w:val="00A8106C"/>
    <w:rsid w:val="00A81DB6"/>
    <w:rsid w:val="00A84970"/>
    <w:rsid w:val="00A949F4"/>
    <w:rsid w:val="00AA7491"/>
    <w:rsid w:val="00AE12D3"/>
    <w:rsid w:val="00AE2CE5"/>
    <w:rsid w:val="00B04A6D"/>
    <w:rsid w:val="00B14FD0"/>
    <w:rsid w:val="00B21396"/>
    <w:rsid w:val="00B3240E"/>
    <w:rsid w:val="00B47DF6"/>
    <w:rsid w:val="00B7242C"/>
    <w:rsid w:val="00B76F92"/>
    <w:rsid w:val="00B907C4"/>
    <w:rsid w:val="00B97273"/>
    <w:rsid w:val="00BB0D7D"/>
    <w:rsid w:val="00BC1167"/>
    <w:rsid w:val="00BC39AA"/>
    <w:rsid w:val="00BD163D"/>
    <w:rsid w:val="00BD20CF"/>
    <w:rsid w:val="00BE564E"/>
    <w:rsid w:val="00BF7559"/>
    <w:rsid w:val="00C44CC1"/>
    <w:rsid w:val="00C546D3"/>
    <w:rsid w:val="00C549A9"/>
    <w:rsid w:val="00C56239"/>
    <w:rsid w:val="00C601A7"/>
    <w:rsid w:val="00C701E2"/>
    <w:rsid w:val="00C72165"/>
    <w:rsid w:val="00C80D85"/>
    <w:rsid w:val="00C8784A"/>
    <w:rsid w:val="00CA055B"/>
    <w:rsid w:val="00CB5BCC"/>
    <w:rsid w:val="00CB7CA0"/>
    <w:rsid w:val="00CE7160"/>
    <w:rsid w:val="00CF1B54"/>
    <w:rsid w:val="00CF695E"/>
    <w:rsid w:val="00D06F8C"/>
    <w:rsid w:val="00D225E6"/>
    <w:rsid w:val="00D27342"/>
    <w:rsid w:val="00D40580"/>
    <w:rsid w:val="00D40E99"/>
    <w:rsid w:val="00D57631"/>
    <w:rsid w:val="00D661FE"/>
    <w:rsid w:val="00D70161"/>
    <w:rsid w:val="00D7060B"/>
    <w:rsid w:val="00D70EC9"/>
    <w:rsid w:val="00D87385"/>
    <w:rsid w:val="00DA36C8"/>
    <w:rsid w:val="00DA78CD"/>
    <w:rsid w:val="00DC4DE1"/>
    <w:rsid w:val="00DE07DF"/>
    <w:rsid w:val="00DE46BC"/>
    <w:rsid w:val="00DF0CD2"/>
    <w:rsid w:val="00DF39BA"/>
    <w:rsid w:val="00E00E51"/>
    <w:rsid w:val="00E027D7"/>
    <w:rsid w:val="00E1174A"/>
    <w:rsid w:val="00E2385F"/>
    <w:rsid w:val="00E30961"/>
    <w:rsid w:val="00E33654"/>
    <w:rsid w:val="00E4355C"/>
    <w:rsid w:val="00E47B6E"/>
    <w:rsid w:val="00E515CE"/>
    <w:rsid w:val="00E7299B"/>
    <w:rsid w:val="00E73E55"/>
    <w:rsid w:val="00E77203"/>
    <w:rsid w:val="00E82511"/>
    <w:rsid w:val="00E82C82"/>
    <w:rsid w:val="00EA08C0"/>
    <w:rsid w:val="00EA3C4A"/>
    <w:rsid w:val="00EC222C"/>
    <w:rsid w:val="00ED76A8"/>
    <w:rsid w:val="00EE4F39"/>
    <w:rsid w:val="00F00978"/>
    <w:rsid w:val="00F04AFC"/>
    <w:rsid w:val="00F24C97"/>
    <w:rsid w:val="00F307C3"/>
    <w:rsid w:val="00F35BA5"/>
    <w:rsid w:val="00F4008D"/>
    <w:rsid w:val="00F62A9A"/>
    <w:rsid w:val="00F82438"/>
    <w:rsid w:val="00F82F83"/>
    <w:rsid w:val="00F84200"/>
    <w:rsid w:val="00FA7181"/>
    <w:rsid w:val="00FB18FA"/>
    <w:rsid w:val="00FB287C"/>
    <w:rsid w:val="00FB3C7E"/>
    <w:rsid w:val="00FB65A1"/>
    <w:rsid w:val="00FC7420"/>
    <w:rsid w:val="00FD36E9"/>
    <w:rsid w:val="00FE12EE"/>
    <w:rsid w:val="00FE27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9EA61F"/>
  <w15:chartTrackingRefBased/>
  <w15:docId w15:val="{2417C07B-24F0-4A4E-944E-F02F3545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28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28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28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28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28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28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28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8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8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8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28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28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28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28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28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28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28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287C"/>
    <w:rPr>
      <w:rFonts w:eastAsiaTheme="majorEastAsia" w:cstheme="majorBidi"/>
      <w:color w:val="272727" w:themeColor="text1" w:themeTint="D8"/>
    </w:rPr>
  </w:style>
  <w:style w:type="paragraph" w:styleId="Title">
    <w:name w:val="Title"/>
    <w:basedOn w:val="Normal"/>
    <w:next w:val="Normal"/>
    <w:link w:val="TitleChar"/>
    <w:uiPriority w:val="10"/>
    <w:qFormat/>
    <w:rsid w:val="00FB28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28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28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28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87C"/>
    <w:pPr>
      <w:spacing w:before="160"/>
      <w:jc w:val="center"/>
    </w:pPr>
    <w:rPr>
      <w:i/>
      <w:iCs/>
      <w:color w:val="404040" w:themeColor="text1" w:themeTint="BF"/>
    </w:rPr>
  </w:style>
  <w:style w:type="character" w:customStyle="1" w:styleId="QuoteChar">
    <w:name w:val="Quote Char"/>
    <w:basedOn w:val="DefaultParagraphFont"/>
    <w:link w:val="Quote"/>
    <w:uiPriority w:val="29"/>
    <w:rsid w:val="00FB287C"/>
    <w:rPr>
      <w:i/>
      <w:iCs/>
      <w:color w:val="404040" w:themeColor="text1" w:themeTint="BF"/>
    </w:rPr>
  </w:style>
  <w:style w:type="paragraph" w:styleId="ListParagraph">
    <w:name w:val="List Paragraph"/>
    <w:basedOn w:val="Normal"/>
    <w:uiPriority w:val="34"/>
    <w:qFormat/>
    <w:rsid w:val="00FB287C"/>
    <w:pPr>
      <w:ind w:left="720"/>
      <w:contextualSpacing/>
    </w:pPr>
  </w:style>
  <w:style w:type="character" w:styleId="IntenseEmphasis">
    <w:name w:val="Intense Emphasis"/>
    <w:basedOn w:val="DefaultParagraphFont"/>
    <w:uiPriority w:val="21"/>
    <w:qFormat/>
    <w:rsid w:val="00FB287C"/>
    <w:rPr>
      <w:i/>
      <w:iCs/>
      <w:color w:val="0F4761" w:themeColor="accent1" w:themeShade="BF"/>
    </w:rPr>
  </w:style>
  <w:style w:type="paragraph" w:styleId="IntenseQuote">
    <w:name w:val="Intense Quote"/>
    <w:basedOn w:val="Normal"/>
    <w:next w:val="Normal"/>
    <w:link w:val="IntenseQuoteChar"/>
    <w:uiPriority w:val="30"/>
    <w:qFormat/>
    <w:rsid w:val="00FB28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287C"/>
    <w:rPr>
      <w:i/>
      <w:iCs/>
      <w:color w:val="0F4761" w:themeColor="accent1" w:themeShade="BF"/>
    </w:rPr>
  </w:style>
  <w:style w:type="character" w:styleId="IntenseReference">
    <w:name w:val="Intense Reference"/>
    <w:basedOn w:val="DefaultParagraphFont"/>
    <w:uiPriority w:val="32"/>
    <w:qFormat/>
    <w:rsid w:val="00FB287C"/>
    <w:rPr>
      <w:b/>
      <w:bCs/>
      <w:smallCaps/>
      <w:color w:val="0F4761" w:themeColor="accent1" w:themeShade="BF"/>
      <w:spacing w:val="5"/>
    </w:rPr>
  </w:style>
  <w:style w:type="character" w:styleId="PlaceholderText">
    <w:name w:val="Placeholder Text"/>
    <w:basedOn w:val="DefaultParagraphFont"/>
    <w:uiPriority w:val="99"/>
    <w:semiHidden/>
    <w:rsid w:val="009D2A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5</TotalTime>
  <Pages>17</Pages>
  <Words>4403</Words>
  <Characters>2510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vros Kalamatianos</dc:creator>
  <cp:keywords/>
  <dc:description/>
  <cp:lastModifiedBy>Stavros Kalamatianos</cp:lastModifiedBy>
  <cp:revision>225</cp:revision>
  <dcterms:created xsi:type="dcterms:W3CDTF">2025-08-18T03:24:00Z</dcterms:created>
  <dcterms:modified xsi:type="dcterms:W3CDTF">2025-09-2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8e6e9-f30d-4d96-9749-f33dd4a6739b</vt:lpwstr>
  </property>
</Properties>
</file>